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0A8D98" w14:textId="2B37F01E" w:rsidR="00F87859" w:rsidRDefault="00DF68C0" w:rsidP="00F87859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13888" behindDoc="0" locked="0" layoutInCell="1" allowOverlap="1" wp14:anchorId="15F2940B" wp14:editId="12A59353">
            <wp:simplePos x="0" y="0"/>
            <wp:positionH relativeFrom="margin">
              <wp:posOffset>143116</wp:posOffset>
            </wp:positionH>
            <wp:positionV relativeFrom="paragraph">
              <wp:posOffset>-55212</wp:posOffset>
            </wp:positionV>
            <wp:extent cx="5731510" cy="1042035"/>
            <wp:effectExtent l="0" t="0" r="2540" b="5715"/>
            <wp:wrapNone/>
            <wp:docPr id="250" name="Picture 25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 250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42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3E6CF0B" w14:textId="066E7DF3" w:rsidR="00F87859" w:rsidRDefault="00F87859" w:rsidP="00F87859">
      <w:pPr>
        <w:rPr>
          <w:rFonts w:cs="Arial"/>
          <w:szCs w:val="32"/>
        </w:rPr>
      </w:pPr>
    </w:p>
    <w:p w14:paraId="28A1B622" w14:textId="705FDB8D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ED507B9" w14:textId="0BE48FA2" w:rsidR="00F87859" w:rsidRDefault="00F87859" w:rsidP="00F87859">
      <w:pPr>
        <w:rPr>
          <w:rFonts w:cs="Arial"/>
          <w:szCs w:val="32"/>
        </w:rPr>
      </w:pPr>
    </w:p>
    <w:p w14:paraId="31D0D213" w14:textId="77777777" w:rsidR="005B7679" w:rsidRDefault="0076546D" w:rsidP="006D4911">
      <w:pPr>
        <w:pStyle w:val="Title"/>
      </w:pPr>
      <w:r w:rsidRPr="00EE7E89">
        <w:t xml:space="preserve">Crown Response to the </w:t>
      </w:r>
    </w:p>
    <w:p w14:paraId="048C5C01" w14:textId="3317DEC5" w:rsidR="0076546D" w:rsidRDefault="0076546D" w:rsidP="006D4911">
      <w:pPr>
        <w:pStyle w:val="Title"/>
      </w:pPr>
      <w:r w:rsidRPr="00EE7E89">
        <w:t>Abuse in Care Inquiry:</w:t>
      </w:r>
    </w:p>
    <w:p w14:paraId="35CA0A6D" w14:textId="77777777" w:rsidR="005B7679" w:rsidRPr="005B7679" w:rsidRDefault="005B7679" w:rsidP="005B7679">
      <w:pPr>
        <w:rPr>
          <w:sz w:val="6"/>
          <w:lang w:val="en-NZ" w:eastAsia="en-GB"/>
        </w:rPr>
      </w:pPr>
    </w:p>
    <w:p w14:paraId="606B1032" w14:textId="77777777" w:rsidR="005B7679" w:rsidRPr="005B7679" w:rsidRDefault="006D4911" w:rsidP="006D4911">
      <w:pPr>
        <w:pStyle w:val="Title"/>
        <w:rPr>
          <w:sz w:val="48"/>
          <w:szCs w:val="48"/>
        </w:rPr>
      </w:pPr>
      <w:r w:rsidRPr="005B7679">
        <w:rPr>
          <w:sz w:val="48"/>
          <w:szCs w:val="48"/>
        </w:rPr>
        <w:t>A</w:t>
      </w:r>
      <w:r w:rsidR="00AB0679" w:rsidRPr="005B7679">
        <w:rPr>
          <w:sz w:val="48"/>
          <w:szCs w:val="48"/>
        </w:rPr>
        <w:t xml:space="preserve"> statement from the </w:t>
      </w:r>
    </w:p>
    <w:p w14:paraId="17B234D5" w14:textId="02439F08" w:rsidR="0076546D" w:rsidRPr="005B7679" w:rsidRDefault="00885363" w:rsidP="006D4911">
      <w:pPr>
        <w:pStyle w:val="Title"/>
        <w:rPr>
          <w:sz w:val="48"/>
          <w:szCs w:val="48"/>
        </w:rPr>
      </w:pPr>
      <w:r>
        <w:rPr>
          <w:sz w:val="48"/>
          <w:szCs w:val="48"/>
        </w:rPr>
        <w:t>C</w:t>
      </w:r>
      <w:r w:rsidR="002C527D">
        <w:rPr>
          <w:sz w:val="48"/>
          <w:szCs w:val="48"/>
        </w:rPr>
        <w:t>o-c</w:t>
      </w:r>
      <w:r w:rsidR="002F5288" w:rsidRPr="005B7679">
        <w:rPr>
          <w:sz w:val="48"/>
          <w:szCs w:val="48"/>
        </w:rPr>
        <w:t xml:space="preserve">hairs of the Redress Design Group </w:t>
      </w:r>
    </w:p>
    <w:p w14:paraId="2AA19823" w14:textId="7CBC8393" w:rsidR="0076546D" w:rsidRDefault="000406B8" w:rsidP="006D4911">
      <w:pPr>
        <w:pStyle w:val="Title"/>
      </w:pPr>
      <w:r w:rsidRPr="000406B8">
        <w:rPr>
          <w:noProof/>
          <w:lang w:eastAsia="en-NZ"/>
        </w:rPr>
        <w:drawing>
          <wp:anchor distT="0" distB="0" distL="114300" distR="114300" simplePos="0" relativeHeight="252060672" behindDoc="0" locked="0" layoutInCell="1" allowOverlap="1" wp14:anchorId="62FC85AE" wp14:editId="78EB9FFB">
            <wp:simplePos x="0" y="0"/>
            <wp:positionH relativeFrom="margin">
              <wp:posOffset>3028950</wp:posOffset>
            </wp:positionH>
            <wp:positionV relativeFrom="paragraph">
              <wp:posOffset>612775</wp:posOffset>
            </wp:positionV>
            <wp:extent cx="2200275" cy="2200275"/>
            <wp:effectExtent l="0" t="0" r="9525" b="9525"/>
            <wp:wrapNone/>
            <wp:docPr id="17" name="Picture 17" descr="A picture containing person, wall, indoor, smil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person, wall, indoor, smil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406B8">
        <w:rPr>
          <w:noProof/>
          <w:lang w:eastAsia="en-NZ"/>
        </w:rPr>
        <w:drawing>
          <wp:anchor distT="0" distB="0" distL="114300" distR="114300" simplePos="0" relativeHeight="252059648" behindDoc="0" locked="0" layoutInCell="1" allowOverlap="1" wp14:anchorId="20029E32" wp14:editId="67109323">
            <wp:simplePos x="0" y="0"/>
            <wp:positionH relativeFrom="margin">
              <wp:posOffset>506730</wp:posOffset>
            </wp:positionH>
            <wp:positionV relativeFrom="paragraph">
              <wp:posOffset>612140</wp:posOffset>
            </wp:positionV>
            <wp:extent cx="2083913" cy="2200275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3913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563881" w14:textId="4BB76B98" w:rsidR="0076546D" w:rsidRDefault="0076546D" w:rsidP="006D4911">
      <w:pPr>
        <w:pStyle w:val="Title"/>
      </w:pPr>
    </w:p>
    <w:p w14:paraId="20B9DB77" w14:textId="10FCD5BE" w:rsidR="0076546D" w:rsidRDefault="0076546D" w:rsidP="006D4911">
      <w:pPr>
        <w:pStyle w:val="Title"/>
      </w:pPr>
    </w:p>
    <w:p w14:paraId="78512869" w14:textId="75F81CB0" w:rsidR="00373E01" w:rsidRDefault="00373E01" w:rsidP="00373E01">
      <w:pPr>
        <w:pStyle w:val="Datepublished"/>
        <w:jc w:val="left"/>
        <w:rPr>
          <w:sz w:val="56"/>
          <w:szCs w:val="56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81472" behindDoc="0" locked="0" layoutInCell="1" allowOverlap="1" wp14:anchorId="0E38C6BE" wp14:editId="2E019E32">
            <wp:simplePos x="0" y="0"/>
            <wp:positionH relativeFrom="margin">
              <wp:posOffset>4806950</wp:posOffset>
            </wp:positionH>
            <wp:positionV relativeFrom="margin">
              <wp:posOffset>7150735</wp:posOffset>
            </wp:positionV>
            <wp:extent cx="1391920" cy="2089785"/>
            <wp:effectExtent l="0" t="0" r="0" b="5715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546D" w:rsidRPr="00F87859">
        <w:br/>
        <w:t xml:space="preserve"> </w:t>
      </w:r>
    </w:p>
    <w:p w14:paraId="382FB0DA" w14:textId="77777777" w:rsidR="006D4911" w:rsidRPr="005B7679" w:rsidRDefault="006D4911" w:rsidP="00373E01">
      <w:pPr>
        <w:pStyle w:val="Datepublished"/>
        <w:jc w:val="left"/>
        <w:rPr>
          <w:sz w:val="84"/>
          <w:szCs w:val="56"/>
        </w:rPr>
      </w:pPr>
    </w:p>
    <w:p w14:paraId="15252D4A" w14:textId="18A0630E" w:rsidR="0076546D" w:rsidRDefault="00F94298" w:rsidP="000406B8">
      <w:pPr>
        <w:pStyle w:val="Datepublished"/>
        <w:rPr>
          <w:sz w:val="56"/>
          <w:szCs w:val="56"/>
        </w:rPr>
      </w:pPr>
      <w:r>
        <w:rPr>
          <w:sz w:val="56"/>
          <w:szCs w:val="56"/>
        </w:rPr>
        <w:t>April</w:t>
      </w:r>
      <w:r w:rsidR="0076546D" w:rsidRPr="00A22EB1">
        <w:rPr>
          <w:sz w:val="56"/>
          <w:szCs w:val="56"/>
        </w:rPr>
        <w:t xml:space="preserve"> </w:t>
      </w:r>
      <w:r w:rsidR="00295D14" w:rsidRPr="00A22EB1">
        <w:rPr>
          <w:sz w:val="56"/>
          <w:szCs w:val="56"/>
        </w:rPr>
        <w:t>202</w:t>
      </w:r>
      <w:r w:rsidR="00295D14">
        <w:rPr>
          <w:sz w:val="56"/>
          <w:szCs w:val="56"/>
        </w:rPr>
        <w:t>3</w:t>
      </w:r>
    </w:p>
    <w:p w14:paraId="49D36134" w14:textId="4D9A9A68" w:rsidR="0007078A" w:rsidRDefault="0007078A" w:rsidP="0076546D">
      <w:pPr>
        <w:pStyle w:val="Heading1"/>
      </w:pPr>
      <w:r>
        <w:lastRenderedPageBreak/>
        <w:t xml:space="preserve">About this </w:t>
      </w:r>
      <w:r w:rsidR="0076546D">
        <w:t>newsletter</w:t>
      </w:r>
    </w:p>
    <w:p w14:paraId="32870EF2" w14:textId="4D7AF41D" w:rsidR="0007078A" w:rsidRDefault="0007078A" w:rsidP="0007078A">
      <w:pPr>
        <w:pStyle w:val="BodyText"/>
      </w:pPr>
    </w:p>
    <w:p w14:paraId="17DD99BD" w14:textId="612171C9" w:rsidR="0007078A" w:rsidRDefault="0007078A" w:rsidP="0007078A">
      <w:pPr>
        <w:pStyle w:val="BodyText"/>
      </w:pPr>
    </w:p>
    <w:p w14:paraId="1CD5F0C2" w14:textId="5EFF7E74" w:rsidR="00626A10" w:rsidRDefault="000F22AD" w:rsidP="00D64449"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822080" behindDoc="0" locked="0" layoutInCell="1" allowOverlap="1" wp14:anchorId="1A441DF8" wp14:editId="462AEA24">
            <wp:simplePos x="0" y="0"/>
            <wp:positionH relativeFrom="margin">
              <wp:posOffset>-391795</wp:posOffset>
            </wp:positionH>
            <wp:positionV relativeFrom="paragraph">
              <wp:posOffset>252095</wp:posOffset>
            </wp:positionV>
            <wp:extent cx="2145665" cy="389255"/>
            <wp:effectExtent l="0" t="0" r="635" b="4445"/>
            <wp:wrapNone/>
            <wp:docPr id="254" name="Picture 25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5665" cy="389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4449">
        <w:t xml:space="preserve">This </w:t>
      </w:r>
      <w:r w:rsidR="00917B20">
        <w:t xml:space="preserve">Easy Read </w:t>
      </w:r>
      <w:r w:rsidR="00D64449">
        <w:t xml:space="preserve">document is </w:t>
      </w:r>
      <w:r w:rsidR="00626A10">
        <w:t xml:space="preserve">from the </w:t>
      </w:r>
      <w:r w:rsidR="00626A10" w:rsidRPr="000F4FE0">
        <w:rPr>
          <w:b/>
          <w:bCs/>
        </w:rPr>
        <w:t>Crown Response to the</w:t>
      </w:r>
      <w:r w:rsidR="002C527D">
        <w:rPr>
          <w:b/>
          <w:bCs/>
        </w:rPr>
        <w:t xml:space="preserve"> Abuse in Care Inquiry.</w:t>
      </w:r>
      <w:r w:rsidR="002C527D" w:rsidRPr="000F4FE0" w:rsidDel="002C527D">
        <w:rPr>
          <w:b/>
          <w:bCs/>
        </w:rPr>
        <w:t xml:space="preserve"> </w:t>
      </w:r>
    </w:p>
    <w:p w14:paraId="550A0930" w14:textId="22AA98E9" w:rsidR="00626A10" w:rsidRDefault="00626A10" w:rsidP="00D64449"/>
    <w:p w14:paraId="5130F253" w14:textId="69744DB9" w:rsidR="00626A10" w:rsidRDefault="000F22AD" w:rsidP="00D64449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038144" behindDoc="0" locked="0" layoutInCell="1" allowOverlap="1" wp14:anchorId="04CF67AC" wp14:editId="6A1E7DDA">
                <wp:simplePos x="0" y="0"/>
                <wp:positionH relativeFrom="margin">
                  <wp:posOffset>-323850</wp:posOffset>
                </wp:positionH>
                <wp:positionV relativeFrom="paragraph">
                  <wp:posOffset>383540</wp:posOffset>
                </wp:positionV>
                <wp:extent cx="2076450" cy="1000125"/>
                <wp:effectExtent l="0" t="0" r="0" b="9525"/>
                <wp:wrapNone/>
                <wp:docPr id="140133029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6450" cy="1000125"/>
                          <a:chOff x="0" y="0"/>
                          <a:chExt cx="2168524" cy="1038225"/>
                        </a:xfrm>
                      </wpg:grpSpPr>
                      <pic:pic xmlns:pic="http://schemas.openxmlformats.org/drawingml/2006/picture">
                        <pic:nvPicPr>
                          <pic:cNvPr id="806958909" name="Picture 80695890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2980" cy="1038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81302672" name="Picture 1781302672" descr="A picture containing person, wall, indoor, smiling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68399" y="38100"/>
                            <a:ext cx="1000125" cy="100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0D877D7" id="Group 22" o:spid="_x0000_s1026" style="position:absolute;margin-left:-25.5pt;margin-top:30.2pt;width:163.5pt;height:78.75pt;z-index:252038144;mso-position-horizontal-relative:margin;mso-width-relative:margin;mso-height-relative:margin" coordsize="21685,103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06958909" o:spid="_x0000_s1027" type="#_x0000_t75" style="position:absolute;width:9829;height:103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">
                  <v:imagedata r:id="rId18" o:title=""/>
                  <v:path arrowok="t"/>
                </v:shape>
                <v:shape id="Picture 1781302672" o:spid="_x0000_s1028" type="#_x0000_t75" alt="A picture containing person, wall, indoor, smiling&#10;&#10;Description automatically generated" style="position:absolute;left:11683;top:381;width:10002;height:1000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">
                  <v:imagedata r:id="rId19" o:title="A picture containing person, wall, indoor, smiling&#10;&#10;Description automatically generated"/>
                  <v:path arrowok="t"/>
                </v:shape>
                <w10:wrap anchorx="margin"/>
              </v:group>
            </w:pict>
          </mc:Fallback>
        </mc:AlternateContent>
      </w:r>
    </w:p>
    <w:p w14:paraId="4B3100E6" w14:textId="55FA4CED" w:rsidR="00DB193A" w:rsidRDefault="00626A10" w:rsidP="00D64449">
      <w:pPr>
        <w:rPr>
          <w:b/>
          <w:bCs/>
        </w:rPr>
      </w:pPr>
      <w:r>
        <w:t xml:space="preserve">It is </w:t>
      </w:r>
      <w:r w:rsidR="00D64449">
        <w:t>a</w:t>
      </w:r>
      <w:r w:rsidR="00917B20">
        <w:t xml:space="preserve"> </w:t>
      </w:r>
      <w:r w:rsidR="006D4911" w:rsidRPr="000F22AD">
        <w:rPr>
          <w:b/>
        </w:rPr>
        <w:t>statement</w:t>
      </w:r>
      <w:r w:rsidR="00D64449">
        <w:t xml:space="preserve"> from the</w:t>
      </w:r>
      <w:r w:rsidR="00AE6BDB">
        <w:t xml:space="preserve"> </w:t>
      </w:r>
      <w:r w:rsidR="00A1100E">
        <w:t xml:space="preserve">2 new </w:t>
      </w:r>
      <w:r w:rsidR="000F22AD">
        <w:t xml:space="preserve">    </w:t>
      </w:r>
      <w:r w:rsidR="00885363">
        <w:t>C</w:t>
      </w:r>
      <w:r w:rsidR="002C527D">
        <w:t>o-c</w:t>
      </w:r>
      <w:r w:rsidR="00DB193A">
        <w:t xml:space="preserve">hairs of the </w:t>
      </w:r>
      <w:r w:rsidR="00DB193A" w:rsidRPr="00DB193A">
        <w:rPr>
          <w:b/>
          <w:bCs/>
        </w:rPr>
        <w:t>Redress Design Group</w:t>
      </w:r>
      <w:r w:rsidR="00DB193A">
        <w:rPr>
          <w:b/>
          <w:bCs/>
        </w:rPr>
        <w:t>.</w:t>
      </w:r>
    </w:p>
    <w:p w14:paraId="5DF276F5" w14:textId="56372214" w:rsidR="00D64449" w:rsidRDefault="00D64449" w:rsidP="00626A10"/>
    <w:p w14:paraId="39CA7AAF" w14:textId="2EEAA8A0" w:rsidR="00D64449" w:rsidRDefault="000F22AD" w:rsidP="00626A10">
      <w:r>
        <w:rPr>
          <w:noProof/>
          <w:lang w:val="en-NZ" w:eastAsia="en-NZ"/>
        </w:rPr>
        <w:drawing>
          <wp:anchor distT="0" distB="0" distL="114300" distR="114300" simplePos="0" relativeHeight="252039168" behindDoc="0" locked="0" layoutInCell="1" allowOverlap="1" wp14:anchorId="6171260B" wp14:editId="609A8D40">
            <wp:simplePos x="0" y="0"/>
            <wp:positionH relativeFrom="margin">
              <wp:posOffset>85876</wp:posOffset>
            </wp:positionH>
            <wp:positionV relativeFrom="paragraph">
              <wp:posOffset>258445</wp:posOffset>
            </wp:positionV>
            <wp:extent cx="1323975" cy="1218069"/>
            <wp:effectExtent l="0" t="0" r="0" b="1270"/>
            <wp:wrapNone/>
            <wp:docPr id="1941757872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757872" name="Picture 1941757872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2180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187E30" w14:textId="12F07CA6" w:rsidR="00D64449" w:rsidRDefault="00D64449" w:rsidP="001C4064">
      <w:r>
        <w:t xml:space="preserve">We will explain </w:t>
      </w:r>
      <w:r w:rsidR="00AE6BDB">
        <w:t>what these</w:t>
      </w:r>
      <w:r w:rsidR="00A71F54">
        <w:t xml:space="preserve"> things</w:t>
      </w:r>
      <w:r>
        <w:rPr>
          <w:b/>
          <w:bCs/>
        </w:rPr>
        <w:t xml:space="preserve"> </w:t>
      </w:r>
      <w:r w:rsidR="00AE6BDB" w:rsidRPr="00AE6BDB">
        <w:t xml:space="preserve">mean </w:t>
      </w:r>
      <w:r>
        <w:t>in the next parts of this document.</w:t>
      </w:r>
    </w:p>
    <w:p w14:paraId="30E30CC6" w14:textId="3FFD724E" w:rsidR="00F52865" w:rsidRDefault="00F52865" w:rsidP="00A1100E"/>
    <w:p w14:paraId="7EDEABC1" w14:textId="16C3E86C" w:rsidR="001C4064" w:rsidRDefault="000F22AD" w:rsidP="00A1100E"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2054528" behindDoc="1" locked="0" layoutInCell="1" allowOverlap="1" wp14:anchorId="15AB3E22" wp14:editId="080FEE03">
                <wp:simplePos x="0" y="0"/>
                <wp:positionH relativeFrom="column">
                  <wp:posOffset>2085975</wp:posOffset>
                </wp:positionH>
                <wp:positionV relativeFrom="paragraph">
                  <wp:posOffset>250825</wp:posOffset>
                </wp:positionV>
                <wp:extent cx="3611880" cy="2209800"/>
                <wp:effectExtent l="0" t="0" r="762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2209800"/>
                        </a:xfrm>
                        <a:prstGeom prst="rect">
                          <a:avLst/>
                        </a:prstGeom>
                        <a:solidFill>
                          <a:srgbClr val="D6EBC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651F50" id="Rectangle 7" o:spid="_x0000_s1026" style="position:absolute;margin-left:164.25pt;margin-top:19.75pt;width:284.4pt;height:174pt;z-index:-25126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" fillcolor="#d6ebcb" stroked="f" strokeweight="1pt"/>
            </w:pict>
          </mc:Fallback>
        </mc:AlternateContent>
      </w:r>
    </w:p>
    <w:p w14:paraId="4E321F68" w14:textId="74B82E74" w:rsidR="001C4064" w:rsidRDefault="000F22AD" w:rsidP="001C4064">
      <w:r w:rsidRPr="006D4911">
        <w:rPr>
          <w:noProof/>
          <w:sz w:val="52"/>
          <w:szCs w:val="52"/>
          <w:lang w:val="en-NZ" w:eastAsia="en-NZ"/>
        </w:rPr>
        <w:drawing>
          <wp:anchor distT="0" distB="0" distL="114300" distR="114300" simplePos="0" relativeHeight="252047360" behindDoc="0" locked="0" layoutInCell="1" allowOverlap="1" wp14:anchorId="1A0BEEFF" wp14:editId="2EF1895A">
            <wp:simplePos x="0" y="0"/>
            <wp:positionH relativeFrom="margin">
              <wp:posOffset>-57150</wp:posOffset>
            </wp:positionH>
            <wp:positionV relativeFrom="paragraph">
              <wp:posOffset>95885</wp:posOffset>
            </wp:positionV>
            <wp:extent cx="1696556" cy="1696556"/>
            <wp:effectExtent l="0" t="0" r="0" b="0"/>
            <wp:wrapNone/>
            <wp:docPr id="133300549" name="Picture 133300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284102" name="Picture 426284102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6556" cy="16965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2865" w:rsidRPr="00B33E76">
        <w:t xml:space="preserve">A </w:t>
      </w:r>
      <w:r w:rsidR="00F52865" w:rsidRPr="000F22AD">
        <w:rPr>
          <w:b/>
        </w:rPr>
        <w:t>statement</w:t>
      </w:r>
      <w:r w:rsidR="00F52865" w:rsidRPr="00B33E76">
        <w:t xml:space="preserve"> is </w:t>
      </w:r>
      <w:r w:rsidR="00B33E76">
        <w:t xml:space="preserve">an official </w:t>
      </w:r>
      <w:r w:rsidR="001C4064">
        <w:t xml:space="preserve">way of sharing:  </w:t>
      </w:r>
    </w:p>
    <w:p w14:paraId="344EA691" w14:textId="45534553" w:rsidR="001C4064" w:rsidRDefault="001C4064" w:rsidP="00A1100E">
      <w:pPr>
        <w:pStyle w:val="Listtoplevel"/>
      </w:pPr>
      <w:r>
        <w:t xml:space="preserve">what someone thinks </w:t>
      </w:r>
    </w:p>
    <w:p w14:paraId="167EDABD" w14:textId="7AF59A86" w:rsidR="00A1100E" w:rsidRDefault="001C4064" w:rsidP="005D661F">
      <w:pPr>
        <w:pStyle w:val="Listtoplevel"/>
      </w:pPr>
      <w:r>
        <w:t xml:space="preserve">what someone will do. </w:t>
      </w:r>
    </w:p>
    <w:p w14:paraId="713D0E44" w14:textId="66AB6911" w:rsidR="001C4064" w:rsidRDefault="000F22AD" w:rsidP="001C4064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044288" behindDoc="0" locked="0" layoutInCell="1" allowOverlap="1" wp14:anchorId="1D1B1CC0" wp14:editId="25BCED72">
            <wp:simplePos x="0" y="0"/>
            <wp:positionH relativeFrom="column">
              <wp:posOffset>895350</wp:posOffset>
            </wp:positionH>
            <wp:positionV relativeFrom="paragraph">
              <wp:posOffset>-216535</wp:posOffset>
            </wp:positionV>
            <wp:extent cx="933450" cy="933450"/>
            <wp:effectExtent l="0" t="0" r="0" b="0"/>
            <wp:wrapNone/>
            <wp:docPr id="31" name="Picture 3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661F">
        <w:rPr>
          <w:noProof/>
          <w:lang w:val="en-NZ" w:eastAsia="en-NZ"/>
        </w:rPr>
        <w:drawing>
          <wp:anchor distT="0" distB="0" distL="114300" distR="114300" simplePos="0" relativeHeight="252045312" behindDoc="0" locked="0" layoutInCell="1" allowOverlap="1" wp14:anchorId="4E5937D8" wp14:editId="58EA9D85">
            <wp:simplePos x="0" y="0"/>
            <wp:positionH relativeFrom="column">
              <wp:posOffset>-59055</wp:posOffset>
            </wp:positionH>
            <wp:positionV relativeFrom="paragraph">
              <wp:posOffset>-287020</wp:posOffset>
            </wp:positionV>
            <wp:extent cx="896747" cy="1007624"/>
            <wp:effectExtent l="0" t="0" r="5080" b="0"/>
            <wp:wrapNone/>
            <wp:docPr id="12830780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078034" name="Picture 1283078034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6747" cy="10076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4064">
        <w:t>This statement is from 17 April 2023.</w:t>
      </w:r>
    </w:p>
    <w:p w14:paraId="77ADF3BE" w14:textId="2EB8B376" w:rsidR="00D64449" w:rsidRDefault="00D64449" w:rsidP="00D64449"/>
    <w:p w14:paraId="78DBFC3C" w14:textId="7EC9801E" w:rsidR="001C4064" w:rsidRDefault="000F22AD" w:rsidP="00D64449">
      <w:r>
        <w:rPr>
          <w:noProof/>
          <w:lang w:val="en-NZ" w:eastAsia="en-NZ"/>
        </w:rPr>
        <w:drawing>
          <wp:anchor distT="0" distB="0" distL="114300" distR="114300" simplePos="0" relativeHeight="252055552" behindDoc="0" locked="0" layoutInCell="1" allowOverlap="1" wp14:anchorId="2767D8AA" wp14:editId="024A81A1">
            <wp:simplePos x="0" y="0"/>
            <wp:positionH relativeFrom="column">
              <wp:posOffset>0</wp:posOffset>
            </wp:positionH>
            <wp:positionV relativeFrom="paragraph">
              <wp:posOffset>318135</wp:posOffset>
            </wp:positionV>
            <wp:extent cx="1495425" cy="799736"/>
            <wp:effectExtent l="0" t="0" r="0" b="635"/>
            <wp:wrapThrough wrapText="bothSides">
              <wp:wrapPolygon edited="0">
                <wp:start x="0" y="0"/>
                <wp:lineTo x="0" y="21102"/>
                <wp:lineTo x="21187" y="21102"/>
                <wp:lineTo x="21187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ast pag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7997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656629" w14:textId="77777777" w:rsidR="000406B8" w:rsidRDefault="001B4BD7" w:rsidP="000F4FE0">
      <w:pPr>
        <w:rPr>
          <w:rFonts w:cs="Arial"/>
          <w:szCs w:val="32"/>
          <w:lang w:val="en-IE"/>
        </w:rPr>
      </w:pPr>
      <w:r>
        <w:rPr>
          <w:rFonts w:cs="Arial"/>
          <w:szCs w:val="32"/>
          <w:lang w:val="en-IE"/>
        </w:rPr>
        <w:t xml:space="preserve">You can find the statement on </w:t>
      </w:r>
    </w:p>
    <w:p w14:paraId="68DC68BC" w14:textId="729269D6" w:rsidR="001B4BD7" w:rsidRDefault="001B4BD7" w:rsidP="000F4FE0">
      <w:pPr>
        <w:rPr>
          <w:rFonts w:cs="Arial"/>
          <w:szCs w:val="32"/>
          <w:lang w:val="en-IE"/>
        </w:rPr>
      </w:pPr>
      <w:r w:rsidRPr="0054575B">
        <w:rPr>
          <w:rFonts w:cs="Arial"/>
          <w:b/>
          <w:bCs/>
          <w:szCs w:val="32"/>
          <w:lang w:val="en-IE"/>
        </w:rPr>
        <w:t>page</w:t>
      </w:r>
      <w:r w:rsidR="00295061" w:rsidRPr="0054575B">
        <w:rPr>
          <w:rFonts w:cs="Arial"/>
          <w:b/>
          <w:bCs/>
          <w:szCs w:val="32"/>
          <w:lang w:val="en-IE"/>
        </w:rPr>
        <w:t>s</w:t>
      </w:r>
      <w:r w:rsidRPr="0054575B">
        <w:rPr>
          <w:rFonts w:cs="Arial"/>
          <w:b/>
          <w:bCs/>
          <w:szCs w:val="32"/>
          <w:lang w:val="en-IE"/>
        </w:rPr>
        <w:t xml:space="preserve"> </w:t>
      </w:r>
      <w:r w:rsidR="007F1ACB" w:rsidRPr="0054575B">
        <w:rPr>
          <w:rFonts w:cs="Arial"/>
          <w:b/>
          <w:bCs/>
          <w:szCs w:val="32"/>
          <w:lang w:val="en-IE"/>
        </w:rPr>
        <w:t>1</w:t>
      </w:r>
      <w:r w:rsidR="007F1ACB">
        <w:rPr>
          <w:rFonts w:cs="Arial"/>
          <w:b/>
          <w:bCs/>
          <w:szCs w:val="32"/>
          <w:lang w:val="en-IE"/>
        </w:rPr>
        <w:t>3</w:t>
      </w:r>
      <w:r w:rsidR="007F1ACB" w:rsidRPr="0054575B">
        <w:rPr>
          <w:rFonts w:cs="Arial"/>
          <w:b/>
          <w:bCs/>
          <w:szCs w:val="32"/>
          <w:lang w:val="en-IE"/>
        </w:rPr>
        <w:t xml:space="preserve"> </w:t>
      </w:r>
      <w:r w:rsidR="0054575B" w:rsidRPr="0054575B">
        <w:rPr>
          <w:rFonts w:cs="Arial"/>
          <w:b/>
          <w:bCs/>
          <w:szCs w:val="32"/>
          <w:lang w:val="en-IE"/>
        </w:rPr>
        <w:t xml:space="preserve">to </w:t>
      </w:r>
      <w:r w:rsidR="007F1ACB" w:rsidRPr="0054575B">
        <w:rPr>
          <w:rFonts w:cs="Arial"/>
          <w:b/>
          <w:bCs/>
          <w:szCs w:val="32"/>
          <w:lang w:val="en-IE"/>
        </w:rPr>
        <w:t>1</w:t>
      </w:r>
      <w:r w:rsidR="007F1ACB">
        <w:rPr>
          <w:rFonts w:cs="Arial"/>
          <w:b/>
          <w:bCs/>
          <w:szCs w:val="32"/>
          <w:lang w:val="en-IE"/>
        </w:rPr>
        <w:t>7</w:t>
      </w:r>
      <w:r w:rsidR="007F1ACB">
        <w:rPr>
          <w:rFonts w:cs="Arial"/>
          <w:szCs w:val="32"/>
          <w:lang w:val="en-IE"/>
        </w:rPr>
        <w:t xml:space="preserve"> </w:t>
      </w:r>
      <w:r>
        <w:rPr>
          <w:rFonts w:cs="Arial"/>
          <w:szCs w:val="32"/>
          <w:lang w:val="en-IE"/>
        </w:rPr>
        <w:t xml:space="preserve">of this </w:t>
      </w:r>
      <w:r w:rsidR="00C61952">
        <w:rPr>
          <w:rFonts w:cs="Arial"/>
          <w:szCs w:val="32"/>
          <w:lang w:val="en-IE"/>
        </w:rPr>
        <w:t>document.</w:t>
      </w:r>
    </w:p>
    <w:p w14:paraId="1CED275E" w14:textId="0E09FA01" w:rsidR="001C4064" w:rsidRDefault="000F22AD" w:rsidP="000F4FE0">
      <w:pPr>
        <w:rPr>
          <w:rFonts w:cs="Arial"/>
          <w:szCs w:val="32"/>
          <w:lang w:val="en-IE"/>
        </w:rPr>
      </w:pPr>
      <w:r>
        <w:rPr>
          <w:rFonts w:asciiTheme="minorHAnsi" w:eastAsiaTheme="minorHAnsi" w:hAnsiTheme="minorHAnsi"/>
          <w:noProof/>
          <w:sz w:val="22"/>
          <w:lang w:val="en-NZ" w:eastAsia="en-NZ"/>
        </w:rPr>
        <w:drawing>
          <wp:anchor distT="0" distB="0" distL="114300" distR="114300" simplePos="0" relativeHeight="251793408" behindDoc="1" locked="0" layoutInCell="1" allowOverlap="1" wp14:anchorId="7A82437E" wp14:editId="1B57477C">
            <wp:simplePos x="0" y="0"/>
            <wp:positionH relativeFrom="margin">
              <wp:posOffset>95250</wp:posOffset>
            </wp:positionH>
            <wp:positionV relativeFrom="paragraph">
              <wp:posOffset>319405</wp:posOffset>
            </wp:positionV>
            <wp:extent cx="1162050" cy="1644650"/>
            <wp:effectExtent l="0" t="0" r="0" b="0"/>
            <wp:wrapNone/>
            <wp:docPr id="236" name="Picture 236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" descr="A picture containing vector graph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644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5873EF" w14:textId="6648B30D" w:rsidR="001C4064" w:rsidRDefault="001C4064" w:rsidP="000F4FE0">
      <w:pPr>
        <w:rPr>
          <w:rFonts w:cs="Arial"/>
          <w:szCs w:val="32"/>
          <w:lang w:val="en-IE"/>
        </w:rPr>
      </w:pPr>
    </w:p>
    <w:p w14:paraId="13ABCE5F" w14:textId="2917C3AA" w:rsidR="000F4FE0" w:rsidRDefault="000F4FE0" w:rsidP="000F4FE0">
      <w:pPr>
        <w:rPr>
          <w:rFonts w:eastAsiaTheme="majorEastAsia" w:cs="Arial"/>
          <w:color w:val="2F5496" w:themeColor="accent1" w:themeShade="BF"/>
          <w:szCs w:val="32"/>
          <w:lang w:val="en-NZ"/>
        </w:rPr>
      </w:pPr>
      <w:r>
        <w:rPr>
          <w:rFonts w:cs="Arial"/>
          <w:szCs w:val="32"/>
          <w:lang w:val="en-IE"/>
        </w:rPr>
        <w:t>Some of the information in this document may upset people when they are reading it.</w:t>
      </w:r>
    </w:p>
    <w:p w14:paraId="4118C8E9" w14:textId="77777777" w:rsidR="000F4FE0" w:rsidRDefault="000F4FE0" w:rsidP="000F4FE0">
      <w:pPr>
        <w:rPr>
          <w:rFonts w:eastAsiaTheme="minorHAnsi" w:cs="Arial"/>
          <w:szCs w:val="32"/>
          <w:lang w:val="en-IE"/>
        </w:rPr>
      </w:pPr>
    </w:p>
    <w:p w14:paraId="6EE06789" w14:textId="77777777" w:rsidR="000F4FE0" w:rsidRDefault="000F4FE0" w:rsidP="000F4FE0">
      <w:pPr>
        <w:rPr>
          <w:rFonts w:cs="Arial"/>
          <w:szCs w:val="32"/>
          <w:lang w:val="en-IE"/>
        </w:rPr>
      </w:pPr>
    </w:p>
    <w:p w14:paraId="31F0EB41" w14:textId="7A4CEE93" w:rsidR="000F4FE0" w:rsidRDefault="000F4FE0" w:rsidP="000F4FE0">
      <w:pPr>
        <w:rPr>
          <w:rFonts w:cs="Arial"/>
          <w:noProof/>
          <w:color w:val="2F5496" w:themeColor="accent1" w:themeShade="BF"/>
          <w:szCs w:val="32"/>
          <w:lang w:val="en-IE" w:eastAsia="en-NZ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726437A0" wp14:editId="10D1481B">
                <wp:simplePos x="0" y="0"/>
                <wp:positionH relativeFrom="margin">
                  <wp:posOffset>1163955</wp:posOffset>
                </wp:positionH>
                <wp:positionV relativeFrom="paragraph">
                  <wp:posOffset>74930</wp:posOffset>
                </wp:positionV>
                <wp:extent cx="600710" cy="540385"/>
                <wp:effectExtent l="0" t="0" r="0" b="0"/>
                <wp:wrapNone/>
                <wp:docPr id="192" name="Multiplication Sign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710" cy="540385"/>
                        </a:xfrm>
                        <a:prstGeom prst="mathMultiply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53DB7CD" id="Multiplication Sign 192" o:spid="_x0000_s1026" style="position:absolute;margin-left:91.65pt;margin-top:5.9pt;width:47.3pt;height:42.55pt;z-index:251795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coordsize="600710,5403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" path="m101774,177033l186777,82541,300355,184714,413933,82541r85003,94492l395376,270193r103560,93159l413933,457844,300355,355671,186777,457844,101774,363352,205334,270193,101774,177033xe" fillcolor="#2f5496 [2404]" stroked="f" strokeweight="1pt">
                <v:stroke joinstyle="miter"/>
                <v:path arrowok="t" o:connecttype="custom" o:connectlocs="101774,177033;186777,82541;300355,184714;413933,82541;498936,177033;395376,270193;498936,363352;413933,457844;300355,355671;186777,457844;101774,363352;205334,270193;101774,177033" o:connectangles="0,0,0,0,0,0,0,0,0,0,0,0,0"/>
                <w10:wrap anchorx="margin"/>
              </v:shape>
            </w:pict>
          </mc:Fallback>
        </mc:AlternateContent>
      </w: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94432" behindDoc="1" locked="0" layoutInCell="1" allowOverlap="1" wp14:anchorId="09B6E2E6" wp14:editId="2BDE78E9">
            <wp:simplePos x="0" y="0"/>
            <wp:positionH relativeFrom="margin">
              <wp:posOffset>252095</wp:posOffset>
            </wp:positionH>
            <wp:positionV relativeFrom="paragraph">
              <wp:posOffset>-377825</wp:posOffset>
            </wp:positionV>
            <wp:extent cx="914400" cy="1249045"/>
            <wp:effectExtent l="0" t="0" r="0" b="8255"/>
            <wp:wrapNone/>
            <wp:docPr id="235" name="Picture 23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249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  <w:lang w:val="en-IE"/>
        </w:rPr>
        <w:t>This information is not meant to upset anyone.</w:t>
      </w:r>
      <w:r>
        <w:rPr>
          <w:rFonts w:cs="Arial"/>
          <w:noProof/>
          <w:color w:val="2F5496" w:themeColor="accent1" w:themeShade="BF"/>
          <w:szCs w:val="32"/>
          <w:lang w:val="en-IE" w:eastAsia="en-NZ"/>
        </w:rPr>
        <w:t xml:space="preserve"> </w:t>
      </w:r>
    </w:p>
    <w:p w14:paraId="60B64AFA" w14:textId="77777777" w:rsidR="000F4FE0" w:rsidRDefault="000F4FE0" w:rsidP="0043581E">
      <w:pPr>
        <w:rPr>
          <w:lang w:val="en-IE"/>
        </w:rPr>
      </w:pPr>
    </w:p>
    <w:p w14:paraId="4C674E75" w14:textId="2F4C6352" w:rsidR="000F4FE0" w:rsidRDefault="0043581E" w:rsidP="0043581E">
      <w:pPr>
        <w:rPr>
          <w:rFonts w:cs="Arial"/>
          <w:szCs w:val="32"/>
          <w:lang w:val="en-IE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98528" behindDoc="1" locked="0" layoutInCell="1" allowOverlap="1" wp14:anchorId="3F9F4E98" wp14:editId="27F8D9B5">
            <wp:simplePos x="0" y="0"/>
            <wp:positionH relativeFrom="margin">
              <wp:posOffset>0</wp:posOffset>
            </wp:positionH>
            <wp:positionV relativeFrom="paragraph">
              <wp:posOffset>88265</wp:posOffset>
            </wp:positionV>
            <wp:extent cx="1333500" cy="1333500"/>
            <wp:effectExtent l="0" t="0" r="0" b="0"/>
            <wp:wrapNone/>
            <wp:docPr id="233" name="Picture 233" descr="Tal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5" descr="Talk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648E00" w14:textId="0325E563" w:rsidR="000F4FE0" w:rsidRPr="00D64449" w:rsidRDefault="0043581E" w:rsidP="00D64449">
      <w:pPr>
        <w:rPr>
          <w:rFonts w:cs="Arial"/>
          <w:szCs w:val="32"/>
          <w:lang w:val="en-IE"/>
        </w:rPr>
      </w:pPr>
      <w:r>
        <w:rPr>
          <w:rFonts w:ascii="Calibri" w:hAnsi="Calibri" w:cs="Times New Roman"/>
          <w:noProof/>
          <w:sz w:val="24"/>
          <w:lang w:val="en-NZ" w:eastAsia="en-NZ"/>
        </w:rPr>
        <w:drawing>
          <wp:anchor distT="0" distB="0" distL="114300" distR="114300" simplePos="0" relativeHeight="251796480" behindDoc="0" locked="0" layoutInCell="1" allowOverlap="1" wp14:anchorId="5D96FE40" wp14:editId="67DEF861">
            <wp:simplePos x="0" y="0"/>
            <wp:positionH relativeFrom="margin">
              <wp:posOffset>0</wp:posOffset>
            </wp:positionH>
            <wp:positionV relativeFrom="paragraph">
              <wp:posOffset>1224915</wp:posOffset>
            </wp:positionV>
            <wp:extent cx="1333500" cy="1229995"/>
            <wp:effectExtent l="0" t="0" r="0" b="1905"/>
            <wp:wrapThrough wrapText="bothSides">
              <wp:wrapPolygon edited="0">
                <wp:start x="0" y="0"/>
                <wp:lineTo x="0" y="21410"/>
                <wp:lineTo x="21394" y="21410"/>
                <wp:lineTo x="21394" y="0"/>
                <wp:lineTo x="0" y="0"/>
              </wp:wrapPolygon>
            </wp:wrapThrough>
            <wp:docPr id="232" name="Picture 23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229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4FE0">
        <w:rPr>
          <w:rFonts w:cs="Arial"/>
          <w:szCs w:val="32"/>
          <w:lang w:val="en-IE"/>
        </w:rPr>
        <w:t xml:space="preserve">If you are worried or concerned after reading this you can talk about it with: </w:t>
      </w:r>
    </w:p>
    <w:p w14:paraId="327396FF" w14:textId="5BCA838F" w:rsidR="0043581E" w:rsidRDefault="000F4FE0" w:rsidP="0043581E">
      <w:pPr>
        <w:pStyle w:val="Listtoplevel"/>
      </w:pPr>
      <w:r>
        <w:t>your family / friend</w:t>
      </w:r>
      <w:r w:rsidR="0043581E">
        <w:t>s</w:t>
      </w:r>
    </w:p>
    <w:p w14:paraId="262DCDA0" w14:textId="000A9E9D" w:rsidR="000F4FE0" w:rsidRDefault="000F4FE0" w:rsidP="0043581E">
      <w:pPr>
        <w:pStyle w:val="Listtoplevel"/>
      </w:pPr>
      <w:r>
        <w:t>your support workers.</w:t>
      </w:r>
    </w:p>
    <w:p w14:paraId="46362DF2" w14:textId="77777777" w:rsidR="000F4FE0" w:rsidRDefault="000F4FE0" w:rsidP="000F4FE0">
      <w:pPr>
        <w:rPr>
          <w:rFonts w:cs="Arial"/>
          <w:szCs w:val="32"/>
          <w:lang w:val="en-IE"/>
        </w:rPr>
      </w:pPr>
      <w:r>
        <w:rPr>
          <w:rFonts w:cs="Arial"/>
          <w:szCs w:val="32"/>
          <w:lang w:val="en-IE"/>
        </w:rPr>
        <w:br w:type="page"/>
      </w:r>
    </w:p>
    <w:p w14:paraId="74BDF9C1" w14:textId="4D44F476" w:rsidR="0007078A" w:rsidRPr="0007078A" w:rsidRDefault="0007078A" w:rsidP="0007078A">
      <w:pPr>
        <w:pStyle w:val="Heading1"/>
      </w:pPr>
      <w:r w:rsidRPr="0007078A">
        <w:lastRenderedPageBreak/>
        <w:t xml:space="preserve">What is the Royal Commission of  </w:t>
      </w:r>
    </w:p>
    <w:p w14:paraId="37234897" w14:textId="77777777" w:rsidR="0007078A" w:rsidRPr="0007078A" w:rsidRDefault="0007078A" w:rsidP="0007078A">
      <w:pPr>
        <w:pStyle w:val="Heading1"/>
      </w:pPr>
      <w:r w:rsidRPr="0007078A">
        <w:t>Inquiry into Abuse in Care?</w:t>
      </w:r>
    </w:p>
    <w:p w14:paraId="5FA49CD9" w14:textId="77777777" w:rsidR="0007078A" w:rsidRDefault="0007078A" w:rsidP="0007078A">
      <w:pPr>
        <w:rPr>
          <w:rFonts w:cs="Arial"/>
          <w:bCs/>
          <w:szCs w:val="32"/>
        </w:rPr>
      </w:pPr>
    </w:p>
    <w:p w14:paraId="4922226C" w14:textId="77777777" w:rsidR="0007078A" w:rsidRDefault="0007078A" w:rsidP="0007078A">
      <w:pPr>
        <w:rPr>
          <w:rFonts w:cs="Arial"/>
          <w:bCs/>
          <w:szCs w:val="32"/>
        </w:rPr>
      </w:pPr>
    </w:p>
    <w:p w14:paraId="4D2FA9E9" w14:textId="77777777" w:rsidR="002136F3" w:rsidRDefault="0007078A" w:rsidP="0007078A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71904" behindDoc="0" locked="0" layoutInCell="1" allowOverlap="1" wp14:anchorId="03F1D3A6" wp14:editId="1B1FC012">
            <wp:simplePos x="0" y="0"/>
            <wp:positionH relativeFrom="margin">
              <wp:posOffset>-419100</wp:posOffset>
            </wp:positionH>
            <wp:positionV relativeFrom="paragraph">
              <wp:posOffset>239395</wp:posOffset>
            </wp:positionV>
            <wp:extent cx="2362200" cy="519430"/>
            <wp:effectExtent l="0" t="0" r="0" b="0"/>
            <wp:wrapNone/>
            <wp:docPr id="229" name="Picture 229" descr="A white sign with black text&#10;&#10;Description automatically generated with low confidence">
              <a:hlinkClick xmlns:a="http://schemas.openxmlformats.org/drawingml/2006/main" r:id="rId2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6" descr="A white sign with black text&#10;&#10;Description automatically generated with low confidence">
                      <a:hlinkClick r:id="rId2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519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bCs/>
          <w:szCs w:val="32"/>
        </w:rPr>
        <w:t xml:space="preserve">The </w:t>
      </w:r>
      <w:r>
        <w:rPr>
          <w:rFonts w:cs="Arial"/>
          <w:b/>
          <w:bCs/>
          <w:szCs w:val="32"/>
        </w:rPr>
        <w:t xml:space="preserve">Royal Commission of Inquiry into Abuse in Care </w:t>
      </w:r>
      <w:r>
        <w:rPr>
          <w:rFonts w:cs="Arial"/>
          <w:bCs/>
          <w:szCs w:val="32"/>
        </w:rPr>
        <w:t xml:space="preserve">is looking into abuse that happened to people </w:t>
      </w:r>
    </w:p>
    <w:p w14:paraId="3D8F7129" w14:textId="38962703" w:rsidR="0007078A" w:rsidRDefault="0007078A" w:rsidP="0007078A">
      <w:pPr>
        <w:rPr>
          <w:rFonts w:cs="Arial"/>
          <w:bCs/>
          <w:szCs w:val="32"/>
        </w:rPr>
      </w:pPr>
      <w:r>
        <w:rPr>
          <w:rFonts w:cs="Arial"/>
          <w:b/>
          <w:bCs/>
          <w:szCs w:val="32"/>
        </w:rPr>
        <w:t>in care</w:t>
      </w:r>
      <w:r>
        <w:rPr>
          <w:rFonts w:cs="Arial"/>
          <w:bCs/>
          <w:szCs w:val="32"/>
        </w:rPr>
        <w:t>.</w:t>
      </w:r>
    </w:p>
    <w:p w14:paraId="42F50943" w14:textId="77777777" w:rsidR="0007078A" w:rsidRDefault="0007078A" w:rsidP="0007078A">
      <w:pPr>
        <w:rPr>
          <w:rFonts w:cs="Arial"/>
          <w:bCs/>
          <w:szCs w:val="32"/>
        </w:rPr>
      </w:pPr>
    </w:p>
    <w:p w14:paraId="4D71213C" w14:textId="3E92006D" w:rsidR="0007078A" w:rsidRDefault="0007078A" w:rsidP="0007078A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78048" behindDoc="0" locked="0" layoutInCell="1" allowOverlap="1" wp14:anchorId="6F513B01" wp14:editId="42C03519">
            <wp:simplePos x="0" y="0"/>
            <wp:positionH relativeFrom="margin">
              <wp:align>left</wp:align>
            </wp:positionH>
            <wp:positionV relativeFrom="paragraph">
              <wp:posOffset>288925</wp:posOffset>
            </wp:positionV>
            <wp:extent cx="1439545" cy="1137285"/>
            <wp:effectExtent l="0" t="0" r="0" b="5715"/>
            <wp:wrapNone/>
            <wp:docPr id="228" name="Picture 2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137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779072" behindDoc="1" locked="0" layoutInCell="1" allowOverlap="1" wp14:anchorId="1A517BF1" wp14:editId="5DDFB94A">
                <wp:simplePos x="0" y="0"/>
                <wp:positionH relativeFrom="column">
                  <wp:posOffset>2121535</wp:posOffset>
                </wp:positionH>
                <wp:positionV relativeFrom="paragraph">
                  <wp:posOffset>240665</wp:posOffset>
                </wp:positionV>
                <wp:extent cx="3611880" cy="2777490"/>
                <wp:effectExtent l="0" t="0" r="7620" b="3810"/>
                <wp:wrapNone/>
                <wp:docPr id="227" name="Rectangle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2777490"/>
                        </a:xfrm>
                        <a:prstGeom prst="rect">
                          <a:avLst/>
                        </a:prstGeom>
                        <a:solidFill>
                          <a:srgbClr val="D6EBC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9451C" id="Rectangle 227" o:spid="_x0000_s1026" style="position:absolute;margin-left:167.05pt;margin-top:18.95pt;width:284.4pt;height:218.7pt;z-index:-25153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" fillcolor="#d6ebcb" stroked="f" strokeweight="1pt"/>
            </w:pict>
          </mc:Fallback>
        </mc:AlternateContent>
      </w:r>
    </w:p>
    <w:p w14:paraId="0814E918" w14:textId="0E8713FA" w:rsidR="0007078A" w:rsidRDefault="001E203F" w:rsidP="0007078A">
      <w:pPr>
        <w:tabs>
          <w:tab w:val="left" w:pos="4755"/>
          <w:tab w:val="right" w:pos="9026"/>
        </w:tabs>
        <w:rPr>
          <w:rFonts w:cs="Arial"/>
          <w:i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77024" behindDoc="0" locked="0" layoutInCell="1" allowOverlap="1" wp14:anchorId="430C99A7" wp14:editId="39EC8BE9">
            <wp:simplePos x="0" y="0"/>
            <wp:positionH relativeFrom="margin">
              <wp:align>left</wp:align>
            </wp:positionH>
            <wp:positionV relativeFrom="paragraph">
              <wp:posOffset>1354455</wp:posOffset>
            </wp:positionV>
            <wp:extent cx="1056005" cy="1314450"/>
            <wp:effectExtent l="0" t="0" r="0" b="6350"/>
            <wp:wrapNone/>
            <wp:docPr id="226" name="Picture 226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 picture containing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005" cy="131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078A">
        <w:rPr>
          <w:rFonts w:cs="Arial"/>
          <w:iCs/>
          <w:szCs w:val="32"/>
        </w:rPr>
        <w:t>In this document being</w:t>
      </w:r>
      <w:r w:rsidR="0007078A">
        <w:rPr>
          <w:rFonts w:cs="Arial"/>
          <w:b/>
          <w:iCs/>
          <w:szCs w:val="32"/>
        </w:rPr>
        <w:t xml:space="preserve"> in care</w:t>
      </w:r>
      <w:r w:rsidR="0007078A">
        <w:rPr>
          <w:rFonts w:cs="Arial"/>
          <w:iCs/>
          <w:szCs w:val="32"/>
        </w:rPr>
        <w:t xml:space="preserve"> means that the </w:t>
      </w:r>
      <w:r w:rsidR="00DA3807">
        <w:rPr>
          <w:rFonts w:cs="Arial"/>
          <w:iCs/>
          <w:szCs w:val="32"/>
        </w:rPr>
        <w:t xml:space="preserve">Government </w:t>
      </w:r>
      <w:r w:rsidR="0007078A">
        <w:rPr>
          <w:rFonts w:cs="Arial"/>
          <w:iCs/>
          <w:szCs w:val="32"/>
        </w:rPr>
        <w:t xml:space="preserve">or a </w:t>
      </w:r>
      <w:r w:rsidR="0007078A">
        <w:rPr>
          <w:rFonts w:cs="Arial"/>
          <w:b/>
          <w:iCs/>
          <w:szCs w:val="32"/>
        </w:rPr>
        <w:t>faith-based institution</w:t>
      </w:r>
      <w:r w:rsidR="0007078A">
        <w:rPr>
          <w:rFonts w:cs="Arial"/>
          <w:iCs/>
          <w:szCs w:val="32"/>
        </w:rPr>
        <w:t xml:space="preserve"> </w:t>
      </w:r>
      <w:r w:rsidR="0036050E">
        <w:rPr>
          <w:rFonts w:cs="Arial"/>
          <w:iCs/>
          <w:szCs w:val="32"/>
        </w:rPr>
        <w:t xml:space="preserve">was </w:t>
      </w:r>
      <w:r w:rsidR="0007078A">
        <w:rPr>
          <w:rFonts w:cs="Arial"/>
          <w:iCs/>
          <w:szCs w:val="32"/>
        </w:rPr>
        <w:t xml:space="preserve">in charge of your care. </w:t>
      </w:r>
    </w:p>
    <w:p w14:paraId="253EFF95" w14:textId="38539BFC" w:rsidR="0007078A" w:rsidRDefault="0007078A" w:rsidP="0021334A">
      <w:pPr>
        <w:tabs>
          <w:tab w:val="center" w:pos="6356"/>
          <w:tab w:val="left" w:pos="7941"/>
        </w:tabs>
        <w:rPr>
          <w:rFonts w:cs="Arial"/>
          <w:b/>
          <w:iCs/>
          <w:sz w:val="26"/>
          <w:szCs w:val="32"/>
        </w:rPr>
      </w:pPr>
      <w:r>
        <w:rPr>
          <w:rFonts w:cs="Arial"/>
          <w:b/>
          <w:iCs/>
          <w:sz w:val="26"/>
          <w:szCs w:val="32"/>
        </w:rPr>
        <w:tab/>
      </w:r>
      <w:r w:rsidR="0021334A">
        <w:rPr>
          <w:rFonts w:cs="Arial"/>
          <w:b/>
          <w:iCs/>
          <w:sz w:val="26"/>
          <w:szCs w:val="32"/>
        </w:rPr>
        <w:tab/>
      </w:r>
    </w:p>
    <w:p w14:paraId="7CDFC400" w14:textId="77777777" w:rsidR="0007078A" w:rsidRDefault="0007078A" w:rsidP="0007078A">
      <w:pPr>
        <w:rPr>
          <w:rFonts w:cs="Arial"/>
          <w:b/>
          <w:iCs/>
          <w:sz w:val="26"/>
          <w:szCs w:val="32"/>
        </w:rPr>
      </w:pPr>
    </w:p>
    <w:p w14:paraId="2F6F4224" w14:textId="77777777" w:rsidR="0007078A" w:rsidRDefault="0007078A" w:rsidP="0007078A">
      <w:pPr>
        <w:rPr>
          <w:rFonts w:cs="Arial"/>
          <w:iCs/>
          <w:szCs w:val="32"/>
        </w:rPr>
      </w:pPr>
      <w:r>
        <w:rPr>
          <w:rFonts w:cs="Arial"/>
          <w:b/>
          <w:iCs/>
          <w:szCs w:val="32"/>
        </w:rPr>
        <w:t>Faith-based institution</w:t>
      </w:r>
      <w:r>
        <w:rPr>
          <w:rFonts w:cs="Arial"/>
          <w:iCs/>
          <w:szCs w:val="32"/>
        </w:rPr>
        <w:t>s are run by religious groups like churches.</w:t>
      </w:r>
    </w:p>
    <w:p w14:paraId="41EAED43" w14:textId="77777777" w:rsidR="0007078A" w:rsidRDefault="0007078A" w:rsidP="0007078A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br w:type="page"/>
      </w:r>
    </w:p>
    <w:p w14:paraId="6C9D00C6" w14:textId="5128E555" w:rsidR="0007078A" w:rsidRDefault="002C527D" w:rsidP="0007078A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lastRenderedPageBreak/>
        <w:drawing>
          <wp:anchor distT="0" distB="0" distL="114300" distR="114300" simplePos="0" relativeHeight="251770880" behindDoc="1" locked="0" layoutInCell="1" allowOverlap="1" wp14:anchorId="2F74B3FA" wp14:editId="12B999B5">
            <wp:simplePos x="0" y="0"/>
            <wp:positionH relativeFrom="column">
              <wp:posOffset>-57150</wp:posOffset>
            </wp:positionH>
            <wp:positionV relativeFrom="paragraph">
              <wp:posOffset>19050</wp:posOffset>
            </wp:positionV>
            <wp:extent cx="1371600" cy="1371600"/>
            <wp:effectExtent l="0" t="0" r="0" b="0"/>
            <wp:wrapNone/>
            <wp:docPr id="224" name="Picture 224" descr="Winterbourne Abus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4" descr="Winterbourne Abuse 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78A"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780096" behindDoc="1" locked="0" layoutInCell="1" allowOverlap="1" wp14:anchorId="556F71FC" wp14:editId="6AD42652">
                <wp:simplePos x="0" y="0"/>
                <wp:positionH relativeFrom="column">
                  <wp:posOffset>2181860</wp:posOffset>
                </wp:positionH>
                <wp:positionV relativeFrom="paragraph">
                  <wp:posOffset>-166370</wp:posOffset>
                </wp:positionV>
                <wp:extent cx="3611880" cy="8023860"/>
                <wp:effectExtent l="0" t="0" r="7620" b="0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8023860"/>
                        </a:xfrm>
                        <a:prstGeom prst="rect">
                          <a:avLst/>
                        </a:prstGeom>
                        <a:solidFill>
                          <a:srgbClr val="D6EBC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F78302" id="Rectangle 225" o:spid="_x0000_s1026" style="position:absolute;margin-left:171.8pt;margin-top:-13.1pt;width:284.4pt;height:631.8pt;z-index:-25153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" fillcolor="#d6ebcb" stroked="f" strokeweight="1pt"/>
            </w:pict>
          </mc:Fallback>
        </mc:AlternateContent>
      </w:r>
      <w:r w:rsidR="0007078A">
        <w:rPr>
          <w:rFonts w:cs="Arial"/>
          <w:b/>
          <w:bCs/>
          <w:szCs w:val="32"/>
        </w:rPr>
        <w:t>Abuse</w:t>
      </w:r>
      <w:r w:rsidR="0007078A">
        <w:rPr>
          <w:rFonts w:cs="Arial"/>
          <w:bCs/>
          <w:szCs w:val="32"/>
        </w:rPr>
        <w:t xml:space="preserve"> can be:</w:t>
      </w:r>
    </w:p>
    <w:p w14:paraId="7C8826E4" w14:textId="77777777" w:rsidR="0007078A" w:rsidRDefault="0007078A" w:rsidP="00903F84">
      <w:pPr>
        <w:pStyle w:val="ListParagraph"/>
      </w:pPr>
      <w:r>
        <w:rPr>
          <w:b/>
        </w:rPr>
        <w:t>physical</w:t>
      </w:r>
      <w:r>
        <w:t xml:space="preserve"> – a person kicking or hitting you</w:t>
      </w:r>
    </w:p>
    <w:p w14:paraId="1DD1B8E6" w14:textId="3E6E4D97" w:rsidR="0007078A" w:rsidRDefault="0007078A" w:rsidP="00903F84">
      <w:pPr>
        <w:pStyle w:val="ListParagraph"/>
      </w:pPr>
      <w:r>
        <w:rPr>
          <w:rFonts w:ascii="Calibri" w:hAnsi="Calibri" w:cs="Times New Roman"/>
          <w:noProof/>
          <w:sz w:val="24"/>
          <w:szCs w:val="24"/>
          <w:lang w:val="en-NZ" w:eastAsia="en-NZ"/>
        </w:rPr>
        <w:drawing>
          <wp:anchor distT="0" distB="0" distL="114300" distR="114300" simplePos="0" relativeHeight="251773952" behindDoc="0" locked="0" layoutInCell="1" allowOverlap="1" wp14:anchorId="2B295916" wp14:editId="368C6127">
            <wp:simplePos x="0" y="0"/>
            <wp:positionH relativeFrom="column">
              <wp:posOffset>-60960</wp:posOffset>
            </wp:positionH>
            <wp:positionV relativeFrom="paragraph">
              <wp:posOffset>471805</wp:posOffset>
            </wp:positionV>
            <wp:extent cx="1493520" cy="1205230"/>
            <wp:effectExtent l="0" t="0" r="0" b="0"/>
            <wp:wrapThrough wrapText="bothSides">
              <wp:wrapPolygon edited="0">
                <wp:start x="0" y="0"/>
                <wp:lineTo x="0" y="21168"/>
                <wp:lineTo x="21214" y="21168"/>
                <wp:lineTo x="21214" y="0"/>
                <wp:lineTo x="0" y="0"/>
              </wp:wrapPolygon>
            </wp:wrapThrough>
            <wp:docPr id="29" name="Picture 29" descr="Two people sitting at a 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wo people sitting at a 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520" cy="1205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>sexual</w:t>
      </w:r>
      <w:r>
        <w:t xml:space="preserve"> – </w:t>
      </w:r>
      <w:r w:rsidR="002C527D">
        <w:t xml:space="preserve">a person doing </w:t>
      </w:r>
      <w:r>
        <w:t>sexual things to you that you do not want them to like:</w:t>
      </w:r>
    </w:p>
    <w:p w14:paraId="0375ABAD" w14:textId="74091742" w:rsidR="0007078A" w:rsidRDefault="0007078A" w:rsidP="00903F84">
      <w:pPr>
        <w:pStyle w:val="Listsecondlevel"/>
      </w:pPr>
      <w:r>
        <w:rPr>
          <w:rFonts w:ascii="Calibri" w:hAnsi="Calibri" w:cs="Times New Roman"/>
          <w:noProof/>
          <w:sz w:val="24"/>
          <w:szCs w:val="24"/>
          <w:lang w:val="en-NZ" w:eastAsia="en-NZ"/>
        </w:rPr>
        <w:drawing>
          <wp:anchor distT="0" distB="0" distL="114300" distR="114300" simplePos="0" relativeHeight="251776000" behindDoc="0" locked="0" layoutInCell="1" allowOverlap="1" wp14:anchorId="6C4B5D9B" wp14:editId="27AEB18E">
            <wp:simplePos x="0" y="0"/>
            <wp:positionH relativeFrom="column">
              <wp:posOffset>31750</wp:posOffset>
            </wp:positionH>
            <wp:positionV relativeFrom="paragraph">
              <wp:posOffset>667385</wp:posOffset>
            </wp:positionV>
            <wp:extent cx="1294765" cy="1219200"/>
            <wp:effectExtent l="0" t="0" r="635" b="0"/>
            <wp:wrapThrough wrapText="bothSides">
              <wp:wrapPolygon edited="0">
                <wp:start x="0" y="0"/>
                <wp:lineTo x="0" y="21263"/>
                <wp:lineTo x="21293" y="21263"/>
                <wp:lineTo x="21293" y="0"/>
                <wp:lineTo x="0" y="0"/>
              </wp:wrapPolygon>
            </wp:wrapThrough>
            <wp:docPr id="27" name="Picture 27" descr="A black and white drawing of a person and person sitting at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A black and white drawing of a person and person sitting at a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765" cy="121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ouching your body or private parts</w:t>
      </w:r>
    </w:p>
    <w:p w14:paraId="5E3913B2" w14:textId="77777777" w:rsidR="0007078A" w:rsidRDefault="0007078A" w:rsidP="00903F84">
      <w:pPr>
        <w:pStyle w:val="Listsecondlevel"/>
      </w:pPr>
      <w:r>
        <w:t>kissing you</w:t>
      </w:r>
    </w:p>
    <w:p w14:paraId="232DC8E8" w14:textId="6A879248" w:rsidR="0007078A" w:rsidRPr="00903F84" w:rsidRDefault="0007078A" w:rsidP="00903F84">
      <w:pPr>
        <w:pStyle w:val="Listsecondlevel"/>
      </w:pPr>
      <w:r w:rsidRPr="00903F84">
        <w:rPr>
          <w:rFonts w:ascii="Calibri" w:hAnsi="Calibri" w:cs="Times New Roman"/>
          <w:noProof/>
          <w:sz w:val="24"/>
          <w:szCs w:val="24"/>
          <w:lang w:val="en-NZ" w:eastAsia="en-NZ"/>
        </w:rPr>
        <w:drawing>
          <wp:anchor distT="0" distB="0" distL="114300" distR="114300" simplePos="0" relativeHeight="251769856" behindDoc="0" locked="0" layoutInCell="1" allowOverlap="1" wp14:anchorId="2253017D" wp14:editId="4BBCDAA7">
            <wp:simplePos x="0" y="0"/>
            <wp:positionH relativeFrom="margin">
              <wp:posOffset>-13970</wp:posOffset>
            </wp:positionH>
            <wp:positionV relativeFrom="paragraph">
              <wp:posOffset>608330</wp:posOffset>
            </wp:positionV>
            <wp:extent cx="1440180" cy="1009015"/>
            <wp:effectExtent l="0" t="0" r="7620" b="635"/>
            <wp:wrapNone/>
            <wp:docPr id="2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09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3F84">
        <w:t>making you have sex with them – this is called rape</w:t>
      </w:r>
    </w:p>
    <w:p w14:paraId="2BC2FA9B" w14:textId="49EE847E" w:rsidR="0007078A" w:rsidRPr="00903F84" w:rsidRDefault="002C527D" w:rsidP="00903F84">
      <w:pPr>
        <w:pStyle w:val="ListParagraph"/>
      </w:pPr>
      <w:r w:rsidRPr="00903F84">
        <w:rPr>
          <w:noProof/>
          <w:lang w:val="en-NZ" w:eastAsia="en-NZ"/>
        </w:rPr>
        <w:drawing>
          <wp:anchor distT="0" distB="0" distL="114300" distR="114300" simplePos="0" relativeHeight="251774976" behindDoc="0" locked="0" layoutInCell="1" allowOverlap="1" wp14:anchorId="656CEDC0" wp14:editId="2824A8BC">
            <wp:simplePos x="0" y="0"/>
            <wp:positionH relativeFrom="column">
              <wp:posOffset>26035</wp:posOffset>
            </wp:positionH>
            <wp:positionV relativeFrom="paragraph">
              <wp:posOffset>1065530</wp:posOffset>
            </wp:positionV>
            <wp:extent cx="1323975" cy="1175385"/>
            <wp:effectExtent l="0" t="0" r="9525" b="5715"/>
            <wp:wrapThrough wrapText="bothSides">
              <wp:wrapPolygon edited="0">
                <wp:start x="0" y="0"/>
                <wp:lineTo x="0" y="21355"/>
                <wp:lineTo x="21445" y="21355"/>
                <wp:lineTo x="21445" y="0"/>
                <wp:lineTo x="0" y="0"/>
              </wp:wrapPolygon>
            </wp:wrapThrough>
            <wp:docPr id="25" name="Picture 25" descr="A picture containing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A picture containing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175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78A" w:rsidRPr="00903F84">
        <w:rPr>
          <w:b/>
        </w:rPr>
        <w:t>emotional</w:t>
      </w:r>
      <w:r w:rsidR="0007078A" w:rsidRPr="00903F84">
        <w:t xml:space="preserve"> – </w:t>
      </w:r>
      <w:r w:rsidR="0036050E">
        <w:t xml:space="preserve">a person </w:t>
      </w:r>
      <w:r w:rsidR="0007078A" w:rsidRPr="00903F84">
        <w:t xml:space="preserve">yelling or saying things to you that are not nice </w:t>
      </w:r>
    </w:p>
    <w:p w14:paraId="2452CE0F" w14:textId="1D726DE4" w:rsidR="0007078A" w:rsidRDefault="0007078A" w:rsidP="00443B2D">
      <w:pPr>
        <w:pStyle w:val="ListParagraph"/>
      </w:pPr>
      <w:r w:rsidRPr="00903F84">
        <w:rPr>
          <w:b/>
        </w:rPr>
        <w:t>neglect</w:t>
      </w:r>
      <w:r w:rsidRPr="00903F84">
        <w:t xml:space="preserve"> – </w:t>
      </w:r>
      <w:r w:rsidR="0036050E">
        <w:t xml:space="preserve">a person </w:t>
      </w:r>
      <w:r w:rsidRPr="00903F84">
        <w:t xml:space="preserve">not giving you the </w:t>
      </w:r>
      <w:r>
        <w:t>things or care you need.</w:t>
      </w:r>
    </w:p>
    <w:p w14:paraId="17B7E4F3" w14:textId="77777777" w:rsidR="0007078A" w:rsidRDefault="0007078A" w:rsidP="0007078A">
      <w:pPr>
        <w:rPr>
          <w:rFonts w:cs="Arial"/>
          <w:bCs/>
          <w:szCs w:val="32"/>
        </w:rPr>
      </w:pPr>
    </w:p>
    <w:p w14:paraId="04D70D68" w14:textId="77777777" w:rsidR="0007078A" w:rsidRDefault="0007078A" w:rsidP="0007078A">
      <w:pPr>
        <w:rPr>
          <w:rFonts w:cs="Arial"/>
          <w:bCs/>
          <w:szCs w:val="32"/>
        </w:rPr>
      </w:pPr>
    </w:p>
    <w:p w14:paraId="4929FB10" w14:textId="5E928D29" w:rsidR="0007078A" w:rsidRDefault="0007078A" w:rsidP="0007078A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lastRenderedPageBreak/>
        <w:drawing>
          <wp:anchor distT="0" distB="0" distL="114300" distR="114300" simplePos="0" relativeHeight="251786240" behindDoc="0" locked="0" layoutInCell="1" allowOverlap="1" wp14:anchorId="1EE9DAAF" wp14:editId="56557C3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200275" cy="483870"/>
            <wp:effectExtent l="0" t="0" r="9525" b="0"/>
            <wp:wrapNone/>
            <wp:docPr id="24" name="Picture 24" descr="A white sign with black text&#10;&#10;Description automatically generated with low confidence">
              <a:hlinkClick xmlns:a="http://schemas.openxmlformats.org/drawingml/2006/main" r:id="rId2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A white sign with black text&#10;&#10;Description automatically generated with low confidence">
                      <a:hlinkClick r:id="rId2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483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bCs/>
          <w:szCs w:val="32"/>
        </w:rPr>
        <w:t xml:space="preserve">The </w:t>
      </w:r>
      <w:r w:rsidRPr="00474A49">
        <w:rPr>
          <w:rFonts w:cs="Arial"/>
          <w:bCs/>
          <w:szCs w:val="32"/>
        </w:rPr>
        <w:t>Royal Commission of Inquiry into Abuse in Care</w:t>
      </w:r>
      <w:r>
        <w:rPr>
          <w:rFonts w:cs="Arial"/>
          <w:b/>
          <w:bCs/>
          <w:szCs w:val="32"/>
        </w:rPr>
        <w:t xml:space="preserve"> </w:t>
      </w:r>
      <w:r>
        <w:rPr>
          <w:rFonts w:cs="Arial"/>
          <w:bCs/>
          <w:szCs w:val="32"/>
        </w:rPr>
        <w:t>is also called the</w:t>
      </w:r>
      <w:r>
        <w:rPr>
          <w:rFonts w:cs="Arial"/>
          <w:b/>
          <w:bCs/>
          <w:szCs w:val="32"/>
        </w:rPr>
        <w:t xml:space="preserve"> Commission</w:t>
      </w:r>
      <w:r>
        <w:rPr>
          <w:rFonts w:cs="Arial"/>
          <w:bCs/>
          <w:szCs w:val="32"/>
        </w:rPr>
        <w:t>.</w:t>
      </w:r>
    </w:p>
    <w:p w14:paraId="6A917C10" w14:textId="77777777" w:rsidR="0007078A" w:rsidRDefault="0007078A" w:rsidP="0007078A">
      <w:pPr>
        <w:rPr>
          <w:rFonts w:cs="Arial"/>
          <w:bCs/>
          <w:szCs w:val="32"/>
        </w:rPr>
      </w:pPr>
    </w:p>
    <w:p w14:paraId="6A515730" w14:textId="39AD2728" w:rsidR="0007078A" w:rsidRDefault="0007078A" w:rsidP="0007078A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g">
            <w:drawing>
              <wp:anchor distT="0" distB="0" distL="114300" distR="114300" simplePos="0" relativeHeight="251782144" behindDoc="0" locked="0" layoutInCell="1" allowOverlap="1" wp14:anchorId="0C772FB0" wp14:editId="4F50C416">
                <wp:simplePos x="0" y="0"/>
                <wp:positionH relativeFrom="margin">
                  <wp:align>left</wp:align>
                </wp:positionH>
                <wp:positionV relativeFrom="paragraph">
                  <wp:posOffset>168275</wp:posOffset>
                </wp:positionV>
                <wp:extent cx="1918335" cy="951230"/>
                <wp:effectExtent l="0" t="0" r="0" b="1270"/>
                <wp:wrapNone/>
                <wp:docPr id="109" name="Group 1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8335" cy="951230"/>
                          <a:chOff x="0" y="0"/>
                          <a:chExt cx="1918359" cy="951230"/>
                        </a:xfrm>
                      </wpg:grpSpPr>
                      <pic:pic xmlns:pic="http://schemas.openxmlformats.org/drawingml/2006/picture">
                        <pic:nvPicPr>
                          <pic:cNvPr id="22" name="Picture 22" descr="A building with a flag on top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545" cy="9512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3" name="Graphic 19" descr="Close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659" y="166254"/>
                            <a:ext cx="647700" cy="6477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4D9ED9E" id="Group 109" o:spid="_x0000_s1026" style="position:absolute;margin-left:0;margin-top:13.25pt;width:151.05pt;height:74.9pt;z-index:251782144;mso-position-horizontal:left;mso-position-horizontal-relative:margin" coordsize="19183,9512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">
                <v:shape id="Picture 22" o:spid="_x0000_s1027" type="#_x0000_t75" alt="A building with a flag on top&#10;&#10;Description automatically generated with low confidence" style="position:absolute;width:14395;height:9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">
                  <v:imagedata r:id="rId41" o:title="A building with a flag on top&#10;&#10;Description automatically generated with low confidence"/>
                </v:shape>
                <v:shape id="Graphic 19" o:spid="_x0000_s1028" type="#_x0000_t75" alt="Close" style="position:absolute;left:12706;top:1662;width:6477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">
                  <v:imagedata r:id="rId42" o:title="Close"/>
                </v:shape>
                <w10:wrap anchorx="margin"/>
              </v:group>
            </w:pict>
          </mc:Fallback>
        </mc:AlternateContent>
      </w:r>
    </w:p>
    <w:p w14:paraId="4D8AC36C" w14:textId="7DE24C8D" w:rsidR="0007078A" w:rsidRDefault="0007078A" w:rsidP="0007078A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t xml:space="preserve">The Commission is </w:t>
      </w:r>
      <w:r>
        <w:rPr>
          <w:rFonts w:cs="Arial"/>
          <w:b/>
          <w:bCs/>
          <w:szCs w:val="32"/>
        </w:rPr>
        <w:t>not</w:t>
      </w:r>
      <w:r>
        <w:rPr>
          <w:rFonts w:cs="Arial"/>
          <w:bCs/>
          <w:szCs w:val="32"/>
        </w:rPr>
        <w:t xml:space="preserve"> part of the </w:t>
      </w:r>
      <w:r w:rsidR="002E256B">
        <w:rPr>
          <w:rFonts w:cs="Arial"/>
          <w:bCs/>
          <w:szCs w:val="32"/>
        </w:rPr>
        <w:t>G</w:t>
      </w:r>
      <w:r>
        <w:rPr>
          <w:rFonts w:cs="Arial"/>
          <w:bCs/>
          <w:szCs w:val="32"/>
        </w:rPr>
        <w:t xml:space="preserve">overnment. </w:t>
      </w:r>
    </w:p>
    <w:p w14:paraId="5F77F128" w14:textId="77777777" w:rsidR="0007078A" w:rsidRDefault="0007078A" w:rsidP="0007078A">
      <w:pPr>
        <w:rPr>
          <w:rFonts w:cs="Arial"/>
          <w:bCs/>
          <w:szCs w:val="32"/>
        </w:rPr>
      </w:pPr>
    </w:p>
    <w:p w14:paraId="176B6D17" w14:textId="6E7EB171" w:rsidR="0007078A" w:rsidRDefault="0007078A" w:rsidP="0007078A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91360" behindDoc="0" locked="0" layoutInCell="1" allowOverlap="1" wp14:anchorId="536D2AAF" wp14:editId="22B33538">
            <wp:simplePos x="0" y="0"/>
            <wp:positionH relativeFrom="column">
              <wp:posOffset>207645</wp:posOffset>
            </wp:positionH>
            <wp:positionV relativeFrom="paragraph">
              <wp:posOffset>104140</wp:posOffset>
            </wp:positionV>
            <wp:extent cx="1179195" cy="1373505"/>
            <wp:effectExtent l="0" t="0" r="1905" b="0"/>
            <wp:wrapThrough wrapText="bothSides">
              <wp:wrapPolygon edited="0">
                <wp:start x="0" y="0"/>
                <wp:lineTo x="0" y="21270"/>
                <wp:lineTo x="21286" y="21270"/>
                <wp:lineTo x="21286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9195" cy="1373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44D1DE" w14:textId="1A51EB70" w:rsidR="0007078A" w:rsidRDefault="0007078A" w:rsidP="0007078A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t xml:space="preserve">The </w:t>
      </w:r>
      <w:r w:rsidR="002E256B">
        <w:rPr>
          <w:rFonts w:cs="Arial"/>
          <w:bCs/>
          <w:szCs w:val="32"/>
        </w:rPr>
        <w:t>G</w:t>
      </w:r>
      <w:r>
        <w:rPr>
          <w:rFonts w:cs="Arial"/>
          <w:bCs/>
          <w:szCs w:val="32"/>
        </w:rPr>
        <w:t>overnment cannot tell the Commission what to do.</w:t>
      </w:r>
    </w:p>
    <w:p w14:paraId="5E33E233" w14:textId="77777777" w:rsidR="0007078A" w:rsidRDefault="0007078A" w:rsidP="0007078A">
      <w:pPr>
        <w:rPr>
          <w:rFonts w:cs="Arial"/>
          <w:bCs/>
          <w:szCs w:val="32"/>
        </w:rPr>
      </w:pPr>
    </w:p>
    <w:p w14:paraId="0779B358" w14:textId="0CB865B0" w:rsidR="0007078A" w:rsidRDefault="0007078A" w:rsidP="0007078A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g">
            <w:drawing>
              <wp:anchor distT="0" distB="0" distL="114300" distR="114300" simplePos="0" relativeHeight="251781120" behindDoc="0" locked="0" layoutInCell="1" allowOverlap="1" wp14:anchorId="1E0B5ACF" wp14:editId="4E9F4617">
                <wp:simplePos x="0" y="0"/>
                <wp:positionH relativeFrom="column">
                  <wp:posOffset>199390</wp:posOffset>
                </wp:positionH>
                <wp:positionV relativeFrom="paragraph">
                  <wp:posOffset>290830</wp:posOffset>
                </wp:positionV>
                <wp:extent cx="1524000" cy="1209675"/>
                <wp:effectExtent l="0" t="0" r="0" b="9525"/>
                <wp:wrapNone/>
                <wp:docPr id="237" name="Group 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4000" cy="1209675"/>
                          <a:chOff x="0" y="0"/>
                          <a:chExt cx="1524000" cy="1209675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Icon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1209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0" name="Graphic 17" descr="Close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352425"/>
                            <a:ext cx="609600" cy="609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E902297" id="Group 237" o:spid="_x0000_s1026" style="position:absolute;margin-left:15.7pt;margin-top:22.9pt;width:120pt;height:95.25pt;z-index:251781120" coordsize="15240,12096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">
                <v:shape id="Picture 19" o:spid="_x0000_s1027" type="#_x0000_t75" alt="Icon&#10;&#10;Description automatically generated with medium confidence" style="position:absolute;width:9715;height:12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">
                  <v:imagedata r:id="rId46" o:title="Icon&#10;&#10;Description automatically generated with medium confidence"/>
                </v:shape>
                <v:shape id="Graphic 17" o:spid="_x0000_s1028" type="#_x0000_t75" alt="Close" style="position:absolute;left:9144;top:3524;width:6096;height:6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">
                  <v:imagedata r:id="rId42" o:title="Close"/>
                </v:shape>
              </v:group>
            </w:pict>
          </mc:Fallback>
        </mc:AlternateContent>
      </w:r>
    </w:p>
    <w:p w14:paraId="62E1F143" w14:textId="77777777" w:rsidR="0007078A" w:rsidRDefault="0007078A" w:rsidP="0007078A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t>The Commission is not part of any faith-based</w:t>
      </w:r>
      <w:r>
        <w:rPr>
          <w:rFonts w:cs="Arial"/>
          <w:b/>
          <w:bCs/>
          <w:szCs w:val="32"/>
        </w:rPr>
        <w:t xml:space="preserve"> </w:t>
      </w:r>
      <w:r>
        <w:rPr>
          <w:rFonts w:cs="Arial"/>
          <w:bCs/>
          <w:szCs w:val="32"/>
        </w:rPr>
        <w:t>organisations like churches.</w:t>
      </w:r>
    </w:p>
    <w:p w14:paraId="10F17D52" w14:textId="0AA413CA" w:rsidR="0007078A" w:rsidRDefault="0007078A" w:rsidP="0007078A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90336" behindDoc="1" locked="0" layoutInCell="1" allowOverlap="1" wp14:anchorId="34A78BDF" wp14:editId="497EDB63">
            <wp:simplePos x="0" y="0"/>
            <wp:positionH relativeFrom="column">
              <wp:posOffset>-102870</wp:posOffset>
            </wp:positionH>
            <wp:positionV relativeFrom="paragraph">
              <wp:posOffset>287655</wp:posOffset>
            </wp:positionV>
            <wp:extent cx="1835785" cy="1835785"/>
            <wp:effectExtent l="0" t="0" r="0" b="0"/>
            <wp:wrapNone/>
            <wp:docPr id="18" name="Picture 18" descr="CQC Group Mee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7" descr="CQC Group Meet 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785" cy="1835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616E6F" w14:textId="3C3E3DC0" w:rsidR="0007078A" w:rsidRDefault="0007078A" w:rsidP="000F4FE0">
      <w:pPr>
        <w:rPr>
          <w:rFonts w:cs="Arial"/>
          <w:szCs w:val="32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89312" behindDoc="1" locked="0" layoutInCell="1" allowOverlap="1" wp14:anchorId="1AADA73B" wp14:editId="0A7A0F68">
                <wp:simplePos x="0" y="0"/>
                <wp:positionH relativeFrom="column">
                  <wp:posOffset>2201034</wp:posOffset>
                </wp:positionH>
                <wp:positionV relativeFrom="paragraph">
                  <wp:posOffset>272662</wp:posOffset>
                </wp:positionV>
                <wp:extent cx="3611880" cy="1108609"/>
                <wp:effectExtent l="0" t="0" r="7620" b="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108609"/>
                        </a:xfrm>
                        <a:prstGeom prst="rect">
                          <a:avLst/>
                        </a:prstGeom>
                        <a:solidFill>
                          <a:srgbClr val="D6EBC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920890" id="Rectangle 54" o:spid="_x0000_s1026" style="position:absolute;margin-left:173.3pt;margin-top:21.45pt;width:284.4pt;height:87.3pt;z-index:-25152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" fillcolor="#d6ebcb" stroked="f" strokeweight="1pt"/>
            </w:pict>
          </mc:Fallback>
        </mc:AlternateContent>
      </w:r>
    </w:p>
    <w:p w14:paraId="03D66248" w14:textId="77777777" w:rsidR="0007078A" w:rsidRDefault="0007078A" w:rsidP="000F4FE0">
      <w:pPr>
        <w:rPr>
          <w:bCs/>
        </w:rPr>
      </w:pPr>
      <w:r>
        <w:t xml:space="preserve">The </w:t>
      </w:r>
      <w:r w:rsidRPr="000F4FE0">
        <w:t>Commission</w:t>
      </w:r>
      <w:r>
        <w:t xml:space="preserve"> calls people who have been through abuse in care </w:t>
      </w:r>
      <w:r>
        <w:rPr>
          <w:b/>
        </w:rPr>
        <w:t>survivors.</w:t>
      </w:r>
    </w:p>
    <w:p w14:paraId="52852259" w14:textId="77777777" w:rsidR="0007078A" w:rsidRDefault="0007078A" w:rsidP="0007078A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br w:type="page"/>
      </w:r>
    </w:p>
    <w:p w14:paraId="58838107" w14:textId="12768384" w:rsidR="0007078A" w:rsidRPr="0007078A" w:rsidRDefault="0007078A" w:rsidP="0007078A">
      <w:pPr>
        <w:pStyle w:val="Heading1"/>
        <w:rPr>
          <w:rStyle w:val="Hyperlink"/>
          <w:color w:val="auto"/>
          <w:u w:val="none"/>
        </w:rPr>
      </w:pPr>
      <w:r w:rsidRPr="0007078A">
        <w:rPr>
          <w:rStyle w:val="Hyperlink"/>
          <w:color w:val="auto"/>
          <w:u w:val="none"/>
        </w:rPr>
        <w:lastRenderedPageBreak/>
        <w:t>What is the Crown Response Unit?</w:t>
      </w:r>
    </w:p>
    <w:p w14:paraId="47F9DB6F" w14:textId="4C6DA9A2" w:rsidR="0007078A" w:rsidRDefault="0007078A" w:rsidP="0007078A">
      <w:pPr>
        <w:ind w:left="2835"/>
        <w:rPr>
          <w:rStyle w:val="Hyperlink"/>
          <w:rFonts w:cs="Arial"/>
          <w:color w:val="000000" w:themeColor="text1"/>
          <w:szCs w:val="32"/>
        </w:rPr>
      </w:pPr>
      <w:r>
        <w:rPr>
          <w:rFonts w:cs="Arial"/>
          <w:color w:val="000000" w:themeColor="text1"/>
          <w:szCs w:val="32"/>
        </w:rPr>
        <w:br/>
      </w:r>
    </w:p>
    <w:p w14:paraId="566326A1" w14:textId="26119A99" w:rsidR="0007078A" w:rsidRPr="000406B8" w:rsidRDefault="000406B8" w:rsidP="000406B8">
      <w:r>
        <w:rPr>
          <w:rFonts w:asciiTheme="minorHAnsi" w:hAnsiTheme="minorHAnsi"/>
          <w:noProof/>
          <w:sz w:val="22"/>
          <w:lang w:val="en-NZ" w:eastAsia="en-NZ"/>
        </w:rPr>
        <w:drawing>
          <wp:anchor distT="0" distB="0" distL="114300" distR="114300" simplePos="0" relativeHeight="251784192" behindDoc="0" locked="0" layoutInCell="1" allowOverlap="1" wp14:anchorId="666F42CD" wp14:editId="3083A0C4">
            <wp:simplePos x="0" y="0"/>
            <wp:positionH relativeFrom="column">
              <wp:posOffset>-221615</wp:posOffset>
            </wp:positionH>
            <wp:positionV relativeFrom="paragraph">
              <wp:posOffset>47625</wp:posOffset>
            </wp:positionV>
            <wp:extent cx="2145665" cy="389255"/>
            <wp:effectExtent l="0" t="0" r="6985" b="0"/>
            <wp:wrapThrough wrapText="bothSides">
              <wp:wrapPolygon edited="0">
                <wp:start x="1534" y="0"/>
                <wp:lineTo x="0" y="0"/>
                <wp:lineTo x="0" y="19028"/>
                <wp:lineTo x="575" y="20085"/>
                <wp:lineTo x="1342" y="20085"/>
                <wp:lineTo x="21479" y="20085"/>
                <wp:lineTo x="21479" y="1057"/>
                <wp:lineTo x="2493" y="0"/>
                <wp:lineTo x="1534" y="0"/>
              </wp:wrapPolygon>
            </wp:wrapThrough>
            <wp:docPr id="14" name="Picture 1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5665" cy="389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85216" behindDoc="0" locked="0" layoutInCell="1" allowOverlap="1" wp14:anchorId="5562B166" wp14:editId="46FB9C77">
            <wp:simplePos x="0" y="0"/>
            <wp:positionH relativeFrom="margin">
              <wp:posOffset>-1270</wp:posOffset>
            </wp:positionH>
            <wp:positionV relativeFrom="paragraph">
              <wp:posOffset>778510</wp:posOffset>
            </wp:positionV>
            <wp:extent cx="1591945" cy="1251585"/>
            <wp:effectExtent l="0" t="0" r="8255" b="5715"/>
            <wp:wrapNone/>
            <wp:docPr id="13" name="Picture 13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text,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945" cy="1251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078A">
        <w:t>The</w:t>
      </w:r>
      <w:r w:rsidR="0007078A">
        <w:rPr>
          <w:b/>
        </w:rPr>
        <w:t xml:space="preserve"> Crown </w:t>
      </w:r>
      <w:r w:rsidR="0007078A" w:rsidRPr="000F4FE0">
        <w:rPr>
          <w:b/>
        </w:rPr>
        <w:t>Response</w:t>
      </w:r>
      <w:r w:rsidR="0007078A" w:rsidRPr="000F4FE0">
        <w:t xml:space="preserve"> </w:t>
      </w:r>
      <w:r w:rsidR="0007078A" w:rsidRPr="000406B8">
        <w:rPr>
          <w:rStyle w:val="Hyperlink"/>
          <w:rFonts w:cs="Arial"/>
          <w:b/>
          <w:color w:val="000000" w:themeColor="text1"/>
          <w:szCs w:val="32"/>
          <w:u w:val="none"/>
        </w:rPr>
        <w:t xml:space="preserve">to </w:t>
      </w:r>
      <w:r w:rsidR="0036050E" w:rsidRPr="000406B8">
        <w:rPr>
          <w:rStyle w:val="Hyperlink"/>
          <w:rFonts w:cs="Arial"/>
          <w:b/>
          <w:color w:val="000000" w:themeColor="text1"/>
          <w:szCs w:val="32"/>
          <w:u w:val="none"/>
        </w:rPr>
        <w:t xml:space="preserve">the </w:t>
      </w:r>
      <w:r w:rsidR="0007078A" w:rsidRPr="000406B8">
        <w:rPr>
          <w:rStyle w:val="Hyperlink"/>
          <w:rFonts w:cs="Arial"/>
          <w:b/>
          <w:color w:val="000000" w:themeColor="text1"/>
          <w:szCs w:val="32"/>
          <w:u w:val="none"/>
        </w:rPr>
        <w:t>Royal Commission of Inquiry</w:t>
      </w:r>
      <w:r w:rsidR="0007078A" w:rsidRPr="000406B8">
        <w:rPr>
          <w:b/>
        </w:rPr>
        <w:t xml:space="preserve"> </w:t>
      </w:r>
      <w:r w:rsidR="00D26BC4" w:rsidRPr="000406B8">
        <w:rPr>
          <w:b/>
        </w:rPr>
        <w:t xml:space="preserve">into Abuse in Care </w:t>
      </w:r>
      <w:r w:rsidR="0007078A">
        <w:rPr>
          <w:rFonts w:cs="Arial"/>
          <w:bCs/>
          <w:szCs w:val="32"/>
          <w:lang w:val="en-IE"/>
        </w:rPr>
        <w:t>is a group of government officials that looks after the:</w:t>
      </w:r>
    </w:p>
    <w:p w14:paraId="59B2A056" w14:textId="15E1EC99" w:rsidR="0007078A" w:rsidRPr="00EA1DE0" w:rsidRDefault="00EA1DE0" w:rsidP="00903F84">
      <w:pPr>
        <w:pStyle w:val="ListParagraph"/>
      </w:pPr>
      <w:r w:rsidRPr="00EA1DE0">
        <w:rPr>
          <w:noProof/>
          <w:lang w:val="en-NZ" w:eastAsia="en-NZ"/>
        </w:rPr>
        <w:drawing>
          <wp:anchor distT="0" distB="0" distL="114300" distR="114300" simplePos="0" relativeHeight="251783168" behindDoc="0" locked="0" layoutInCell="1" allowOverlap="1" wp14:anchorId="463C8AB8" wp14:editId="1731AA7A">
            <wp:simplePos x="0" y="0"/>
            <wp:positionH relativeFrom="margin">
              <wp:posOffset>0</wp:posOffset>
            </wp:positionH>
            <wp:positionV relativeFrom="paragraph">
              <wp:posOffset>974090</wp:posOffset>
            </wp:positionV>
            <wp:extent cx="1781175" cy="1100225"/>
            <wp:effectExtent l="0" t="0" r="0" b="5080"/>
            <wp:wrapNone/>
            <wp:docPr id="12" name="Picture 12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 picture containing text,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100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78A" w:rsidRPr="00EA1DE0">
        <w:t>contact between the Government and the Commission</w:t>
      </w:r>
    </w:p>
    <w:p w14:paraId="34BDE660" w14:textId="31C849A3" w:rsidR="0007078A" w:rsidRPr="00EA1DE0" w:rsidRDefault="0007078A" w:rsidP="00903F84">
      <w:pPr>
        <w:pStyle w:val="ListParagraph"/>
      </w:pPr>
      <w:r w:rsidRPr="00EA1DE0">
        <w:t>Government</w:t>
      </w:r>
      <w:r w:rsidR="00D26BC4" w:rsidRPr="00EA1DE0">
        <w:t xml:space="preserve"> </w:t>
      </w:r>
      <w:r w:rsidRPr="00EA1DE0">
        <w:t>response to what the Commission finds out.</w:t>
      </w:r>
    </w:p>
    <w:p w14:paraId="30E5EDCE" w14:textId="045F2ADA" w:rsidR="0007078A" w:rsidRPr="000F4FE0" w:rsidRDefault="00EA1DE0" w:rsidP="00903F84">
      <w:pPr>
        <w:ind w:left="4167"/>
      </w:pPr>
      <w:r>
        <w:br/>
      </w:r>
    </w:p>
    <w:p w14:paraId="7FE0CE3A" w14:textId="6CA389BB" w:rsidR="0007078A" w:rsidRDefault="0007078A" w:rsidP="0007078A">
      <w:pPr>
        <w:ind w:left="3827"/>
        <w:rPr>
          <w:rFonts w:cs="Arial"/>
          <w:b/>
          <w:bCs/>
          <w:sz w:val="56"/>
          <w:szCs w:val="56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88288" behindDoc="0" locked="0" layoutInCell="1" allowOverlap="1" wp14:anchorId="1BA28791" wp14:editId="0CADCB64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439545" cy="951230"/>
            <wp:effectExtent l="0" t="0" r="0" b="1270"/>
            <wp:wrapNone/>
            <wp:docPr id="3" name="Picture 3" descr="A building with a flag on to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A building with a flag on top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951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787264" behindDoc="1" locked="0" layoutInCell="1" allowOverlap="1" wp14:anchorId="45378D88" wp14:editId="07ADC195">
                <wp:simplePos x="0" y="0"/>
                <wp:positionH relativeFrom="column">
                  <wp:posOffset>2228850</wp:posOffset>
                </wp:positionH>
                <wp:positionV relativeFrom="paragraph">
                  <wp:posOffset>-57150</wp:posOffset>
                </wp:positionV>
                <wp:extent cx="3611880" cy="1085850"/>
                <wp:effectExtent l="0" t="0" r="762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085850"/>
                        </a:xfrm>
                        <a:prstGeom prst="rect">
                          <a:avLst/>
                        </a:prstGeom>
                        <a:solidFill>
                          <a:srgbClr val="D6EBC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40B946" id="Rectangle 28" o:spid="_x0000_s1026" style="position:absolute;margin-left:175.5pt;margin-top:-4.5pt;width:284.4pt;height:85.5pt;z-index:-251529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" fillcolor="#d6ebcb" stroked="f" strokeweight="1pt"/>
            </w:pict>
          </mc:Fallback>
        </mc:AlternateContent>
      </w:r>
      <w:r>
        <w:rPr>
          <w:rFonts w:cs="Arial"/>
          <w:szCs w:val="32"/>
          <w:lang w:val="en-IE"/>
        </w:rPr>
        <w:t xml:space="preserve">The </w:t>
      </w:r>
      <w:r>
        <w:rPr>
          <w:rFonts w:cs="Arial"/>
          <w:b/>
          <w:bCs/>
          <w:szCs w:val="32"/>
          <w:lang w:val="en-IE"/>
        </w:rPr>
        <w:t>response</w:t>
      </w:r>
      <w:r>
        <w:rPr>
          <w:rFonts w:cs="Arial"/>
          <w:szCs w:val="32"/>
          <w:lang w:val="en-IE"/>
        </w:rPr>
        <w:t xml:space="preserve"> is what the Government will do because of what the Commission finds out.</w:t>
      </w:r>
      <w:r>
        <w:br w:type="page"/>
      </w:r>
    </w:p>
    <w:p w14:paraId="6E547177" w14:textId="071EAA14" w:rsidR="0007078A" w:rsidRDefault="00037992" w:rsidP="0007078A">
      <w:pPr>
        <w:pStyle w:val="Heading1"/>
      </w:pPr>
      <w:r>
        <w:lastRenderedPageBreak/>
        <w:t xml:space="preserve">What </w:t>
      </w:r>
      <w:r w:rsidR="00AE6BDB">
        <w:t>is</w:t>
      </w:r>
      <w:r>
        <w:t xml:space="preserve"> the Redress</w:t>
      </w:r>
      <w:r w:rsidR="0090244A">
        <w:t xml:space="preserve"> </w:t>
      </w:r>
      <w:r w:rsidR="00AE6BDB">
        <w:t xml:space="preserve">Design </w:t>
      </w:r>
      <w:r>
        <w:t>G</w:t>
      </w:r>
      <w:r w:rsidR="0090244A">
        <w:t>roup</w:t>
      </w:r>
      <w:r>
        <w:t>?</w:t>
      </w:r>
    </w:p>
    <w:p w14:paraId="73AE8D07" w14:textId="0F161158" w:rsidR="000F4FE0" w:rsidRDefault="000F4FE0" w:rsidP="00EA1DE0"/>
    <w:p w14:paraId="743A7686" w14:textId="6CB52F48" w:rsidR="00DF68C0" w:rsidRDefault="006B4AEB" w:rsidP="00EA1DE0">
      <w:r w:rsidRPr="00AD4B2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15936" behindDoc="1" locked="0" layoutInCell="1" allowOverlap="1" wp14:anchorId="7B519C2F" wp14:editId="6435B749">
                <wp:simplePos x="0" y="0"/>
                <wp:positionH relativeFrom="column">
                  <wp:posOffset>2168665</wp:posOffset>
                </wp:positionH>
                <wp:positionV relativeFrom="paragraph">
                  <wp:posOffset>177615</wp:posOffset>
                </wp:positionV>
                <wp:extent cx="3595370" cy="7655065"/>
                <wp:effectExtent l="0" t="0" r="5080" b="3175"/>
                <wp:wrapNone/>
                <wp:docPr id="251" name="Rectangle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5370" cy="7655065"/>
                        </a:xfrm>
                        <a:prstGeom prst="rect">
                          <a:avLst/>
                        </a:prstGeom>
                        <a:solidFill>
                          <a:srgbClr val="D6EBC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E0E3A7" id="Rectangle 251" o:spid="_x0000_s1026" style="position:absolute;margin-left:170.75pt;margin-top:14pt;width:283.1pt;height:602.75pt;z-index:-2515005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" fillcolor="#d6ebcb" stroked="f" strokeweight="1pt"/>
            </w:pict>
          </mc:Fallback>
        </mc:AlternateContent>
      </w:r>
    </w:p>
    <w:p w14:paraId="1B279830" w14:textId="2FE81878" w:rsidR="00DF68C0" w:rsidRDefault="00DF68C0" w:rsidP="0021334A">
      <w:pPr>
        <w:tabs>
          <w:tab w:val="left" w:pos="8023"/>
        </w:tabs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816960" behindDoc="0" locked="0" layoutInCell="1" allowOverlap="1" wp14:anchorId="5E4BF6DE" wp14:editId="3BDDC139">
            <wp:simplePos x="0" y="0"/>
            <wp:positionH relativeFrom="column">
              <wp:posOffset>-20108</wp:posOffset>
            </wp:positionH>
            <wp:positionV relativeFrom="paragraph">
              <wp:posOffset>228599</wp:posOffset>
            </wp:positionV>
            <wp:extent cx="1655116" cy="1647825"/>
            <wp:effectExtent l="0" t="0" r="2540" b="0"/>
            <wp:wrapNone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112" cy="1648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2292D">
        <w:rPr>
          <w:b/>
          <w:bCs/>
        </w:rPr>
        <w:t>Redress</w:t>
      </w:r>
      <w:r>
        <w:t xml:space="preserve"> means someone:</w:t>
      </w:r>
      <w:r w:rsidR="0021334A">
        <w:tab/>
      </w:r>
    </w:p>
    <w:p w14:paraId="5AB56CFF" w14:textId="1099441B" w:rsidR="00DF68C0" w:rsidRDefault="00DF68C0" w:rsidP="00903F84">
      <w:pPr>
        <w:pStyle w:val="Listtoplevel"/>
        <w:rPr>
          <w:lang w:eastAsia="en-GB"/>
        </w:rPr>
      </w:pPr>
      <w:r>
        <w:rPr>
          <w:lang w:eastAsia="en-GB"/>
        </w:rPr>
        <w:t xml:space="preserve">agrees that something </w:t>
      </w:r>
      <w:r w:rsidRPr="00D64449">
        <w:rPr>
          <w:rFonts w:eastAsia="Times New Roman"/>
          <w:lang w:eastAsia="en-GB"/>
        </w:rPr>
        <w:t xml:space="preserve">bad </w:t>
      </w:r>
      <w:r>
        <w:rPr>
          <w:lang w:eastAsia="en-GB"/>
        </w:rPr>
        <w:t xml:space="preserve">has happened </w:t>
      </w:r>
    </w:p>
    <w:p w14:paraId="51A0AECE" w14:textId="2971790A" w:rsidR="00DF68C0" w:rsidRPr="00D64449" w:rsidRDefault="00DF68C0" w:rsidP="00903F84">
      <w:pPr>
        <w:pStyle w:val="Listtoplevel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does</w:t>
      </w:r>
      <w:r>
        <w:rPr>
          <w:lang w:eastAsia="en-GB"/>
        </w:rPr>
        <w:t xml:space="preserve"> something to try to</w:t>
      </w:r>
      <w:r>
        <w:rPr>
          <w:rFonts w:eastAsia="Times New Roman"/>
          <w:lang w:eastAsia="en-GB"/>
        </w:rPr>
        <w:t>:</w:t>
      </w:r>
      <w:r>
        <w:rPr>
          <w:lang w:eastAsia="en-GB"/>
        </w:rPr>
        <w:t xml:space="preserve"> </w:t>
      </w:r>
    </w:p>
    <w:p w14:paraId="0380D74C" w14:textId="013D4962" w:rsidR="00DF68C0" w:rsidRPr="00D64449" w:rsidRDefault="00D64449" w:rsidP="00903F84">
      <w:pPr>
        <w:pStyle w:val="Listsecondlevel"/>
        <w:rPr>
          <w:rFonts w:eastAsia="Times New Roman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17984" behindDoc="0" locked="0" layoutInCell="1" allowOverlap="1" wp14:anchorId="5FC2CD40" wp14:editId="454A7B67">
            <wp:simplePos x="0" y="0"/>
            <wp:positionH relativeFrom="margin">
              <wp:align>left</wp:align>
            </wp:positionH>
            <wp:positionV relativeFrom="paragraph">
              <wp:posOffset>628155</wp:posOffset>
            </wp:positionV>
            <wp:extent cx="1685925" cy="1685925"/>
            <wp:effectExtent l="0" t="0" r="3175" b="0"/>
            <wp:wrapNone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68C0">
        <w:rPr>
          <w:lang w:eastAsia="en-GB"/>
        </w:rPr>
        <w:t>put things right</w:t>
      </w:r>
    </w:p>
    <w:p w14:paraId="00D02700" w14:textId="77777777" w:rsidR="00DF68C0" w:rsidRPr="0055784D" w:rsidRDefault="00DF68C0" w:rsidP="00903F84">
      <w:pPr>
        <w:pStyle w:val="Listsecondlevel"/>
        <w:rPr>
          <w:lang w:eastAsia="en-GB"/>
        </w:rPr>
      </w:pPr>
      <w:r w:rsidRPr="0072292D">
        <w:rPr>
          <w:lang w:eastAsia="en-GB"/>
        </w:rPr>
        <w:t>make up for any harm that has been done</w:t>
      </w:r>
      <w:r>
        <w:rPr>
          <w:lang w:eastAsia="en-GB"/>
        </w:rPr>
        <w:t>.</w:t>
      </w:r>
    </w:p>
    <w:p w14:paraId="4C74DACE" w14:textId="77777777" w:rsidR="00DF68C0" w:rsidRDefault="00DF68C0" w:rsidP="00DF68C0">
      <w:pPr>
        <w:rPr>
          <w:rStyle w:val="normaltextrun"/>
          <w:rFonts w:cs="Arial"/>
        </w:rPr>
      </w:pPr>
    </w:p>
    <w:p w14:paraId="39FAE655" w14:textId="775174C3" w:rsidR="00DF68C0" w:rsidRDefault="00DF68C0" w:rsidP="00DF68C0">
      <w:pPr>
        <w:rPr>
          <w:rStyle w:val="normaltextrun"/>
          <w:rFonts w:cs="Arial"/>
        </w:rPr>
      </w:pPr>
    </w:p>
    <w:p w14:paraId="6963137B" w14:textId="0AF95BFF" w:rsidR="00DF68C0" w:rsidRPr="003A4532" w:rsidRDefault="008B39A8" w:rsidP="00DF68C0">
      <w:pPr>
        <w:contextualSpacing/>
        <w:rPr>
          <w:rFonts w:cs="Arial"/>
          <w:sz w:val="28"/>
          <w:szCs w:val="32"/>
        </w:rPr>
      </w:pPr>
      <w:r w:rsidRPr="00D91DC4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19008" behindDoc="0" locked="0" layoutInCell="1" allowOverlap="1" wp14:anchorId="3B6324DD" wp14:editId="5F2DAC19">
            <wp:simplePos x="0" y="0"/>
            <wp:positionH relativeFrom="margin">
              <wp:posOffset>-276225</wp:posOffset>
            </wp:positionH>
            <wp:positionV relativeFrom="paragraph">
              <wp:posOffset>80010</wp:posOffset>
            </wp:positionV>
            <wp:extent cx="2105025" cy="1487233"/>
            <wp:effectExtent l="0" t="0" r="0" b="0"/>
            <wp:wrapNone/>
            <wp:docPr id="456" name="Picture 456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Picture 458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1487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68C0" w:rsidRPr="00B25A3C">
        <w:rPr>
          <w:rFonts w:cs="Arial"/>
          <w:bCs/>
          <w:szCs w:val="32"/>
        </w:rPr>
        <w:t>Redress</w:t>
      </w:r>
      <w:r w:rsidR="00DF68C0" w:rsidRPr="00AF1287">
        <w:rPr>
          <w:rFonts w:cs="Arial"/>
          <w:szCs w:val="32"/>
        </w:rPr>
        <w:t xml:space="preserve"> </w:t>
      </w:r>
      <w:r w:rsidR="00DF68C0">
        <w:rPr>
          <w:rFonts w:cs="Arial"/>
          <w:szCs w:val="32"/>
        </w:rPr>
        <w:t xml:space="preserve">can be </w:t>
      </w:r>
      <w:r w:rsidR="00DF68C0" w:rsidRPr="00AF1287">
        <w:rPr>
          <w:rFonts w:cs="Arial"/>
          <w:szCs w:val="32"/>
        </w:rPr>
        <w:t>things like:</w:t>
      </w:r>
    </w:p>
    <w:p w14:paraId="18EF5643" w14:textId="2AD11479" w:rsidR="00DF68C0" w:rsidRPr="00D64449" w:rsidRDefault="00DF68C0" w:rsidP="00903F84">
      <w:pPr>
        <w:pStyle w:val="Listtoplevel"/>
      </w:pPr>
      <w:r w:rsidRPr="00D64449">
        <w:t>saying sorry</w:t>
      </w:r>
    </w:p>
    <w:p w14:paraId="30CD167E" w14:textId="2734D26D" w:rsidR="00DF68C0" w:rsidRPr="00D64449" w:rsidRDefault="00DF68C0" w:rsidP="00903F84">
      <w:pPr>
        <w:pStyle w:val="Listtoplevel"/>
      </w:pPr>
      <w:r w:rsidRPr="00D64449">
        <w:rPr>
          <w:noProof/>
          <w:lang w:val="en-NZ" w:eastAsia="en-NZ"/>
        </w:rPr>
        <w:drawing>
          <wp:anchor distT="0" distB="0" distL="114300" distR="114300" simplePos="0" relativeHeight="251820032" behindDoc="0" locked="0" layoutInCell="1" allowOverlap="1" wp14:anchorId="7C1F97DF" wp14:editId="4926B156">
            <wp:simplePos x="0" y="0"/>
            <wp:positionH relativeFrom="margin">
              <wp:posOffset>-68889</wp:posOffset>
            </wp:positionH>
            <wp:positionV relativeFrom="paragraph">
              <wp:posOffset>823595</wp:posOffset>
            </wp:positionV>
            <wp:extent cx="1704975" cy="1065734"/>
            <wp:effectExtent l="0" t="0" r="0" b="1270"/>
            <wp:wrapNone/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icture 469" descr="A picture containing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065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64449">
        <w:t>giving money as a way of saying sorry</w:t>
      </w:r>
    </w:p>
    <w:p w14:paraId="46E4A48F" w14:textId="441C3936" w:rsidR="00DF68C0" w:rsidRPr="00D64449" w:rsidRDefault="00DF68C0" w:rsidP="00903F84">
      <w:pPr>
        <w:pStyle w:val="Listtoplevel"/>
      </w:pPr>
      <w:r w:rsidRPr="00D64449">
        <w:t>giving other kinds of support like counselling.</w:t>
      </w:r>
    </w:p>
    <w:p w14:paraId="0817EAC2" w14:textId="28D32C4D" w:rsidR="00D64449" w:rsidRDefault="00D64449" w:rsidP="00D64449">
      <w:pPr>
        <w:rPr>
          <w:rStyle w:val="normaltextrun"/>
          <w:rFonts w:cs="Arial"/>
        </w:rPr>
      </w:pPr>
      <w:r w:rsidRPr="00D64449">
        <w:rPr>
          <w:noProof/>
          <w:lang w:val="en-NZ" w:eastAsia="en-NZ"/>
        </w:rPr>
        <w:lastRenderedPageBreak/>
        <w:drawing>
          <wp:anchor distT="0" distB="0" distL="114300" distR="114300" simplePos="0" relativeHeight="251827200" behindDoc="0" locked="0" layoutInCell="1" allowOverlap="1" wp14:anchorId="5D702CAC" wp14:editId="7960E93F">
            <wp:simplePos x="0" y="0"/>
            <wp:positionH relativeFrom="margin">
              <wp:posOffset>101600</wp:posOffset>
            </wp:positionH>
            <wp:positionV relativeFrom="paragraph">
              <wp:posOffset>-137160</wp:posOffset>
            </wp:positionV>
            <wp:extent cx="1213711" cy="1352550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711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e are putting together some groups </w:t>
      </w:r>
      <w:r w:rsidR="0053589E">
        <w:t xml:space="preserve">of people </w:t>
      </w:r>
      <w:r>
        <w:t>to work out the best ways of doing redress</w:t>
      </w:r>
      <w:r w:rsidR="00657DBB">
        <w:t xml:space="preserve"> for survivors</w:t>
      </w:r>
      <w:r>
        <w:t>.</w:t>
      </w:r>
    </w:p>
    <w:p w14:paraId="6740DFA4" w14:textId="497D4DA4" w:rsidR="00DF68C0" w:rsidRDefault="00DF68C0" w:rsidP="000F4FE0">
      <w:pPr>
        <w:pStyle w:val="BodyText"/>
      </w:pPr>
    </w:p>
    <w:p w14:paraId="67187B18" w14:textId="0949BBA7" w:rsidR="00D64449" w:rsidRDefault="00D64449" w:rsidP="000F4FE0">
      <w:pPr>
        <w:pStyle w:val="BodyText"/>
      </w:pPr>
      <w:r w:rsidRPr="00D64449">
        <w:rPr>
          <w:noProof/>
          <w:lang w:val="en-NZ" w:eastAsia="en-NZ"/>
        </w:rPr>
        <w:drawing>
          <wp:anchor distT="0" distB="0" distL="114300" distR="114300" simplePos="0" relativeHeight="251830272" behindDoc="0" locked="0" layoutInCell="1" allowOverlap="1" wp14:anchorId="6CB0991B" wp14:editId="76B89CDD">
            <wp:simplePos x="0" y="0"/>
            <wp:positionH relativeFrom="margin">
              <wp:posOffset>-257175</wp:posOffset>
            </wp:positionH>
            <wp:positionV relativeFrom="paragraph">
              <wp:posOffset>321310</wp:posOffset>
            </wp:positionV>
            <wp:extent cx="1975544" cy="2828925"/>
            <wp:effectExtent l="19050" t="19050" r="24765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08" r="5063"/>
                    <a:stretch/>
                  </pic:blipFill>
                  <pic:spPr bwMode="auto">
                    <a:xfrm>
                      <a:off x="0" y="0"/>
                      <a:ext cx="1975544" cy="28289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3C7DB0" w14:textId="6E387C39" w:rsidR="00DF68C0" w:rsidRDefault="00DF68C0" w:rsidP="000F4FE0">
      <w:pPr>
        <w:pStyle w:val="BodyText"/>
      </w:pPr>
      <w:r>
        <w:t>There is an Easy Read document with more information about this called:</w:t>
      </w:r>
    </w:p>
    <w:p w14:paraId="46F2919F" w14:textId="0F10C16D" w:rsidR="00DF68C0" w:rsidRDefault="00DF68C0" w:rsidP="000F4FE0">
      <w:pPr>
        <w:pStyle w:val="BodyText"/>
      </w:pPr>
    </w:p>
    <w:p w14:paraId="2722E5BB" w14:textId="2FD2C249" w:rsidR="002136F3" w:rsidRDefault="002136F3" w:rsidP="000F4FE0">
      <w:pPr>
        <w:pStyle w:val="BodyText"/>
        <w:rPr>
          <w:b/>
          <w:bCs/>
        </w:rPr>
      </w:pPr>
      <w:r>
        <w:rPr>
          <w:b/>
          <w:bCs/>
        </w:rPr>
        <w:t>Cabinet paper summary:</w:t>
      </w:r>
    </w:p>
    <w:p w14:paraId="4CA96C5F" w14:textId="7DD74E0B" w:rsidR="00D26BC4" w:rsidRPr="00474A49" w:rsidRDefault="00D64449" w:rsidP="00A94A88">
      <w:pPr>
        <w:pStyle w:val="BodyText"/>
        <w:ind w:right="-330"/>
        <w:rPr>
          <w:b/>
        </w:rPr>
      </w:pPr>
      <w:r>
        <w:rPr>
          <w:b/>
          <w:bCs/>
        </w:rPr>
        <w:t>Designing a redress system for people abused in care</w:t>
      </w:r>
    </w:p>
    <w:p w14:paraId="77CC7736" w14:textId="790E3EBA" w:rsidR="00DF68C0" w:rsidRDefault="00DF68C0" w:rsidP="00037992"/>
    <w:p w14:paraId="4DE6A45F" w14:textId="77777777" w:rsidR="00037992" w:rsidRDefault="00037992" w:rsidP="00037992"/>
    <w:p w14:paraId="5F95B4C1" w14:textId="628FD621" w:rsidR="00DF68C0" w:rsidRDefault="00D64449" w:rsidP="00EA1DE0">
      <w:r w:rsidRPr="00DF68C0">
        <w:rPr>
          <w:noProof/>
          <w:lang w:val="en-NZ" w:eastAsia="en-NZ"/>
        </w:rPr>
        <w:drawing>
          <wp:anchor distT="0" distB="0" distL="114300" distR="114300" simplePos="0" relativeHeight="251829248" behindDoc="0" locked="0" layoutInCell="1" allowOverlap="1" wp14:anchorId="04C759F7" wp14:editId="59107432">
            <wp:simplePos x="0" y="0"/>
            <wp:positionH relativeFrom="margin">
              <wp:posOffset>104775</wp:posOffset>
            </wp:positionH>
            <wp:positionV relativeFrom="paragraph">
              <wp:posOffset>334010</wp:posOffset>
            </wp:positionV>
            <wp:extent cx="1103368" cy="1152525"/>
            <wp:effectExtent l="0" t="0" r="1905" b="0"/>
            <wp:wrapNone/>
            <wp:docPr id="2" name="Picture 2" descr="A picture containing text, electronics, computer,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97" descr="A picture containing text, electronics, computer,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3368" cy="1152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68C0">
        <w:t>You can find this document at</w:t>
      </w:r>
      <w:r w:rsidR="002136F3">
        <w:t xml:space="preserve"> this </w:t>
      </w:r>
      <w:r w:rsidR="002136F3" w:rsidRPr="000F22AD">
        <w:rPr>
          <w:b/>
          <w:bCs/>
        </w:rPr>
        <w:t>website</w:t>
      </w:r>
      <w:r>
        <w:t>:</w:t>
      </w:r>
      <w:r w:rsidR="00FC012E">
        <w:br/>
      </w:r>
    </w:p>
    <w:p w14:paraId="5CE6C2D4" w14:textId="2EE733E8" w:rsidR="007E4552" w:rsidRDefault="00A94A88" w:rsidP="000406B8">
      <w:pPr>
        <w:pStyle w:val="BodyText"/>
        <w:ind w:right="-472"/>
        <w:rPr>
          <w:b/>
        </w:rPr>
      </w:pPr>
      <w:r w:rsidRPr="00474A49">
        <w:rPr>
          <w:b/>
        </w:rPr>
        <w:t>www.abuseinquiryresponse.govt.nz/</w:t>
      </w:r>
      <w:r>
        <w:rPr>
          <w:b/>
        </w:rPr>
        <w:br/>
      </w:r>
      <w:r w:rsidRPr="00474A49">
        <w:rPr>
          <w:b/>
        </w:rPr>
        <w:t>mo-matou-about-us/alternate-formats</w:t>
      </w:r>
    </w:p>
    <w:p w14:paraId="39757669" w14:textId="3FC11027" w:rsidR="00DF68C0" w:rsidRPr="007E4552" w:rsidRDefault="007E4552" w:rsidP="007E4552">
      <w:pPr>
        <w:spacing w:line="240" w:lineRule="auto"/>
        <w:ind w:left="0"/>
        <w:rPr>
          <w:b/>
        </w:rPr>
      </w:pPr>
      <w:r>
        <w:rPr>
          <w:b/>
        </w:rPr>
        <w:br w:type="page"/>
      </w:r>
    </w:p>
    <w:p w14:paraId="6284E686" w14:textId="2C45DA6D" w:rsidR="00930ECB" w:rsidRDefault="00EA5BB1" w:rsidP="00930ECB">
      <w:pPr>
        <w:pStyle w:val="Heading1"/>
      </w:pPr>
      <w:r>
        <w:lastRenderedPageBreak/>
        <w:t>About t</w:t>
      </w:r>
      <w:r w:rsidR="00535526">
        <w:t>he 2</w:t>
      </w:r>
      <w:r w:rsidR="001260E0">
        <w:t xml:space="preserve"> </w:t>
      </w:r>
      <w:r w:rsidR="00885363">
        <w:t>C</w:t>
      </w:r>
      <w:r w:rsidR="002C527D">
        <w:t>o-c</w:t>
      </w:r>
      <w:r w:rsidR="00127B00">
        <w:t>hairs</w:t>
      </w:r>
    </w:p>
    <w:p w14:paraId="1F8C9001" w14:textId="77D88243" w:rsidR="00930ECB" w:rsidRDefault="00930ECB" w:rsidP="00930ECB"/>
    <w:p w14:paraId="6E7D2A5C" w14:textId="5715AFB8" w:rsidR="00930ECB" w:rsidRDefault="00B45E54" w:rsidP="00930ECB">
      <w:r>
        <w:rPr>
          <w:noProof/>
          <w:lang w:val="en-NZ" w:eastAsia="en-NZ"/>
        </w:rPr>
        <w:drawing>
          <wp:anchor distT="0" distB="0" distL="114300" distR="114300" simplePos="0" relativeHeight="251963392" behindDoc="0" locked="0" layoutInCell="1" allowOverlap="1" wp14:anchorId="6FE36BB6" wp14:editId="089B759D">
            <wp:simplePos x="0" y="0"/>
            <wp:positionH relativeFrom="margin">
              <wp:posOffset>-247650</wp:posOffset>
            </wp:positionH>
            <wp:positionV relativeFrom="paragraph">
              <wp:posOffset>278765</wp:posOffset>
            </wp:positionV>
            <wp:extent cx="1905000" cy="1087437"/>
            <wp:effectExtent l="0" t="0" r="0" b="0"/>
            <wp:wrapNone/>
            <wp:docPr id="143070911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709110" name="Picture 1430709110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8750" cy="10895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EE59A2" w14:textId="75A1345D" w:rsidR="001075B8" w:rsidRDefault="00657DBB" w:rsidP="00DA281F">
      <w:r>
        <w:t>A lot of work</w:t>
      </w:r>
      <w:r w:rsidR="001075B8">
        <w:t xml:space="preserve"> needs to be done to make sure the redress </w:t>
      </w:r>
      <w:r w:rsidR="002616F0">
        <w:t>system</w:t>
      </w:r>
      <w:r w:rsidR="001075B8">
        <w:t xml:space="preserve"> works well.</w:t>
      </w:r>
    </w:p>
    <w:p w14:paraId="6384FCB2" w14:textId="00CE630C" w:rsidR="004A5BB0" w:rsidRDefault="004A5BB0" w:rsidP="00930ECB"/>
    <w:p w14:paraId="72841F88" w14:textId="16F79CDF" w:rsidR="00DA281F" w:rsidRDefault="0065168A" w:rsidP="00930ECB">
      <w:r>
        <w:rPr>
          <w:noProof/>
          <w:lang w:val="en-NZ" w:eastAsia="en-NZ"/>
        </w:rPr>
        <w:drawing>
          <wp:anchor distT="0" distB="0" distL="114300" distR="114300" simplePos="0" relativeHeight="251962368" behindDoc="0" locked="0" layoutInCell="1" allowOverlap="1" wp14:anchorId="2BB817D8" wp14:editId="691E7B55">
            <wp:simplePos x="0" y="0"/>
            <wp:positionH relativeFrom="margin">
              <wp:posOffset>-93416</wp:posOffset>
            </wp:positionH>
            <wp:positionV relativeFrom="paragraph">
              <wp:posOffset>243205</wp:posOffset>
            </wp:positionV>
            <wp:extent cx="1812616" cy="1130220"/>
            <wp:effectExtent l="0" t="0" r="3810" b="635"/>
            <wp:wrapNone/>
            <wp:docPr id="65300228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002280" name="Picture 653002280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2616" cy="1130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CF0DDF" w14:textId="3BA3BD3A" w:rsidR="00930ECB" w:rsidRDefault="004A5BB0" w:rsidP="00930ECB">
      <w:r>
        <w:t xml:space="preserve">There is so much work to </w:t>
      </w:r>
      <w:r w:rsidR="00DA281F">
        <w:t xml:space="preserve">do that </w:t>
      </w:r>
      <w:r w:rsidR="001075B8">
        <w:t xml:space="preserve">2 </w:t>
      </w:r>
      <w:r w:rsidR="00845AA6">
        <w:t xml:space="preserve">people have been chosen to </w:t>
      </w:r>
      <w:r w:rsidR="00DA281F">
        <w:t xml:space="preserve">share the </w:t>
      </w:r>
      <w:r w:rsidR="00903F84">
        <w:t xml:space="preserve">job </w:t>
      </w:r>
      <w:r w:rsidR="00DA281F">
        <w:t xml:space="preserve">of </w:t>
      </w:r>
      <w:r w:rsidR="00657DBB">
        <w:t>C</w:t>
      </w:r>
      <w:r w:rsidR="00083487">
        <w:t>hair</w:t>
      </w:r>
      <w:r w:rsidR="008E64D3">
        <w:t xml:space="preserve"> of the Redress Design Group</w:t>
      </w:r>
      <w:r w:rsidR="00DA281F">
        <w:t>.</w:t>
      </w:r>
    </w:p>
    <w:p w14:paraId="20FB7F87" w14:textId="2CF1333F" w:rsidR="003A5AD6" w:rsidRDefault="00885363" w:rsidP="00930ECB">
      <w:r>
        <w:rPr>
          <w:bCs/>
          <w:noProof/>
          <w:lang w:val="en-NZ" w:eastAsia="en-NZ"/>
        </w:rPr>
        <w:drawing>
          <wp:anchor distT="0" distB="0" distL="114300" distR="114300" simplePos="0" relativeHeight="251961344" behindDoc="0" locked="0" layoutInCell="1" allowOverlap="1" wp14:anchorId="1F371377" wp14:editId="2394497E">
            <wp:simplePos x="0" y="0"/>
            <wp:positionH relativeFrom="margin">
              <wp:posOffset>18415</wp:posOffset>
            </wp:positionH>
            <wp:positionV relativeFrom="paragraph">
              <wp:posOffset>295275</wp:posOffset>
            </wp:positionV>
            <wp:extent cx="1385358" cy="1027475"/>
            <wp:effectExtent l="0" t="0" r="0" b="1270"/>
            <wp:wrapNone/>
            <wp:docPr id="664431803" name="Picture 6644318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718585" name="Picture 215718585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358" cy="1027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90A328" w14:textId="6A3C78BF" w:rsidR="00DA281F" w:rsidRDefault="00DA281F" w:rsidP="00930ECB"/>
    <w:p w14:paraId="73DFD0B8" w14:textId="73DE5D90" w:rsidR="004A5BB0" w:rsidRDefault="004A5BB0" w:rsidP="004A5BB0">
      <w:r>
        <w:t xml:space="preserve">The </w:t>
      </w:r>
      <w:r w:rsidR="00903F84">
        <w:t xml:space="preserve">job </w:t>
      </w:r>
      <w:r>
        <w:t xml:space="preserve">of </w:t>
      </w:r>
      <w:r w:rsidR="000B4416">
        <w:t xml:space="preserve">the </w:t>
      </w:r>
      <w:r w:rsidR="00657DBB">
        <w:t>C</w:t>
      </w:r>
      <w:r>
        <w:t xml:space="preserve">hair is to make sure </w:t>
      </w:r>
      <w:r w:rsidR="00DA281F">
        <w:t>the redress system</w:t>
      </w:r>
      <w:r>
        <w:t xml:space="preserve"> works well. </w:t>
      </w:r>
    </w:p>
    <w:p w14:paraId="4E74F377" w14:textId="719AF151" w:rsidR="00276A5E" w:rsidRDefault="00276A5E" w:rsidP="00EA35B7"/>
    <w:p w14:paraId="42715650" w14:textId="60289F78" w:rsidR="00276A5E" w:rsidRDefault="00B45E54" w:rsidP="00EA35B7">
      <w:r w:rsidRPr="00D64449">
        <w:rPr>
          <w:noProof/>
          <w:lang w:val="en-NZ" w:eastAsia="en-NZ"/>
        </w:rPr>
        <w:drawing>
          <wp:anchor distT="0" distB="0" distL="114300" distR="114300" simplePos="0" relativeHeight="251929600" behindDoc="0" locked="0" layoutInCell="1" allowOverlap="1" wp14:anchorId="3EB4D07E" wp14:editId="0F47D02C">
            <wp:simplePos x="0" y="0"/>
            <wp:positionH relativeFrom="margin">
              <wp:posOffset>0</wp:posOffset>
            </wp:positionH>
            <wp:positionV relativeFrom="paragraph">
              <wp:posOffset>117475</wp:posOffset>
            </wp:positionV>
            <wp:extent cx="1403350" cy="995328"/>
            <wp:effectExtent l="0" t="0" r="6350" b="0"/>
            <wp:wrapNone/>
            <wp:docPr id="243" name="Picture 243" descr="Close-up of hands shak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 243" descr="Close-up of hands shak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3350" cy="995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3FF62F" w14:textId="41EC74D9" w:rsidR="00EA35B7" w:rsidRDefault="00EA35B7" w:rsidP="00930ECB">
      <w:r>
        <w:t xml:space="preserve">The </w:t>
      </w:r>
      <w:r w:rsidR="00903F84">
        <w:t xml:space="preserve">job </w:t>
      </w:r>
      <w:r>
        <w:t xml:space="preserve">that the 2 </w:t>
      </w:r>
      <w:r w:rsidR="002C527D">
        <w:t xml:space="preserve">people share will be called </w:t>
      </w:r>
      <w:r w:rsidR="00885363">
        <w:t>C</w:t>
      </w:r>
      <w:r w:rsidR="002C527D">
        <w:t>o-c</w:t>
      </w:r>
      <w:r>
        <w:t>hair</w:t>
      </w:r>
      <w:r w:rsidR="00DA3807">
        <w:t>.</w:t>
      </w:r>
      <w:r w:rsidR="000B4416">
        <w:t xml:space="preserve"> </w:t>
      </w:r>
    </w:p>
    <w:p w14:paraId="72DA82BD" w14:textId="77777777" w:rsidR="00EA35B7" w:rsidRDefault="00EA35B7" w:rsidP="00930ECB"/>
    <w:p w14:paraId="2B0F87C7" w14:textId="529D8CBD" w:rsidR="00EE36C8" w:rsidRDefault="0065168A" w:rsidP="00930ECB">
      <w:r>
        <w:rPr>
          <w:bCs/>
          <w:noProof/>
          <w:lang w:val="en-NZ" w:eastAsia="en-NZ"/>
        </w:rPr>
        <w:drawing>
          <wp:anchor distT="0" distB="0" distL="114300" distR="114300" simplePos="0" relativeHeight="251959296" behindDoc="0" locked="0" layoutInCell="1" allowOverlap="1" wp14:anchorId="4CE2CD33" wp14:editId="1BA074B2">
            <wp:simplePos x="0" y="0"/>
            <wp:positionH relativeFrom="margin">
              <wp:align>left</wp:align>
            </wp:positionH>
            <wp:positionV relativeFrom="paragraph">
              <wp:posOffset>196946</wp:posOffset>
            </wp:positionV>
            <wp:extent cx="1270449" cy="958130"/>
            <wp:effectExtent l="0" t="0" r="0" b="0"/>
            <wp:wrapNone/>
            <wp:docPr id="1283597084" name="Picture 12835970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912584" name="Picture 1635912584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449" cy="95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8184D7" w14:textId="0375DE54" w:rsidR="00EA35B7" w:rsidRDefault="00EE36C8" w:rsidP="008E64D3">
      <w:r>
        <w:t xml:space="preserve">They will work in this </w:t>
      </w:r>
      <w:r w:rsidR="00903F84">
        <w:t xml:space="preserve">job </w:t>
      </w:r>
      <w:r>
        <w:t xml:space="preserve">for 7 months. </w:t>
      </w:r>
    </w:p>
    <w:p w14:paraId="1B27ED3A" w14:textId="1B32351F" w:rsidR="003A5AD6" w:rsidRDefault="00885363" w:rsidP="00930ECB"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2062720" behindDoc="0" locked="0" layoutInCell="1" allowOverlap="1" wp14:anchorId="5B3F12F7" wp14:editId="15FE5976">
                <wp:simplePos x="0" y="0"/>
                <wp:positionH relativeFrom="margin">
                  <wp:posOffset>-266700</wp:posOffset>
                </wp:positionH>
                <wp:positionV relativeFrom="paragraph">
                  <wp:posOffset>386587</wp:posOffset>
                </wp:positionV>
                <wp:extent cx="2076450" cy="1000125"/>
                <wp:effectExtent l="0" t="0" r="0" b="9525"/>
                <wp:wrapNone/>
                <wp:docPr id="10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6450" cy="1000125"/>
                          <a:chOff x="0" y="0"/>
                          <a:chExt cx="2168524" cy="1038225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2980" cy="1038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5" name="Picture 15" descr="A picture containing person, wall, indoor, smiling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68399" y="38100"/>
                            <a:ext cx="1000125" cy="100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9E6659" id="Group 22" o:spid="_x0000_s1026" style="position:absolute;margin-left:-21pt;margin-top:30.45pt;width:163.5pt;height:78.75pt;z-index:252062720;mso-position-horizontal-relative:margin;mso-width-relative:margin;mso-height-relative:margin" coordsize="21685,103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width:9829;height:103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TMeXLCAAAA2wAAAA8AAABkcnMvZG93bnJldi54bWxETz1rwzAQ3QP5D+IC3WLZhRTHjWJC2kCH&#10;LE1MoNthXW1T62Qk1Xb+fVUodLvH+7xdOZtejOR8Z1lBlqQgiGurO24UVNfTOgfhA7LG3jIpuJOH&#10;cr9c7LDQduJ3Gi+hETGEfYEK2hCGQkpft2TQJ3YgjtyndQZDhK6R2uEUw00vH9P0SRrsODa0ONCx&#10;pfrr8m0UbDD3YzVUbjvdzvXrx3h+ye+5Ug+r+fAMItAc/sV/7jcd52fw+0s8QO5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0zHlywgAAANsAAAAPAAAAAAAAAAAAAAAAAJ8C&#10;AABkcnMvZG93bnJldi54bWxQSwUGAAAAAAQABAD3AAAAjgMAAAAA&#10;">
                  <v:imagedata r:id="rId62" o:title=""/>
                  <v:path arrowok="t"/>
                </v:shape>
                <v:shape id="Picture 15" o:spid="_x0000_s1028" type="#_x0000_t75" alt="A picture containing person, wall, indoor, smiling&#10;&#10;Description automatically generated" style="position:absolute;left:11683;top:381;width:10002;height:1000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zYIzjAAAAA2wAAAA8AAABkcnMvZG93bnJldi54bWxET9uKwjAQfV/wH8IIvq2pgqLVKCIuuyy4&#10;9fo+NGNbbCalibb+vVkQfJvDuc582ZpS3Kl2hWUFg34Egji1uuBMwen49TkB4TyyxtIyKXiQg+Wi&#10;8zHHWNuG93Q/+EyEEHYxKsi9r2IpXZqTQde3FXHgLrY26AOsM6lrbEK4KeUwisbSYMGhIceK1jml&#10;18PNKPhOTLtutr9JZM7JnkZ/152ebpTqddvVDISn1r/FL/ePDvNH8P9LOEAung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fNgjOMAAAADbAAAADwAAAAAAAAAAAAAAAACfAgAA&#10;ZHJzL2Rvd25yZXYueG1sUEsFBgAAAAAEAAQA9wAAAIwDAAAAAA==&#10;">
                  <v:imagedata r:id="rId63" o:title="A picture containing person, wall, indoor, smiling&#10;&#10;Description automatically generated"/>
                  <v:path arrowok="t"/>
                </v:shape>
                <w10:wrap anchorx="margin"/>
              </v:group>
            </w:pict>
          </mc:Fallback>
        </mc:AlternateContent>
      </w:r>
      <w:r w:rsidR="00A411EF">
        <w:t xml:space="preserve">The 2 </w:t>
      </w:r>
      <w:r>
        <w:t>C</w:t>
      </w:r>
      <w:r w:rsidR="00657DBB">
        <w:t>o-</w:t>
      </w:r>
      <w:r w:rsidR="002C527D">
        <w:t>c</w:t>
      </w:r>
      <w:r w:rsidR="00657DBB">
        <w:t>hairs</w:t>
      </w:r>
      <w:r w:rsidR="00A411EF">
        <w:t xml:space="preserve"> are:</w:t>
      </w:r>
    </w:p>
    <w:p w14:paraId="7AF0C832" w14:textId="0C9DC243" w:rsidR="00A411EF" w:rsidRPr="00903F84" w:rsidRDefault="00A411EF" w:rsidP="00903F84">
      <w:pPr>
        <w:pStyle w:val="ListParagraph"/>
      </w:pPr>
      <w:r w:rsidRPr="00903F84">
        <w:t xml:space="preserve">Annabel Ahuriri-Driscoll </w:t>
      </w:r>
    </w:p>
    <w:p w14:paraId="6C5406FD" w14:textId="15BBD1BC" w:rsidR="00930ECB" w:rsidRPr="00903F84" w:rsidRDefault="00A411EF" w:rsidP="00903F84">
      <w:pPr>
        <w:pStyle w:val="ListParagraph"/>
      </w:pPr>
      <w:r w:rsidRPr="00903F84">
        <w:t>Ruth Jones</w:t>
      </w:r>
      <w:r w:rsidR="00903F84" w:rsidRPr="0024657B">
        <w:t>.</w:t>
      </w:r>
    </w:p>
    <w:p w14:paraId="16BE36AA" w14:textId="2DB19911" w:rsidR="001D3A94" w:rsidRDefault="00885363" w:rsidP="00930ECB">
      <w:r>
        <w:rPr>
          <w:noProof/>
          <w:lang w:val="en-NZ" w:eastAsia="en-NZ"/>
        </w:rPr>
        <w:drawing>
          <wp:anchor distT="0" distB="0" distL="114300" distR="114300" simplePos="0" relativeHeight="251980800" behindDoc="0" locked="0" layoutInCell="1" allowOverlap="1" wp14:anchorId="1F395DD8" wp14:editId="6A923F60">
            <wp:simplePos x="0" y="0"/>
            <wp:positionH relativeFrom="margin">
              <wp:posOffset>219075</wp:posOffset>
            </wp:positionH>
            <wp:positionV relativeFrom="paragraph">
              <wp:posOffset>254635</wp:posOffset>
            </wp:positionV>
            <wp:extent cx="983318" cy="1038225"/>
            <wp:effectExtent l="0" t="0" r="762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3318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436EC5" w14:textId="1B3725CB" w:rsidR="00EE36C8" w:rsidRDefault="00EE36C8" w:rsidP="00930ECB"/>
    <w:p w14:paraId="6BB8C90B" w14:textId="732CAA1C" w:rsidR="000F22AD" w:rsidRPr="000F22AD" w:rsidRDefault="000F22AD" w:rsidP="00930ECB">
      <w:pPr>
        <w:rPr>
          <w:b/>
          <w:noProof/>
          <w:sz w:val="36"/>
        </w:rPr>
      </w:pPr>
      <w:r w:rsidRPr="000F22AD">
        <w:rPr>
          <w:b/>
          <w:noProof/>
          <w:sz w:val="36"/>
        </w:rPr>
        <w:t xml:space="preserve">About Annabel </w:t>
      </w:r>
      <w:r w:rsidRPr="000F22AD">
        <w:rPr>
          <w:b/>
          <w:sz w:val="36"/>
        </w:rPr>
        <w:t>Ahuriri-Driscoll</w:t>
      </w:r>
    </w:p>
    <w:p w14:paraId="0F2A4775" w14:textId="721F8372" w:rsidR="000F22AD" w:rsidRPr="000F22AD" w:rsidRDefault="000F22AD" w:rsidP="00930ECB">
      <w:pPr>
        <w:rPr>
          <w:noProof/>
          <w:sz w:val="26"/>
        </w:rPr>
      </w:pPr>
    </w:p>
    <w:p w14:paraId="707D1A60" w14:textId="77708E64" w:rsidR="000F22AD" w:rsidRPr="000F22AD" w:rsidRDefault="000F22AD" w:rsidP="00930ECB">
      <w:pPr>
        <w:rPr>
          <w:noProof/>
          <w:sz w:val="26"/>
        </w:rPr>
      </w:pPr>
    </w:p>
    <w:p w14:paraId="7DD2889F" w14:textId="34138A5D" w:rsidR="0091782F" w:rsidRDefault="00885363" w:rsidP="00930ECB">
      <w:r w:rsidRPr="000F22AD">
        <w:rPr>
          <w:b/>
          <w:noProof/>
          <w:sz w:val="30"/>
          <w:lang w:val="en-NZ" w:eastAsia="en-NZ"/>
        </w:rPr>
        <w:drawing>
          <wp:anchor distT="0" distB="0" distL="114300" distR="114300" simplePos="0" relativeHeight="251964416" behindDoc="0" locked="0" layoutInCell="1" allowOverlap="1" wp14:anchorId="4A4639C3" wp14:editId="29CA82A1">
            <wp:simplePos x="0" y="0"/>
            <wp:positionH relativeFrom="margin">
              <wp:posOffset>74809</wp:posOffset>
            </wp:positionH>
            <wp:positionV relativeFrom="paragraph">
              <wp:posOffset>18415</wp:posOffset>
            </wp:positionV>
            <wp:extent cx="1390650" cy="1083710"/>
            <wp:effectExtent l="0" t="0" r="0" b="2540"/>
            <wp:wrapNone/>
            <wp:docPr id="57197477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974770" name="Picture 571974770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0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7DBB">
        <w:rPr>
          <w:noProof/>
        </w:rPr>
        <w:t xml:space="preserve">Annabel </w:t>
      </w:r>
      <w:r w:rsidR="000F22AD">
        <w:t>has</w:t>
      </w:r>
      <w:r w:rsidR="00DB1BBB">
        <w:t xml:space="preserve"> </w:t>
      </w:r>
      <w:r w:rsidR="00031703">
        <w:t>done a lot of work to</w:t>
      </w:r>
      <w:r w:rsidR="00C6420B">
        <w:t xml:space="preserve"> support Māori in </w:t>
      </w:r>
      <w:r w:rsidR="00031703">
        <w:t>healthcare.</w:t>
      </w:r>
    </w:p>
    <w:p w14:paraId="01E0D47E" w14:textId="29A86757" w:rsidR="00031703" w:rsidRDefault="00031703" w:rsidP="00930ECB"/>
    <w:p w14:paraId="473F435B" w14:textId="3927187A" w:rsidR="00031703" w:rsidRDefault="00885363" w:rsidP="00930ECB">
      <w:r>
        <w:rPr>
          <w:noProof/>
          <w:lang w:val="en-NZ" w:eastAsia="en-NZ"/>
        </w:rPr>
        <w:drawing>
          <wp:anchor distT="0" distB="0" distL="114300" distR="114300" simplePos="0" relativeHeight="251965440" behindDoc="0" locked="0" layoutInCell="1" allowOverlap="1" wp14:anchorId="14B1101F" wp14:editId="55C64D05">
            <wp:simplePos x="0" y="0"/>
            <wp:positionH relativeFrom="margin">
              <wp:posOffset>-95250</wp:posOffset>
            </wp:positionH>
            <wp:positionV relativeFrom="paragraph">
              <wp:posOffset>306070</wp:posOffset>
            </wp:positionV>
            <wp:extent cx="1781175" cy="1098390"/>
            <wp:effectExtent l="0" t="0" r="0" b="6985"/>
            <wp:wrapNone/>
            <wp:docPr id="1979718295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18295" name="Picture 1979718295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098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406C84" w14:textId="1F591FD6" w:rsidR="00D204C5" w:rsidRDefault="00D204C5" w:rsidP="00930ECB">
      <w:r w:rsidRPr="2D50A955">
        <w:t>Annabel</w:t>
      </w:r>
      <w:r>
        <w:t xml:space="preserve"> </w:t>
      </w:r>
      <w:r w:rsidR="00871064">
        <w:t xml:space="preserve">has </w:t>
      </w:r>
      <w:r w:rsidR="00274F8B">
        <w:t>a lot of experience</w:t>
      </w:r>
      <w:r w:rsidR="00871064">
        <w:t xml:space="preserve"> </w:t>
      </w:r>
      <w:r w:rsidR="00DB544D">
        <w:t xml:space="preserve">of </w:t>
      </w:r>
      <w:r w:rsidR="00871064">
        <w:t>work</w:t>
      </w:r>
      <w:r w:rsidR="00274F8B">
        <w:t>ing</w:t>
      </w:r>
      <w:r w:rsidR="00871064">
        <w:t xml:space="preserve"> in </w:t>
      </w:r>
      <w:r w:rsidR="00DB544D">
        <w:t xml:space="preserve">and writing about public </w:t>
      </w:r>
      <w:r w:rsidR="00871064">
        <w:t xml:space="preserve">health. </w:t>
      </w:r>
    </w:p>
    <w:p w14:paraId="3D56B853" w14:textId="4ED3D3A5" w:rsidR="00274F8B" w:rsidRDefault="00274F8B" w:rsidP="00930ECB"/>
    <w:p w14:paraId="2ADC224F" w14:textId="0315CAE3" w:rsidR="00274F8B" w:rsidRDefault="00274F8B" w:rsidP="00A362FD">
      <w:pPr>
        <w:ind w:left="0"/>
      </w:pPr>
    </w:p>
    <w:p w14:paraId="25F5811F" w14:textId="4D71C571" w:rsidR="00E72E5C" w:rsidRDefault="00A362FD" w:rsidP="00274F8B">
      <w:r w:rsidRPr="00D64449">
        <w:rPr>
          <w:rFonts w:eastAsiaTheme="minorHAnsi"/>
          <w:noProof/>
          <w:lang w:val="en-NZ" w:eastAsia="en-NZ"/>
        </w:rPr>
        <w:drawing>
          <wp:anchor distT="0" distB="0" distL="114300" distR="114300" simplePos="0" relativeHeight="251936768" behindDoc="0" locked="0" layoutInCell="1" allowOverlap="1" wp14:anchorId="0CB6B8D2" wp14:editId="2946C4A9">
            <wp:simplePos x="0" y="0"/>
            <wp:positionH relativeFrom="margin">
              <wp:posOffset>66675</wp:posOffset>
            </wp:positionH>
            <wp:positionV relativeFrom="paragraph">
              <wp:posOffset>85090</wp:posOffset>
            </wp:positionV>
            <wp:extent cx="1368193" cy="1924050"/>
            <wp:effectExtent l="0" t="0" r="3810" b="0"/>
            <wp:wrapNone/>
            <wp:docPr id="80808368" name="Picture 80808368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 245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193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4F8B">
        <w:t xml:space="preserve">Annabel is </w:t>
      </w:r>
      <w:r w:rsidR="00E72E5C">
        <w:t>from the</w:t>
      </w:r>
      <w:r w:rsidR="00903F84">
        <w:t>se</w:t>
      </w:r>
      <w:r w:rsidR="00E72E5C">
        <w:t xml:space="preserve"> iwi: </w:t>
      </w:r>
    </w:p>
    <w:p w14:paraId="52628FDD" w14:textId="571C5B50" w:rsidR="00E72E5C" w:rsidRDefault="00274F8B" w:rsidP="00903F84">
      <w:pPr>
        <w:pStyle w:val="ListParagraph"/>
      </w:pPr>
      <w:r w:rsidRPr="2D50A955">
        <w:t>Ngāti Porou</w:t>
      </w:r>
      <w:r>
        <w:t xml:space="preserve"> </w:t>
      </w:r>
    </w:p>
    <w:p w14:paraId="726FF1F3" w14:textId="0CA17575" w:rsidR="00E72E5C" w:rsidRDefault="00274F8B" w:rsidP="00903F84">
      <w:pPr>
        <w:pStyle w:val="ListParagraph"/>
      </w:pPr>
      <w:r w:rsidRPr="2D50A955">
        <w:t>Ngāti Raukawa</w:t>
      </w:r>
      <w:r>
        <w:t xml:space="preserve"> </w:t>
      </w:r>
    </w:p>
    <w:p w14:paraId="47991332" w14:textId="3415C5DB" w:rsidR="00E72E5C" w:rsidRDefault="00274F8B" w:rsidP="00903F84">
      <w:pPr>
        <w:pStyle w:val="ListParagraph"/>
      </w:pPr>
      <w:r w:rsidRPr="2D50A955">
        <w:t>Ngāti Kahungunu</w:t>
      </w:r>
      <w:r w:rsidR="00E72E5C">
        <w:t>.</w:t>
      </w:r>
    </w:p>
    <w:p w14:paraId="29BA72B0" w14:textId="3385A0BE" w:rsidR="000F22AD" w:rsidRPr="000F22AD" w:rsidRDefault="00885363" w:rsidP="000F22AD">
      <w:pPr>
        <w:rPr>
          <w:b/>
          <w:noProof/>
          <w:sz w:val="36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064768" behindDoc="0" locked="0" layoutInCell="1" allowOverlap="1" wp14:anchorId="28747064" wp14:editId="566E9E0C">
            <wp:simplePos x="0" y="0"/>
            <wp:positionH relativeFrom="margin">
              <wp:posOffset>114300</wp:posOffset>
            </wp:positionH>
            <wp:positionV relativeFrom="paragraph">
              <wp:posOffset>-352425</wp:posOffset>
            </wp:positionV>
            <wp:extent cx="1000125" cy="1000125"/>
            <wp:effectExtent l="0" t="0" r="9525" b="9525"/>
            <wp:wrapNone/>
            <wp:docPr id="6" name="Picture 6" descr="A picture containing person, wall, indoor, smil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person, wall, indoor, smil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22AD" w:rsidRPr="000F22AD">
        <w:rPr>
          <w:b/>
          <w:noProof/>
          <w:sz w:val="36"/>
        </w:rPr>
        <w:t xml:space="preserve">About </w:t>
      </w:r>
      <w:r w:rsidR="000F22AD">
        <w:rPr>
          <w:b/>
          <w:noProof/>
          <w:sz w:val="36"/>
        </w:rPr>
        <w:t>Ruth Jones</w:t>
      </w:r>
    </w:p>
    <w:p w14:paraId="7E7419E4" w14:textId="1F2D0F97" w:rsidR="00E72E5C" w:rsidRDefault="00E72E5C" w:rsidP="00E72E5C">
      <w:pPr>
        <w:rPr>
          <w:sz w:val="26"/>
        </w:rPr>
      </w:pPr>
    </w:p>
    <w:p w14:paraId="1FDA37A5" w14:textId="0ECCAF8B" w:rsidR="000F22AD" w:rsidRPr="000F22AD" w:rsidRDefault="00885363" w:rsidP="00E72E5C">
      <w:pPr>
        <w:rPr>
          <w:sz w:val="26"/>
        </w:rPr>
      </w:pPr>
      <w:r w:rsidRPr="000F22AD">
        <w:rPr>
          <w:b/>
          <w:noProof/>
          <w:sz w:val="30"/>
          <w:lang w:val="en-NZ" w:eastAsia="en-NZ"/>
        </w:rPr>
        <w:drawing>
          <wp:anchor distT="0" distB="0" distL="114300" distR="114300" simplePos="0" relativeHeight="252057600" behindDoc="0" locked="0" layoutInCell="1" allowOverlap="1" wp14:anchorId="405DF018" wp14:editId="2D75B098">
            <wp:simplePos x="0" y="0"/>
            <wp:positionH relativeFrom="margin">
              <wp:posOffset>114300</wp:posOffset>
            </wp:positionH>
            <wp:positionV relativeFrom="paragraph">
              <wp:posOffset>168910</wp:posOffset>
            </wp:positionV>
            <wp:extent cx="1266825" cy="987239"/>
            <wp:effectExtent l="0" t="0" r="0" b="3810"/>
            <wp:wrapNone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974770" name="Picture 571974770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9872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C0EC52" w14:textId="3EA9AFDE" w:rsidR="000F22AD" w:rsidRDefault="000F22AD" w:rsidP="000F22AD">
      <w:r>
        <w:rPr>
          <w:noProof/>
        </w:rPr>
        <w:t xml:space="preserve">Ruth also </w:t>
      </w:r>
      <w:r>
        <w:t>has done a lot of work to support Māori in healthcare.</w:t>
      </w:r>
    </w:p>
    <w:p w14:paraId="5E9D67E0" w14:textId="5BBD4683" w:rsidR="00D66EEA" w:rsidRDefault="00D66EEA" w:rsidP="00E72E5C">
      <w:pPr>
        <w:rPr>
          <w:sz w:val="26"/>
        </w:rPr>
      </w:pPr>
    </w:p>
    <w:p w14:paraId="119583FE" w14:textId="51E7334C" w:rsidR="000F22AD" w:rsidRPr="000F22AD" w:rsidRDefault="00885363" w:rsidP="00E72E5C">
      <w:pPr>
        <w:rPr>
          <w:sz w:val="26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66464" behindDoc="0" locked="0" layoutInCell="1" allowOverlap="1" wp14:anchorId="719AE61D" wp14:editId="17BFA62E">
            <wp:simplePos x="0" y="0"/>
            <wp:positionH relativeFrom="column">
              <wp:posOffset>-95250</wp:posOffset>
            </wp:positionH>
            <wp:positionV relativeFrom="paragraph">
              <wp:posOffset>212090</wp:posOffset>
            </wp:positionV>
            <wp:extent cx="1752600" cy="1124585"/>
            <wp:effectExtent l="0" t="0" r="0" b="0"/>
            <wp:wrapNone/>
            <wp:docPr id="92000964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009642" name="Picture 920009642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124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165EF1" w14:textId="24E3CAC8" w:rsidR="00E72E5C" w:rsidRDefault="00E72E5C" w:rsidP="00E72E5C">
      <w:r>
        <w:t xml:space="preserve">Ruth </w:t>
      </w:r>
      <w:r w:rsidR="00F80503">
        <w:t xml:space="preserve">has a lot of experience working </w:t>
      </w:r>
      <w:r w:rsidR="00D66EEA">
        <w:t xml:space="preserve">with groups that support disabled people. </w:t>
      </w:r>
    </w:p>
    <w:p w14:paraId="6A1C952B" w14:textId="447BAEA4" w:rsidR="00EE1D7A" w:rsidRDefault="00EE1D7A" w:rsidP="00E72E5C"/>
    <w:p w14:paraId="393240DB" w14:textId="57E7AB5C" w:rsidR="00A362FD" w:rsidRDefault="00885363" w:rsidP="00E72E5C">
      <w:r>
        <w:rPr>
          <w:noProof/>
          <w:lang w:val="en-NZ" w:eastAsia="en-NZ"/>
        </w:rPr>
        <w:drawing>
          <wp:anchor distT="0" distB="0" distL="114300" distR="114300" simplePos="0" relativeHeight="251967488" behindDoc="0" locked="0" layoutInCell="1" allowOverlap="1" wp14:anchorId="44B2DABF" wp14:editId="5A8172EA">
            <wp:simplePos x="0" y="0"/>
            <wp:positionH relativeFrom="margin">
              <wp:posOffset>57150</wp:posOffset>
            </wp:positionH>
            <wp:positionV relativeFrom="paragraph">
              <wp:posOffset>202565</wp:posOffset>
            </wp:positionV>
            <wp:extent cx="1209675" cy="1209675"/>
            <wp:effectExtent l="0" t="0" r="0" b="9525"/>
            <wp:wrapNone/>
            <wp:docPr id="1656125968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125968" name="Picture 1656125968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7EA012" w14:textId="082C0956" w:rsidR="00A362FD" w:rsidRDefault="00A362FD" w:rsidP="00A362FD">
      <w:r>
        <w:t xml:space="preserve">She </w:t>
      </w:r>
      <w:r w:rsidR="007F0910">
        <w:t>was</w:t>
      </w:r>
      <w:r w:rsidR="00903F84">
        <w:t xml:space="preserve"> given </w:t>
      </w:r>
      <w:r>
        <w:t xml:space="preserve">a medal from the Queen for </w:t>
      </w:r>
      <w:r w:rsidR="00BC02F3">
        <w:t xml:space="preserve">some of </w:t>
      </w:r>
      <w:r>
        <w:t xml:space="preserve">the work she has done. </w:t>
      </w:r>
    </w:p>
    <w:p w14:paraId="671C72CC" w14:textId="77777777" w:rsidR="00616F6E" w:rsidRDefault="00616F6E" w:rsidP="00D2573D"/>
    <w:p w14:paraId="7454E387" w14:textId="09EE85DE" w:rsidR="00616F6E" w:rsidRDefault="000F22AD" w:rsidP="00D2573D">
      <w:r w:rsidRPr="00D64449">
        <w:rPr>
          <w:rFonts w:eastAsiaTheme="minorHAnsi"/>
          <w:noProof/>
          <w:lang w:val="en-NZ" w:eastAsia="en-NZ"/>
        </w:rPr>
        <w:drawing>
          <wp:anchor distT="0" distB="0" distL="114300" distR="114300" simplePos="0" relativeHeight="251930624" behindDoc="0" locked="0" layoutInCell="1" allowOverlap="1" wp14:anchorId="6C4540FE" wp14:editId="4867CFC9">
            <wp:simplePos x="0" y="0"/>
            <wp:positionH relativeFrom="margin">
              <wp:posOffset>111143</wp:posOffset>
            </wp:positionH>
            <wp:positionV relativeFrom="paragraph">
              <wp:posOffset>332740</wp:posOffset>
            </wp:positionV>
            <wp:extent cx="1219200" cy="1714525"/>
            <wp:effectExtent l="0" t="0" r="0" b="0"/>
            <wp:wrapNone/>
            <wp:docPr id="245" name="Picture 245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 245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7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7C5B1E" w14:textId="6872748F" w:rsidR="000F22AD" w:rsidRDefault="00616F6E" w:rsidP="00616F6E">
      <w:r>
        <w:t>Ruth is from the</w:t>
      </w:r>
      <w:r w:rsidR="000F22AD">
        <w:t>se iwi:</w:t>
      </w:r>
    </w:p>
    <w:p w14:paraId="40630B33" w14:textId="46553776" w:rsidR="000F22AD" w:rsidRDefault="00616F6E" w:rsidP="000F22AD">
      <w:pPr>
        <w:pStyle w:val="ListParagraph"/>
        <w:numPr>
          <w:ilvl w:val="3"/>
          <w:numId w:val="17"/>
        </w:numPr>
        <w:ind w:left="4253" w:hanging="567"/>
      </w:pPr>
      <w:r w:rsidRPr="2D50A955">
        <w:t>Ngāti Porou</w:t>
      </w:r>
      <w:r>
        <w:t xml:space="preserve"> </w:t>
      </w:r>
    </w:p>
    <w:p w14:paraId="77A9971E" w14:textId="5BCA8BD9" w:rsidR="00616F6E" w:rsidRDefault="00616F6E" w:rsidP="000F22AD">
      <w:pPr>
        <w:pStyle w:val="ListParagraph"/>
        <w:numPr>
          <w:ilvl w:val="0"/>
          <w:numId w:val="17"/>
        </w:numPr>
        <w:ind w:left="4253" w:hanging="567"/>
      </w:pPr>
      <w:r w:rsidRPr="2D50A955">
        <w:t>Rongowhakaata</w:t>
      </w:r>
      <w:r>
        <w:t>.</w:t>
      </w:r>
    </w:p>
    <w:p w14:paraId="0048A215" w14:textId="76F51FE2" w:rsidR="00A362FD" w:rsidRDefault="00A362FD" w:rsidP="00D2573D"/>
    <w:p w14:paraId="5B39168E" w14:textId="4254461C" w:rsidR="00EE36C8" w:rsidRDefault="00EE36C8" w:rsidP="00D2573D"/>
    <w:p w14:paraId="3E050AE9" w14:textId="4CB4BA39" w:rsidR="00B65136" w:rsidRDefault="000F22AD" w:rsidP="00EE1D7A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028928" behindDoc="0" locked="0" layoutInCell="1" allowOverlap="1" wp14:anchorId="0D9EE9AE" wp14:editId="5C7BF4D0">
            <wp:simplePos x="0" y="0"/>
            <wp:positionH relativeFrom="margin">
              <wp:posOffset>-123825</wp:posOffset>
            </wp:positionH>
            <wp:positionV relativeFrom="paragraph">
              <wp:posOffset>-104775</wp:posOffset>
            </wp:positionV>
            <wp:extent cx="1670050" cy="1066800"/>
            <wp:effectExtent l="0" t="0" r="6350" b="0"/>
            <wp:wrapNone/>
            <wp:docPr id="1096148445" name="Picture 1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148445" name="Picture 16" descr="Logo, company name&#10;&#10;Description automatically generated"/>
                    <pic:cNvPicPr/>
                  </pic:nvPicPr>
                  <pic:blipFill rotWithShape="1"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134" b="16350"/>
                    <a:stretch/>
                  </pic:blipFill>
                  <pic:spPr bwMode="auto">
                    <a:xfrm>
                      <a:off x="0" y="0"/>
                      <a:ext cx="1670050" cy="10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5911">
        <w:t xml:space="preserve">Ruth is also part of </w:t>
      </w:r>
      <w:r w:rsidR="00DA3807">
        <w:t xml:space="preserve">a </w:t>
      </w:r>
      <w:r w:rsidR="00713EE3" w:rsidRPr="00713EE3">
        <w:t xml:space="preserve">board </w:t>
      </w:r>
      <w:r w:rsidR="0083608D">
        <w:t xml:space="preserve">/ group </w:t>
      </w:r>
      <w:r w:rsidR="004C2F66">
        <w:t xml:space="preserve">that </w:t>
      </w:r>
      <w:r w:rsidR="00797C0F">
        <w:t xml:space="preserve">gives advice to the </w:t>
      </w:r>
      <w:r w:rsidR="0083608D">
        <w:t>G</w:t>
      </w:r>
      <w:r w:rsidR="00797C0F">
        <w:t xml:space="preserve">overnment </w:t>
      </w:r>
      <w:r w:rsidR="00B65136">
        <w:t xml:space="preserve">about </w:t>
      </w:r>
      <w:r w:rsidR="00B65136" w:rsidRPr="00527AF8">
        <w:rPr>
          <w:b/>
          <w:bCs/>
        </w:rPr>
        <w:t>Oranga Tamariki</w:t>
      </w:r>
      <w:r w:rsidR="00B65136">
        <w:t xml:space="preserve">. </w:t>
      </w:r>
    </w:p>
    <w:p w14:paraId="4719AC31" w14:textId="7E01505D" w:rsidR="00527AF8" w:rsidRDefault="0094699E" w:rsidP="00EE1D7A">
      <w:r>
        <w:rPr>
          <w:noProof/>
          <w:lang w:val="en-NZ" w:eastAsia="en-NZ"/>
        </w:rPr>
        <w:drawing>
          <wp:anchor distT="0" distB="0" distL="114300" distR="114300" simplePos="0" relativeHeight="252027904" behindDoc="0" locked="0" layoutInCell="1" allowOverlap="1" wp14:anchorId="63917DA8" wp14:editId="05C1FA47">
            <wp:simplePos x="0" y="0"/>
            <wp:positionH relativeFrom="margin">
              <wp:posOffset>9525</wp:posOffset>
            </wp:positionH>
            <wp:positionV relativeFrom="paragraph">
              <wp:posOffset>208915</wp:posOffset>
            </wp:positionV>
            <wp:extent cx="1400175" cy="1400175"/>
            <wp:effectExtent l="0" t="0" r="0" b="9525"/>
            <wp:wrapNone/>
            <wp:docPr id="82911625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116255" name="Picture 829116255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645A"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2013568" behindDoc="1" locked="0" layoutInCell="1" allowOverlap="1" wp14:anchorId="69582AE2" wp14:editId="5AAF2455">
                <wp:simplePos x="0" y="0"/>
                <wp:positionH relativeFrom="column">
                  <wp:posOffset>2171700</wp:posOffset>
                </wp:positionH>
                <wp:positionV relativeFrom="paragraph">
                  <wp:posOffset>591185</wp:posOffset>
                </wp:positionV>
                <wp:extent cx="3611880" cy="850900"/>
                <wp:effectExtent l="0" t="0" r="7620" b="6350"/>
                <wp:wrapNone/>
                <wp:docPr id="641488817" name="Rectangle 6414888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850900"/>
                        </a:xfrm>
                        <a:prstGeom prst="rect">
                          <a:avLst/>
                        </a:prstGeom>
                        <a:solidFill>
                          <a:srgbClr val="D6EBC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76F693" id="Rectangle 641488817" o:spid="_x0000_s1026" style="position:absolute;margin-left:171pt;margin-top:46.55pt;width:284.4pt;height:67pt;z-index:-25130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" fillcolor="#d6ebcb" stroked="f" strokeweight="1pt"/>
            </w:pict>
          </mc:Fallback>
        </mc:AlternateContent>
      </w:r>
      <w:r w:rsidR="00797C0F">
        <w:br/>
      </w:r>
    </w:p>
    <w:p w14:paraId="598CEA46" w14:textId="34B85A5E" w:rsidR="00930ECB" w:rsidRDefault="00527AF8" w:rsidP="00797C0F">
      <w:r w:rsidRPr="00797C0F">
        <w:rPr>
          <w:b/>
          <w:bCs/>
        </w:rPr>
        <w:t>Oranga Tamariki</w:t>
      </w:r>
      <w:r>
        <w:t xml:space="preserve"> is the </w:t>
      </w:r>
      <w:r w:rsidR="00616F6E">
        <w:t xml:space="preserve">part of the </w:t>
      </w:r>
      <w:r w:rsidR="008C3193">
        <w:t xml:space="preserve">Government </w:t>
      </w:r>
      <w:r w:rsidR="00616F6E">
        <w:t>that looks after children.</w:t>
      </w:r>
      <w:r w:rsidR="00274F8B">
        <w:t xml:space="preserve"> </w:t>
      </w:r>
    </w:p>
    <w:p w14:paraId="04B19E88" w14:textId="77777777" w:rsidR="002A2D11" w:rsidRDefault="002A2D11" w:rsidP="002A2D11"/>
    <w:p w14:paraId="2D1B793C" w14:textId="25D9D3CB" w:rsidR="002A2D11" w:rsidRDefault="002A2D11" w:rsidP="002A2D11"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2041216" behindDoc="0" locked="0" layoutInCell="1" allowOverlap="1" wp14:anchorId="28B1C8BA" wp14:editId="56B703E9">
            <wp:simplePos x="0" y="0"/>
            <wp:positionH relativeFrom="margin">
              <wp:posOffset>0</wp:posOffset>
            </wp:positionH>
            <wp:positionV relativeFrom="paragraph">
              <wp:posOffset>167005</wp:posOffset>
            </wp:positionV>
            <wp:extent cx="1412902" cy="934085"/>
            <wp:effectExtent l="0" t="0" r="0" b="0"/>
            <wp:wrapNone/>
            <wp:docPr id="801657404" name="Picture 801657404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657404" name="Picture 801657404" descr="A picture containing logo&#10;&#10;Description automatically generated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2902" cy="934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6D0DA7" w14:textId="1F6FA822" w:rsidR="002A2D11" w:rsidRPr="00797C0F" w:rsidRDefault="000F22AD" w:rsidP="002A2D11">
      <w:r>
        <w:rPr>
          <w:noProof/>
          <w:lang w:val="en-NZ" w:eastAsia="en-NZ"/>
        </w:rPr>
        <w:drawing>
          <wp:anchor distT="0" distB="0" distL="114300" distR="114300" simplePos="0" relativeHeight="252042240" behindDoc="0" locked="0" layoutInCell="1" allowOverlap="1" wp14:anchorId="6DA20D16" wp14:editId="2049510F">
            <wp:simplePos x="0" y="0"/>
            <wp:positionH relativeFrom="column">
              <wp:posOffset>1409700</wp:posOffset>
            </wp:positionH>
            <wp:positionV relativeFrom="paragraph">
              <wp:posOffset>102869</wp:posOffset>
            </wp:positionV>
            <wp:extent cx="466725" cy="428625"/>
            <wp:effectExtent l="0" t="0" r="0" b="0"/>
            <wp:wrapNone/>
            <wp:docPr id="118732860" name="Graphic 118732860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17" descr="Close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2D11" w:rsidRPr="002A2D11">
        <w:t xml:space="preserve">The </w:t>
      </w:r>
      <w:r w:rsidR="002A2D11">
        <w:t xml:space="preserve">board does not work for the </w:t>
      </w:r>
      <w:r w:rsidR="008C3193">
        <w:t>Government</w:t>
      </w:r>
      <w:r w:rsidR="002A2D11">
        <w:t xml:space="preserve">. </w:t>
      </w:r>
    </w:p>
    <w:p w14:paraId="544DDA34" w14:textId="77777777" w:rsidR="000F22AD" w:rsidRDefault="000F22AD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441FC64" w14:textId="180336C1" w:rsidR="009C099F" w:rsidRPr="00535526" w:rsidRDefault="00885363" w:rsidP="00535526">
      <w:pPr>
        <w:pStyle w:val="Heading1"/>
      </w:pPr>
      <w:r>
        <w:lastRenderedPageBreak/>
        <w:t>Statement from the C</w:t>
      </w:r>
      <w:r w:rsidR="002C527D">
        <w:t>o-c</w:t>
      </w:r>
      <w:r w:rsidR="00535526">
        <w:t>hairs</w:t>
      </w:r>
    </w:p>
    <w:p w14:paraId="1860E284" w14:textId="7950615E" w:rsidR="00357199" w:rsidRDefault="001F2FE9" w:rsidP="005D1333">
      <w:pPr>
        <w:rPr>
          <w:shd w:val="clear" w:color="auto" w:fill="FFFFFF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2029952" behindDoc="0" locked="0" layoutInCell="1" allowOverlap="1" wp14:anchorId="135EE399" wp14:editId="2B083B99">
            <wp:simplePos x="0" y="0"/>
            <wp:positionH relativeFrom="margin">
              <wp:posOffset>-50165</wp:posOffset>
            </wp:positionH>
            <wp:positionV relativeFrom="paragraph">
              <wp:posOffset>251460</wp:posOffset>
            </wp:positionV>
            <wp:extent cx="1339457" cy="1498600"/>
            <wp:effectExtent l="0" t="0" r="0" b="0"/>
            <wp:wrapNone/>
            <wp:docPr id="97121587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215871" name="Picture 971215871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457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D22916" w14:textId="6BF6E231" w:rsidR="00357199" w:rsidRDefault="00357199" w:rsidP="005D1333">
      <w:pPr>
        <w:rPr>
          <w:shd w:val="clear" w:color="auto" w:fill="FFFFFF"/>
        </w:rPr>
      </w:pPr>
    </w:p>
    <w:p w14:paraId="5914DE7A" w14:textId="2B538F1D" w:rsidR="00357199" w:rsidRDefault="002C527D" w:rsidP="00082644">
      <w:pPr>
        <w:rPr>
          <w:shd w:val="clear" w:color="auto" w:fill="FFFFFF"/>
        </w:rPr>
      </w:pPr>
      <w:r>
        <w:rPr>
          <w:shd w:val="clear" w:color="auto" w:fill="FFFFFF"/>
        </w:rPr>
        <w:t xml:space="preserve">As </w:t>
      </w:r>
      <w:r w:rsidR="00885363">
        <w:rPr>
          <w:shd w:val="clear" w:color="auto" w:fill="FFFFFF"/>
        </w:rPr>
        <w:t>C</w:t>
      </w:r>
      <w:r>
        <w:rPr>
          <w:shd w:val="clear" w:color="auto" w:fill="FFFFFF"/>
        </w:rPr>
        <w:t>o-c</w:t>
      </w:r>
      <w:r w:rsidR="00E23B04">
        <w:rPr>
          <w:shd w:val="clear" w:color="auto" w:fill="FFFFFF"/>
        </w:rPr>
        <w:t>hairs</w:t>
      </w:r>
      <w:r w:rsidR="00CF724C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we </w:t>
      </w:r>
      <w:r w:rsidR="00CF724C">
        <w:rPr>
          <w:shd w:val="clear" w:color="auto" w:fill="FFFFFF"/>
        </w:rPr>
        <w:t>know that s</w:t>
      </w:r>
      <w:r w:rsidR="00624B02">
        <w:rPr>
          <w:shd w:val="clear" w:color="auto" w:fill="FFFFFF"/>
        </w:rPr>
        <w:t>urvivors</w:t>
      </w:r>
      <w:r w:rsidR="00357199">
        <w:rPr>
          <w:shd w:val="clear" w:color="auto" w:fill="FFFFFF"/>
        </w:rPr>
        <w:t xml:space="preserve"> </w:t>
      </w:r>
      <w:r w:rsidR="0094737C">
        <w:rPr>
          <w:shd w:val="clear" w:color="auto" w:fill="FFFFFF"/>
        </w:rPr>
        <w:t xml:space="preserve">have been waiting a </w:t>
      </w:r>
      <w:r w:rsidR="00CF724C">
        <w:rPr>
          <w:shd w:val="clear" w:color="auto" w:fill="FFFFFF"/>
        </w:rPr>
        <w:t xml:space="preserve">very </w:t>
      </w:r>
      <w:r w:rsidR="0094737C">
        <w:rPr>
          <w:shd w:val="clear" w:color="auto" w:fill="FFFFFF"/>
        </w:rPr>
        <w:t xml:space="preserve">long time for redress. </w:t>
      </w:r>
    </w:p>
    <w:p w14:paraId="78840DB2" w14:textId="030D3C6F" w:rsidR="00AC46D3" w:rsidRDefault="00AC46D3" w:rsidP="00652DBF">
      <w:pPr>
        <w:rPr>
          <w:shd w:val="clear" w:color="auto" w:fill="FFFFFF"/>
        </w:rPr>
      </w:pPr>
    </w:p>
    <w:p w14:paraId="76364074" w14:textId="2DD418F6" w:rsidR="00B67D79" w:rsidRDefault="00885363" w:rsidP="00652DBF">
      <w:pPr>
        <w:rPr>
          <w:shd w:val="clear" w:color="auto" w:fill="FFFFFF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2030976" behindDoc="0" locked="0" layoutInCell="1" allowOverlap="1" wp14:anchorId="4F402E6A" wp14:editId="75F3A39B">
            <wp:simplePos x="0" y="0"/>
            <wp:positionH relativeFrom="margin">
              <wp:posOffset>-95250</wp:posOffset>
            </wp:positionH>
            <wp:positionV relativeFrom="paragraph">
              <wp:posOffset>116840</wp:posOffset>
            </wp:positionV>
            <wp:extent cx="1305197" cy="1257300"/>
            <wp:effectExtent l="0" t="0" r="9525" b="0"/>
            <wp:wrapNone/>
            <wp:docPr id="1652775719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775719" name="Picture 1652775719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5916" cy="12579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216A51" w14:textId="54FAB376" w:rsidR="00907584" w:rsidRDefault="000A09B3" w:rsidP="00082644">
      <w:pPr>
        <w:rPr>
          <w:shd w:val="clear" w:color="auto" w:fill="FFFFFF"/>
        </w:rPr>
      </w:pPr>
      <w:r>
        <w:rPr>
          <w:shd w:val="clear" w:color="auto" w:fill="FFFFFF"/>
        </w:rPr>
        <w:t xml:space="preserve">We have </w:t>
      </w:r>
      <w:r w:rsidR="00EB0330">
        <w:rPr>
          <w:shd w:val="clear" w:color="auto" w:fill="FFFFFF"/>
        </w:rPr>
        <w:t xml:space="preserve">both </w:t>
      </w:r>
      <w:r w:rsidR="00CC65A6">
        <w:rPr>
          <w:shd w:val="clear" w:color="auto" w:fill="FFFFFF"/>
        </w:rPr>
        <w:t xml:space="preserve">worked hard </w:t>
      </w:r>
      <w:r>
        <w:rPr>
          <w:shd w:val="clear" w:color="auto" w:fill="FFFFFF"/>
        </w:rPr>
        <w:t xml:space="preserve">in all the jobs we have had </w:t>
      </w:r>
      <w:r w:rsidR="00CC65A6">
        <w:rPr>
          <w:shd w:val="clear" w:color="auto" w:fill="FFFFFF"/>
        </w:rPr>
        <w:t xml:space="preserve">to make sure </w:t>
      </w:r>
      <w:r w:rsidR="00907584">
        <w:rPr>
          <w:shd w:val="clear" w:color="auto" w:fill="FFFFFF"/>
        </w:rPr>
        <w:t>we:</w:t>
      </w:r>
    </w:p>
    <w:p w14:paraId="377CF439" w14:textId="63842CBA" w:rsidR="00907584" w:rsidRDefault="00885363" w:rsidP="00907584">
      <w:pPr>
        <w:pStyle w:val="Listtoplevel"/>
        <w:rPr>
          <w:shd w:val="clear" w:color="auto" w:fill="FFFFFF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2032000" behindDoc="0" locked="0" layoutInCell="1" allowOverlap="1" wp14:anchorId="55E0722E" wp14:editId="6D24D563">
            <wp:simplePos x="0" y="0"/>
            <wp:positionH relativeFrom="margin">
              <wp:posOffset>0</wp:posOffset>
            </wp:positionH>
            <wp:positionV relativeFrom="paragraph">
              <wp:posOffset>593725</wp:posOffset>
            </wp:positionV>
            <wp:extent cx="1371600" cy="1371600"/>
            <wp:effectExtent l="0" t="0" r="0" b="0"/>
            <wp:wrapNone/>
            <wp:docPr id="31029920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299205" name="Picture 310299205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7584">
        <w:rPr>
          <w:shd w:val="clear" w:color="auto" w:fill="FFFFFF"/>
        </w:rPr>
        <w:t>listen to survivors</w:t>
      </w:r>
    </w:p>
    <w:p w14:paraId="6C4D7B55" w14:textId="221039C0" w:rsidR="007C0DDC" w:rsidRDefault="00907584" w:rsidP="00907584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 xml:space="preserve">speak up for </w:t>
      </w:r>
      <w:r w:rsidR="00CC65A6">
        <w:rPr>
          <w:shd w:val="clear" w:color="auto" w:fill="FFFFFF"/>
        </w:rPr>
        <w:t>survivors</w:t>
      </w:r>
      <w:r>
        <w:rPr>
          <w:shd w:val="clear" w:color="auto" w:fill="FFFFFF"/>
        </w:rPr>
        <w:t>.</w:t>
      </w:r>
    </w:p>
    <w:p w14:paraId="4686C87D" w14:textId="0C6B4814" w:rsidR="007C0DDC" w:rsidRDefault="007C0DDC" w:rsidP="00082644">
      <w:pPr>
        <w:rPr>
          <w:shd w:val="clear" w:color="auto" w:fill="FFFFFF"/>
        </w:rPr>
      </w:pPr>
    </w:p>
    <w:p w14:paraId="3D0C2A3C" w14:textId="43D749B6" w:rsidR="007C0DDC" w:rsidRDefault="007C0DDC" w:rsidP="00082644">
      <w:pPr>
        <w:rPr>
          <w:shd w:val="clear" w:color="auto" w:fill="FFFFFF"/>
        </w:rPr>
      </w:pPr>
    </w:p>
    <w:p w14:paraId="5E86E364" w14:textId="14BD1C89" w:rsidR="00A73D94" w:rsidRDefault="00CB0CD6" w:rsidP="00082644">
      <w:pPr>
        <w:rPr>
          <w:shd w:val="clear" w:color="auto" w:fill="FFFFFF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2022784" behindDoc="0" locked="0" layoutInCell="1" allowOverlap="1" wp14:anchorId="0345A38A" wp14:editId="2B32A0B2">
            <wp:simplePos x="0" y="0"/>
            <wp:positionH relativeFrom="margin">
              <wp:align>left</wp:align>
            </wp:positionH>
            <wp:positionV relativeFrom="paragraph">
              <wp:posOffset>422275</wp:posOffset>
            </wp:positionV>
            <wp:extent cx="1666875" cy="1666875"/>
            <wp:effectExtent l="0" t="0" r="9525" b="9525"/>
            <wp:wrapNone/>
            <wp:docPr id="122708946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089462" name="Picture 1227089462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DDC">
        <w:rPr>
          <w:shd w:val="clear" w:color="auto" w:fill="FFFFFF"/>
        </w:rPr>
        <w:t xml:space="preserve">We </w:t>
      </w:r>
      <w:r w:rsidR="00907584">
        <w:rPr>
          <w:shd w:val="clear" w:color="auto" w:fill="FFFFFF"/>
        </w:rPr>
        <w:t xml:space="preserve">also </w:t>
      </w:r>
      <w:r w:rsidR="007C0DDC">
        <w:rPr>
          <w:shd w:val="clear" w:color="auto" w:fill="FFFFFF"/>
        </w:rPr>
        <w:t xml:space="preserve">know how important it is to listen to </w:t>
      </w:r>
      <w:r w:rsidR="00A73D94">
        <w:rPr>
          <w:shd w:val="clear" w:color="auto" w:fill="FFFFFF"/>
        </w:rPr>
        <w:t>survivors who are:</w:t>
      </w:r>
    </w:p>
    <w:p w14:paraId="33C8F939" w14:textId="656D286B" w:rsidR="00A73D94" w:rsidRDefault="005B1DA8" w:rsidP="00A73D94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 xml:space="preserve">Māori </w:t>
      </w:r>
    </w:p>
    <w:p w14:paraId="1129B8E7" w14:textId="7A36E830" w:rsidR="00773FFD" w:rsidRDefault="00440E63" w:rsidP="00A73D94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 xml:space="preserve">tāngata </w:t>
      </w:r>
      <w:r w:rsidR="00773FFD">
        <w:rPr>
          <w:shd w:val="clear" w:color="auto" w:fill="FFFFFF"/>
        </w:rPr>
        <w:t>whaikaha</w:t>
      </w:r>
      <w:r w:rsidR="005B1DA8">
        <w:rPr>
          <w:shd w:val="clear" w:color="auto" w:fill="FFFFFF"/>
        </w:rPr>
        <w:t xml:space="preserve"> / </w:t>
      </w:r>
      <w:r w:rsidR="00DE2F26">
        <w:rPr>
          <w:shd w:val="clear" w:color="auto" w:fill="FFFFFF"/>
        </w:rPr>
        <w:br/>
      </w:r>
      <w:r w:rsidR="005B1DA8">
        <w:rPr>
          <w:shd w:val="clear" w:color="auto" w:fill="FFFFFF"/>
        </w:rPr>
        <w:t>Māori disabled people.</w:t>
      </w:r>
    </w:p>
    <w:p w14:paraId="184894CE" w14:textId="77777777" w:rsidR="005B1DA8" w:rsidRDefault="005B1DA8" w:rsidP="00082644">
      <w:pPr>
        <w:rPr>
          <w:shd w:val="clear" w:color="auto" w:fill="FFFFFF"/>
        </w:rPr>
      </w:pPr>
    </w:p>
    <w:p w14:paraId="7A636344" w14:textId="77777777" w:rsidR="00A73D94" w:rsidRDefault="00A73D94" w:rsidP="00082644">
      <w:pPr>
        <w:rPr>
          <w:shd w:val="clear" w:color="auto" w:fill="FFFFFF"/>
        </w:rPr>
      </w:pPr>
    </w:p>
    <w:p w14:paraId="6AAA7AA3" w14:textId="0EC89B63" w:rsidR="00A46F5F" w:rsidRDefault="001F2FE9" w:rsidP="00082644">
      <w:pPr>
        <w:rPr>
          <w:shd w:val="clear" w:color="auto" w:fill="FFFFFF"/>
        </w:rPr>
      </w:pPr>
      <w:r>
        <w:rPr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2033024" behindDoc="0" locked="0" layoutInCell="1" allowOverlap="1" wp14:anchorId="37B4FA7A" wp14:editId="7F298469">
            <wp:simplePos x="0" y="0"/>
            <wp:positionH relativeFrom="margin">
              <wp:posOffset>-171450</wp:posOffset>
            </wp:positionH>
            <wp:positionV relativeFrom="paragraph">
              <wp:posOffset>-102235</wp:posOffset>
            </wp:positionV>
            <wp:extent cx="1542361" cy="1066800"/>
            <wp:effectExtent l="0" t="0" r="1270" b="0"/>
            <wp:wrapNone/>
            <wp:docPr id="33173071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30710" name="Picture 331730710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2361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5E3C">
        <w:rPr>
          <w:shd w:val="clear" w:color="auto" w:fill="FFFFFF"/>
        </w:rPr>
        <w:t xml:space="preserve">We </w:t>
      </w:r>
      <w:r w:rsidR="005D1333">
        <w:rPr>
          <w:shd w:val="clear" w:color="auto" w:fill="FFFFFF"/>
        </w:rPr>
        <w:t>understand:</w:t>
      </w:r>
      <w:r w:rsidR="00765E3C">
        <w:rPr>
          <w:shd w:val="clear" w:color="auto" w:fill="FFFFFF"/>
        </w:rPr>
        <w:t xml:space="preserve"> </w:t>
      </w:r>
    </w:p>
    <w:p w14:paraId="69BBE651" w14:textId="578E726D" w:rsidR="00A46F5F" w:rsidRPr="005D1333" w:rsidRDefault="00765E3C" w:rsidP="005D1333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how important this job is</w:t>
      </w:r>
    </w:p>
    <w:p w14:paraId="738AEA58" w14:textId="7270DD77" w:rsidR="00765E3C" w:rsidRDefault="001F2FE9" w:rsidP="005D1333">
      <w:pPr>
        <w:pStyle w:val="Listtoplevel"/>
        <w:rPr>
          <w:shd w:val="clear" w:color="auto" w:fill="FFFFFF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2021760" behindDoc="0" locked="0" layoutInCell="1" allowOverlap="1" wp14:anchorId="434D26B7" wp14:editId="63D85844">
            <wp:simplePos x="0" y="0"/>
            <wp:positionH relativeFrom="margin">
              <wp:posOffset>0</wp:posOffset>
            </wp:positionH>
            <wp:positionV relativeFrom="paragraph">
              <wp:posOffset>173355</wp:posOffset>
            </wp:positionV>
            <wp:extent cx="1447800" cy="1073785"/>
            <wp:effectExtent l="0" t="0" r="0" b="0"/>
            <wp:wrapNone/>
            <wp:docPr id="1947281386" name="Picture 1947281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238727" name="Picture 2103238727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073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6F5F">
        <w:rPr>
          <w:shd w:val="clear" w:color="auto" w:fill="FFFFFF"/>
        </w:rPr>
        <w:t>how important it is for us to do th</w:t>
      </w:r>
      <w:r w:rsidR="00814E9A">
        <w:rPr>
          <w:shd w:val="clear" w:color="auto" w:fill="FFFFFF"/>
        </w:rPr>
        <w:t>is</w:t>
      </w:r>
      <w:r w:rsidR="00A46F5F">
        <w:rPr>
          <w:shd w:val="clear" w:color="auto" w:fill="FFFFFF"/>
        </w:rPr>
        <w:t xml:space="preserve"> job right.</w:t>
      </w:r>
    </w:p>
    <w:p w14:paraId="3303D355" w14:textId="77777777" w:rsidR="00907584" w:rsidRDefault="00907584" w:rsidP="00814E9A">
      <w:pPr>
        <w:rPr>
          <w:shd w:val="clear" w:color="auto" w:fill="FFFFFF"/>
        </w:rPr>
      </w:pPr>
    </w:p>
    <w:p w14:paraId="7AF57264" w14:textId="77777777" w:rsidR="00814E9A" w:rsidRPr="005D1333" w:rsidRDefault="00814E9A" w:rsidP="00814E9A">
      <w:pPr>
        <w:rPr>
          <w:shd w:val="clear" w:color="auto" w:fill="FFFFFF"/>
        </w:rPr>
      </w:pPr>
    </w:p>
    <w:p w14:paraId="59BA9812" w14:textId="39D71B66" w:rsidR="007A0757" w:rsidRDefault="0013645A" w:rsidP="007A0757">
      <w:pPr>
        <w:rPr>
          <w:shd w:val="clear" w:color="auto" w:fill="FFFFFF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2009472" behindDoc="0" locked="0" layoutInCell="1" allowOverlap="1" wp14:anchorId="46C0BCDB" wp14:editId="42EA276A">
            <wp:simplePos x="0" y="0"/>
            <wp:positionH relativeFrom="margin">
              <wp:posOffset>-47625</wp:posOffset>
            </wp:positionH>
            <wp:positionV relativeFrom="paragraph">
              <wp:posOffset>269875</wp:posOffset>
            </wp:positionV>
            <wp:extent cx="1790700" cy="1790700"/>
            <wp:effectExtent l="0" t="0" r="0" b="0"/>
            <wp:wrapNone/>
            <wp:docPr id="43270952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709523" name="Picture 432709523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5363">
        <w:rPr>
          <w:shd w:val="clear" w:color="auto" w:fill="FFFFFF"/>
        </w:rPr>
        <w:t>As C</w:t>
      </w:r>
      <w:r w:rsidR="002C527D">
        <w:rPr>
          <w:shd w:val="clear" w:color="auto" w:fill="FFFFFF"/>
        </w:rPr>
        <w:t>o-c</w:t>
      </w:r>
      <w:r w:rsidR="000A374C">
        <w:rPr>
          <w:shd w:val="clear" w:color="auto" w:fill="FFFFFF"/>
        </w:rPr>
        <w:t xml:space="preserve">hairs we </w:t>
      </w:r>
      <w:r w:rsidR="00B20C79">
        <w:rPr>
          <w:shd w:val="clear" w:color="auto" w:fill="FFFFFF"/>
        </w:rPr>
        <w:t>will work together to make sure</w:t>
      </w:r>
      <w:r w:rsidR="007A0757">
        <w:rPr>
          <w:shd w:val="clear" w:color="auto" w:fill="FFFFFF"/>
        </w:rPr>
        <w:t xml:space="preserve"> </w:t>
      </w:r>
      <w:r w:rsidR="00814E9A">
        <w:rPr>
          <w:shd w:val="clear" w:color="auto" w:fill="FFFFFF"/>
        </w:rPr>
        <w:t xml:space="preserve">all of </w:t>
      </w:r>
      <w:r w:rsidR="000A374C">
        <w:rPr>
          <w:shd w:val="clear" w:color="auto" w:fill="FFFFFF"/>
        </w:rPr>
        <w:t xml:space="preserve">what we do </w:t>
      </w:r>
      <w:r w:rsidR="00053905">
        <w:rPr>
          <w:shd w:val="clear" w:color="auto" w:fill="FFFFFF"/>
        </w:rPr>
        <w:t>is</w:t>
      </w:r>
      <w:r w:rsidR="007A0757">
        <w:rPr>
          <w:shd w:val="clear" w:color="auto" w:fill="FFFFFF"/>
        </w:rPr>
        <w:t>:</w:t>
      </w:r>
    </w:p>
    <w:p w14:paraId="5FE8C4E1" w14:textId="2F672C41" w:rsidR="007A0757" w:rsidRDefault="00053905" w:rsidP="00B65DFF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>guided by</w:t>
      </w:r>
      <w:r w:rsidR="00E560C6">
        <w:rPr>
          <w:shd w:val="clear" w:color="auto" w:fill="FFFFFF"/>
        </w:rPr>
        <w:t xml:space="preserve"> </w:t>
      </w:r>
      <w:r w:rsidR="00676D3D">
        <w:rPr>
          <w:shd w:val="clear" w:color="auto" w:fill="FFFFFF"/>
        </w:rPr>
        <w:t xml:space="preserve">the voices of </w:t>
      </w:r>
      <w:r w:rsidR="00B20C79">
        <w:rPr>
          <w:shd w:val="clear" w:color="auto" w:fill="FFFFFF"/>
        </w:rPr>
        <w:t>survivors</w:t>
      </w:r>
    </w:p>
    <w:p w14:paraId="51B2155D" w14:textId="1017DC24" w:rsidR="00A46F5F" w:rsidRDefault="007A0757" w:rsidP="00B65DFF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 xml:space="preserve">focused on </w:t>
      </w:r>
      <w:r w:rsidR="00B65DFF">
        <w:rPr>
          <w:shd w:val="clear" w:color="auto" w:fill="FFFFFF"/>
        </w:rPr>
        <w:t>what we have learned from listening to survivors</w:t>
      </w:r>
      <w:r>
        <w:rPr>
          <w:shd w:val="clear" w:color="auto" w:fill="FFFFFF"/>
        </w:rPr>
        <w:t>.</w:t>
      </w:r>
    </w:p>
    <w:p w14:paraId="22B68C18" w14:textId="7F7E05B5" w:rsidR="00A46F5F" w:rsidRDefault="00E23B04" w:rsidP="00CA70CE">
      <w:pPr>
        <w:rPr>
          <w:shd w:val="clear" w:color="auto" w:fill="FFFFFF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2008448" behindDoc="0" locked="0" layoutInCell="1" allowOverlap="1" wp14:anchorId="3D2F6D85" wp14:editId="4A431CB6">
            <wp:simplePos x="0" y="0"/>
            <wp:positionH relativeFrom="margin">
              <wp:posOffset>-60325</wp:posOffset>
            </wp:positionH>
            <wp:positionV relativeFrom="paragraph">
              <wp:posOffset>302895</wp:posOffset>
            </wp:positionV>
            <wp:extent cx="1803400" cy="1803400"/>
            <wp:effectExtent l="0" t="0" r="0" b="0"/>
            <wp:wrapNone/>
            <wp:docPr id="42946306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463063" name="Picture 429463063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340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8173BE" w14:textId="5240154D" w:rsidR="0070434E" w:rsidRDefault="0070434E" w:rsidP="00CA70CE">
      <w:pPr>
        <w:rPr>
          <w:shd w:val="clear" w:color="auto" w:fill="FFFFFF"/>
        </w:rPr>
      </w:pPr>
    </w:p>
    <w:p w14:paraId="0E300E4E" w14:textId="584E2851" w:rsidR="0070434E" w:rsidRDefault="0070434E" w:rsidP="00082644">
      <w:pPr>
        <w:rPr>
          <w:shd w:val="clear" w:color="auto" w:fill="FFFFFF"/>
        </w:rPr>
      </w:pPr>
      <w:r>
        <w:rPr>
          <w:shd w:val="clear" w:color="auto" w:fill="FFFFFF"/>
        </w:rPr>
        <w:t xml:space="preserve">We are </w:t>
      </w:r>
      <w:r w:rsidR="000819B7">
        <w:rPr>
          <w:shd w:val="clear" w:color="auto" w:fill="FFFFFF"/>
        </w:rPr>
        <w:t>working with the Crown Response Unit to put</w:t>
      </w:r>
      <w:r w:rsidR="00415FCE">
        <w:rPr>
          <w:shd w:val="clear" w:color="auto" w:fill="FFFFFF"/>
        </w:rPr>
        <w:t xml:space="preserve"> together </w:t>
      </w:r>
      <w:r w:rsidR="000819B7">
        <w:rPr>
          <w:shd w:val="clear" w:color="auto" w:fill="FFFFFF"/>
        </w:rPr>
        <w:t xml:space="preserve">a plan for </w:t>
      </w:r>
      <w:r w:rsidR="00415FCE">
        <w:rPr>
          <w:shd w:val="clear" w:color="auto" w:fill="FFFFFF"/>
        </w:rPr>
        <w:t xml:space="preserve">how the </w:t>
      </w:r>
      <w:r w:rsidR="007F5F13">
        <w:rPr>
          <w:shd w:val="clear" w:color="auto" w:fill="FFFFFF"/>
        </w:rPr>
        <w:t>redress system will work.</w:t>
      </w:r>
    </w:p>
    <w:p w14:paraId="4614805C" w14:textId="77777777" w:rsidR="0070434E" w:rsidRDefault="0070434E" w:rsidP="00082644">
      <w:pPr>
        <w:rPr>
          <w:shd w:val="clear" w:color="auto" w:fill="FFFFFF"/>
        </w:rPr>
      </w:pPr>
    </w:p>
    <w:p w14:paraId="4D69AA0F" w14:textId="77777777" w:rsidR="00CA70CE" w:rsidRDefault="00CA70CE" w:rsidP="00082644">
      <w:pPr>
        <w:rPr>
          <w:shd w:val="clear" w:color="auto" w:fill="FFFFFF"/>
        </w:rPr>
      </w:pPr>
    </w:p>
    <w:p w14:paraId="203325A9" w14:textId="77777777" w:rsidR="00814E9A" w:rsidRDefault="00814E9A" w:rsidP="00082644">
      <w:pPr>
        <w:rPr>
          <w:shd w:val="clear" w:color="auto" w:fill="FFFFFF"/>
        </w:rPr>
      </w:pPr>
    </w:p>
    <w:p w14:paraId="46328B74" w14:textId="77777777" w:rsidR="00814E9A" w:rsidRDefault="00814E9A" w:rsidP="00082644">
      <w:pPr>
        <w:rPr>
          <w:shd w:val="clear" w:color="auto" w:fill="FFFFFF"/>
        </w:rPr>
      </w:pPr>
    </w:p>
    <w:p w14:paraId="2D9B50D8" w14:textId="0FE3C9D7" w:rsidR="00805D98" w:rsidRDefault="0013645A" w:rsidP="00082644">
      <w:pPr>
        <w:rPr>
          <w:shd w:val="clear" w:color="auto" w:fill="FFFFFF"/>
        </w:rPr>
      </w:pPr>
      <w:r>
        <w:rPr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2007424" behindDoc="0" locked="0" layoutInCell="1" allowOverlap="1" wp14:anchorId="426C096B" wp14:editId="430FC4BB">
            <wp:simplePos x="0" y="0"/>
            <wp:positionH relativeFrom="margin">
              <wp:align>left</wp:align>
            </wp:positionH>
            <wp:positionV relativeFrom="paragraph">
              <wp:posOffset>-78105</wp:posOffset>
            </wp:positionV>
            <wp:extent cx="1282700" cy="967370"/>
            <wp:effectExtent l="0" t="0" r="0" b="0"/>
            <wp:wrapNone/>
            <wp:docPr id="17897172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71729" name="Picture 178971729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700" cy="967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60CD">
        <w:rPr>
          <w:shd w:val="clear" w:color="auto" w:fill="FFFFFF"/>
        </w:rPr>
        <w:t xml:space="preserve">The </w:t>
      </w:r>
      <w:r w:rsidR="00651175">
        <w:rPr>
          <w:shd w:val="clear" w:color="auto" w:fill="FFFFFF"/>
        </w:rPr>
        <w:t xml:space="preserve">people in the </w:t>
      </w:r>
      <w:r w:rsidR="00A560CD">
        <w:rPr>
          <w:shd w:val="clear" w:color="auto" w:fill="FFFFFF"/>
        </w:rPr>
        <w:t>design group</w:t>
      </w:r>
      <w:r w:rsidR="00651175">
        <w:rPr>
          <w:shd w:val="clear" w:color="auto" w:fill="FFFFFF"/>
        </w:rPr>
        <w:t xml:space="preserve"> will meet </w:t>
      </w:r>
      <w:r w:rsidR="00AE5754">
        <w:rPr>
          <w:shd w:val="clear" w:color="auto" w:fill="FFFFFF"/>
        </w:rPr>
        <w:t xml:space="preserve">up </w:t>
      </w:r>
      <w:r w:rsidR="00E004E4">
        <w:rPr>
          <w:shd w:val="clear" w:color="auto" w:fill="FFFFFF"/>
        </w:rPr>
        <w:t>many times</w:t>
      </w:r>
      <w:r w:rsidR="00651175">
        <w:rPr>
          <w:shd w:val="clear" w:color="auto" w:fill="FFFFFF"/>
        </w:rPr>
        <w:t xml:space="preserve"> over 4 months </w:t>
      </w:r>
      <w:r w:rsidR="00D06B18">
        <w:rPr>
          <w:shd w:val="clear" w:color="auto" w:fill="FFFFFF"/>
        </w:rPr>
        <w:t>to</w:t>
      </w:r>
      <w:r w:rsidR="00805D98">
        <w:rPr>
          <w:shd w:val="clear" w:color="auto" w:fill="FFFFFF"/>
        </w:rPr>
        <w:t>:</w:t>
      </w:r>
      <w:r w:rsidR="00D06B18">
        <w:rPr>
          <w:shd w:val="clear" w:color="auto" w:fill="FFFFFF"/>
        </w:rPr>
        <w:t xml:space="preserve"> </w:t>
      </w:r>
    </w:p>
    <w:p w14:paraId="3CEE3CD3" w14:textId="30C2FA79" w:rsidR="007F5F13" w:rsidRDefault="00C80695" w:rsidP="00CA70CE">
      <w:pPr>
        <w:pStyle w:val="Listtoplevel"/>
        <w:rPr>
          <w:shd w:val="clear" w:color="auto" w:fill="FFFFFF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2006400" behindDoc="0" locked="0" layoutInCell="1" allowOverlap="1" wp14:anchorId="0FE69177" wp14:editId="02D979C3">
            <wp:simplePos x="0" y="0"/>
            <wp:positionH relativeFrom="margin">
              <wp:posOffset>-146685</wp:posOffset>
            </wp:positionH>
            <wp:positionV relativeFrom="paragraph">
              <wp:posOffset>226060</wp:posOffset>
            </wp:positionV>
            <wp:extent cx="1780782" cy="1114425"/>
            <wp:effectExtent l="0" t="0" r="0" b="0"/>
            <wp:wrapNone/>
            <wp:docPr id="93020644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206447" name="Picture 930206447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0782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6B18">
        <w:rPr>
          <w:shd w:val="clear" w:color="auto" w:fill="FFFFFF"/>
        </w:rPr>
        <w:t xml:space="preserve">talk </w:t>
      </w:r>
      <w:r w:rsidR="00805D98">
        <w:rPr>
          <w:shd w:val="clear" w:color="auto" w:fill="FFFFFF"/>
        </w:rPr>
        <w:t>about what needs to happen</w:t>
      </w:r>
    </w:p>
    <w:p w14:paraId="558AE1E7" w14:textId="7E366C3D" w:rsidR="00805D98" w:rsidRDefault="00805D98" w:rsidP="00AE5754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 xml:space="preserve">work with other </w:t>
      </w:r>
      <w:r w:rsidR="00D922FA">
        <w:rPr>
          <w:shd w:val="clear" w:color="auto" w:fill="FFFFFF"/>
        </w:rPr>
        <w:t>advisory groups</w:t>
      </w:r>
    </w:p>
    <w:p w14:paraId="35A5B5F1" w14:textId="34C89968" w:rsidR="00D922FA" w:rsidRDefault="0021334A" w:rsidP="00AE5754">
      <w:pPr>
        <w:pStyle w:val="Listtoplevel"/>
        <w:rPr>
          <w:shd w:val="clear" w:color="auto" w:fill="FFFFFF"/>
        </w:rPr>
      </w:pPr>
      <w:r>
        <w:rPr>
          <w:rFonts w:asciiTheme="minorHAnsi" w:hAnsiTheme="minorHAnsi"/>
          <w:noProof/>
          <w:sz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2049408" behindDoc="1" locked="0" layoutInCell="1" allowOverlap="1" wp14:anchorId="1D1C81D5" wp14:editId="7B773A90">
                <wp:simplePos x="0" y="0"/>
                <wp:positionH relativeFrom="column">
                  <wp:posOffset>2259602</wp:posOffset>
                </wp:positionH>
                <wp:positionV relativeFrom="paragraph">
                  <wp:posOffset>1988185</wp:posOffset>
                </wp:positionV>
                <wp:extent cx="3611880" cy="748030"/>
                <wp:effectExtent l="0" t="0" r="7620" b="0"/>
                <wp:wrapNone/>
                <wp:docPr id="1682501176" name="Rectangle 1682501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748030"/>
                        </a:xfrm>
                        <a:prstGeom prst="rect">
                          <a:avLst/>
                        </a:prstGeom>
                        <a:solidFill>
                          <a:srgbClr val="D6EBC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9ECB02" id="Rectangle 1682501176" o:spid="_x0000_s1026" style="position:absolute;margin-left:177.9pt;margin-top:156.55pt;width:284.4pt;height:58.9pt;z-index:-25126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" fillcolor="#d6ebcb" stroked="f" strokeweight="1pt"/>
            </w:pict>
          </mc:Fallback>
        </mc:AlternateContent>
      </w:r>
      <w:r w:rsidR="00C80695">
        <w:rPr>
          <w:b/>
          <w:bCs/>
          <w:noProof/>
          <w:lang w:val="en-NZ" w:eastAsia="en-NZ"/>
        </w:rPr>
        <w:drawing>
          <wp:anchor distT="0" distB="0" distL="114300" distR="114300" simplePos="0" relativeHeight="252052480" behindDoc="0" locked="0" layoutInCell="1" allowOverlap="1" wp14:anchorId="4B27DD40" wp14:editId="0EB1FF87">
            <wp:simplePos x="0" y="0"/>
            <wp:positionH relativeFrom="margin">
              <wp:align>left</wp:align>
            </wp:positionH>
            <wp:positionV relativeFrom="paragraph">
              <wp:posOffset>1821296</wp:posOffset>
            </wp:positionV>
            <wp:extent cx="1205345" cy="1205345"/>
            <wp:effectExtent l="0" t="0" r="1270" b="0"/>
            <wp:wrapNone/>
            <wp:docPr id="13562538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253833" name="Picture 1356253833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5345" cy="1205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645A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2005376" behindDoc="0" locked="0" layoutInCell="1" allowOverlap="1" wp14:anchorId="7610C9A6" wp14:editId="350BAA32">
            <wp:simplePos x="0" y="0"/>
            <wp:positionH relativeFrom="margin">
              <wp:align>left</wp:align>
            </wp:positionH>
            <wp:positionV relativeFrom="paragraph">
              <wp:posOffset>281305</wp:posOffset>
            </wp:positionV>
            <wp:extent cx="1600200" cy="1057910"/>
            <wp:effectExtent l="0" t="0" r="0" b="0"/>
            <wp:wrapNone/>
            <wp:docPr id="51971603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716035" name="Picture 519716035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22FA">
        <w:rPr>
          <w:shd w:val="clear" w:color="auto" w:fill="FFFFFF"/>
        </w:rPr>
        <w:t xml:space="preserve">give </w:t>
      </w:r>
      <w:r w:rsidR="00D922FA" w:rsidRPr="00C80695">
        <w:rPr>
          <w:b/>
          <w:bCs/>
          <w:shd w:val="clear" w:color="auto" w:fill="FFFFFF"/>
        </w:rPr>
        <w:t>recommendations</w:t>
      </w:r>
      <w:r w:rsidR="00D922FA">
        <w:rPr>
          <w:shd w:val="clear" w:color="auto" w:fill="FFFFFF"/>
        </w:rPr>
        <w:t xml:space="preserve"> </w:t>
      </w:r>
      <w:r w:rsidR="001D6E1E">
        <w:rPr>
          <w:shd w:val="clear" w:color="auto" w:fill="FFFFFF"/>
        </w:rPr>
        <w:t>abou</w:t>
      </w:r>
      <w:r w:rsidR="00C80695">
        <w:rPr>
          <w:shd w:val="clear" w:color="auto" w:fill="FFFFFF"/>
        </w:rPr>
        <w:t xml:space="preserve">t </w:t>
      </w:r>
      <w:r w:rsidR="001D6E1E">
        <w:rPr>
          <w:shd w:val="clear" w:color="auto" w:fill="FFFFFF"/>
        </w:rPr>
        <w:t xml:space="preserve">what needs to happen </w:t>
      </w:r>
      <w:r w:rsidR="00D922FA">
        <w:rPr>
          <w:shd w:val="clear" w:color="auto" w:fill="FFFFFF"/>
        </w:rPr>
        <w:t xml:space="preserve">to the </w:t>
      </w:r>
      <w:r w:rsidR="00C80695">
        <w:rPr>
          <w:shd w:val="clear" w:color="auto" w:fill="FFFFFF"/>
        </w:rPr>
        <w:t>G</w:t>
      </w:r>
      <w:r w:rsidR="001D6E1E">
        <w:rPr>
          <w:shd w:val="clear" w:color="auto" w:fill="FFFFFF"/>
        </w:rPr>
        <w:t>overnment</w:t>
      </w:r>
      <w:r w:rsidR="00C80695">
        <w:rPr>
          <w:shd w:val="clear" w:color="auto" w:fill="FFFFFF"/>
        </w:rPr>
        <w:t>.</w:t>
      </w:r>
      <w:r w:rsidR="00C80695">
        <w:rPr>
          <w:shd w:val="clear" w:color="auto" w:fill="FFFFFF"/>
        </w:rPr>
        <w:br/>
      </w:r>
      <w:r w:rsidR="00C80695">
        <w:rPr>
          <w:shd w:val="clear" w:color="auto" w:fill="FFFFFF"/>
        </w:rPr>
        <w:br/>
      </w:r>
    </w:p>
    <w:p w14:paraId="39060A01" w14:textId="1D118FBB" w:rsidR="00C80695" w:rsidRPr="00C80695" w:rsidRDefault="00C80695" w:rsidP="00C80695">
      <w:r w:rsidRPr="00C80695">
        <w:rPr>
          <w:b/>
          <w:bCs/>
        </w:rPr>
        <w:t>Recommendations</w:t>
      </w:r>
      <w:r w:rsidRPr="00C80695">
        <w:t xml:space="preserve"> are things we think should happen. </w:t>
      </w:r>
    </w:p>
    <w:p w14:paraId="0BC56E33" w14:textId="062A10EB" w:rsidR="00805D98" w:rsidRDefault="00805D98" w:rsidP="00773FFD">
      <w:pPr>
        <w:spacing w:after="120" w:line="276" w:lineRule="auto"/>
        <w:rPr>
          <w:color w:val="000000"/>
          <w:sz w:val="28"/>
          <w:szCs w:val="28"/>
          <w:shd w:val="clear" w:color="auto" w:fill="FFFFFF"/>
        </w:rPr>
      </w:pPr>
    </w:p>
    <w:p w14:paraId="715B7D2F" w14:textId="16D7A9FE" w:rsidR="002A03DC" w:rsidRDefault="00295061" w:rsidP="00773FFD">
      <w:pPr>
        <w:spacing w:after="120" w:line="276" w:lineRule="auto"/>
        <w:rPr>
          <w:color w:val="000000"/>
          <w:sz w:val="28"/>
          <w:szCs w:val="28"/>
          <w:shd w:val="clear" w:color="auto" w:fill="FFFFFF"/>
        </w:rPr>
      </w:pPr>
      <w:r>
        <w:rPr>
          <w:noProof/>
          <w:color w:val="000000"/>
          <w:sz w:val="28"/>
          <w:szCs w:val="28"/>
          <w:lang w:val="en-NZ" w:eastAsia="en-NZ"/>
        </w:rPr>
        <mc:AlternateContent>
          <mc:Choice Requires="wpg">
            <w:drawing>
              <wp:anchor distT="0" distB="0" distL="114300" distR="114300" simplePos="0" relativeHeight="252004352" behindDoc="0" locked="0" layoutInCell="1" allowOverlap="1" wp14:anchorId="4D1B9114" wp14:editId="39C8EDCC">
                <wp:simplePos x="0" y="0"/>
                <wp:positionH relativeFrom="column">
                  <wp:posOffset>-419100</wp:posOffset>
                </wp:positionH>
                <wp:positionV relativeFrom="paragraph">
                  <wp:posOffset>204470</wp:posOffset>
                </wp:positionV>
                <wp:extent cx="1962150" cy="1381125"/>
                <wp:effectExtent l="0" t="0" r="0" b="9525"/>
                <wp:wrapNone/>
                <wp:docPr id="1832041195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62150" cy="1381125"/>
                          <a:chOff x="0" y="0"/>
                          <a:chExt cx="2106930" cy="1518285"/>
                        </a:xfrm>
                      </wpg:grpSpPr>
                      <pic:pic xmlns:pic="http://schemas.openxmlformats.org/drawingml/2006/picture">
                        <pic:nvPicPr>
                          <pic:cNvPr id="332084638" name="Picture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668" t="41713"/>
                          <a:stretch/>
                        </pic:blipFill>
                        <pic:spPr bwMode="auto">
                          <a:xfrm>
                            <a:off x="292100" y="203200"/>
                            <a:ext cx="1814830" cy="13150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532673561" name="Rectangle 7"/>
                        <wps:cNvSpPr/>
                        <wps:spPr>
                          <a:xfrm>
                            <a:off x="0" y="0"/>
                            <a:ext cx="381000" cy="5334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F2C1DD8" id="Group 8" o:spid="_x0000_s1026" style="position:absolute;margin-left:-33pt;margin-top:16.1pt;width:154.5pt;height:108.75pt;z-index:252004352;mso-width-relative:margin;mso-height-relative:margin" coordsize="21069,151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">
                <v:shape id="Picture 6" o:spid="_x0000_s1027" type="#_x0000_t75" style="position:absolute;left:2921;top:2032;width:18148;height:1315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">
                  <v:imagedata r:id="rId88" o:title="" croptop="27337f" cropleft="24686f"/>
                  <v:path arrowok="t"/>
                </v:shape>
                <v:rect id="Rectangle 7" o:spid="_x0000_s1028" style="position:absolute;width:3810;height:53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D8P4MgA&#10;AADjAAAADwAAAGRycy9kb3ducmV2LnhtbERPT0vDMBS/C36H8AQv4tItrI66bKgg7OLBOWTHR/Ns&#10;wpqX0sS289MbQdjx/f6/9XbyrRiojy6whvmsAEFcB+O40XD4eL1fgYgJ2WAbmDScKcJ2c321xsqE&#10;kd9p2KdG5BCOFWqwKXWVlLG25DHOQkecua/Qe0z57BtpehxzuG/loihK6dFxbrDY0Yul+rT/9hre&#10;zkrthjt1Gg9ONe5HHp8/bdD69mZ6egSRaEoX8b97Z/L8pVqUD2pZzuHvpwyA3PwC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4Pw/gyAAAAOMAAAAPAAAAAAAAAAAAAAAAAJgCAABk&#10;cnMvZG93bnJldi54bWxQSwUGAAAAAAQABAD1AAAAjQMAAAAA&#10;" fillcolor="white [3212]" stroked="f" strokeweight="1pt"/>
              </v:group>
            </w:pict>
          </mc:Fallback>
        </mc:AlternateContent>
      </w:r>
    </w:p>
    <w:p w14:paraId="156D8CF0" w14:textId="56372EE5" w:rsidR="00AE5754" w:rsidRDefault="00AE5754" w:rsidP="00082644">
      <w:pPr>
        <w:rPr>
          <w:shd w:val="clear" w:color="auto" w:fill="FFFFFF"/>
        </w:rPr>
      </w:pPr>
      <w:r>
        <w:rPr>
          <w:shd w:val="clear" w:color="auto" w:fill="FFFFFF"/>
        </w:rPr>
        <w:t xml:space="preserve">After </w:t>
      </w:r>
      <w:r w:rsidR="00440E63">
        <w:rPr>
          <w:shd w:val="clear" w:color="auto" w:fill="FFFFFF"/>
        </w:rPr>
        <w:t xml:space="preserve">these 4 months we will do </w:t>
      </w:r>
      <w:r w:rsidR="005133AE">
        <w:rPr>
          <w:shd w:val="clear" w:color="auto" w:fill="FFFFFF"/>
        </w:rPr>
        <w:t xml:space="preserve">more </w:t>
      </w:r>
      <w:r w:rsidR="00F437B7">
        <w:rPr>
          <w:shd w:val="clear" w:color="auto" w:fill="FFFFFF"/>
        </w:rPr>
        <w:t xml:space="preserve">design </w:t>
      </w:r>
      <w:r w:rsidR="005133AE">
        <w:rPr>
          <w:shd w:val="clear" w:color="auto" w:fill="FFFFFF"/>
        </w:rPr>
        <w:t xml:space="preserve">work to </w:t>
      </w:r>
      <w:r w:rsidR="00F437B7">
        <w:rPr>
          <w:shd w:val="clear" w:color="auto" w:fill="FFFFFF"/>
        </w:rPr>
        <w:t xml:space="preserve">make sure </w:t>
      </w:r>
      <w:r w:rsidR="002A03DC">
        <w:rPr>
          <w:shd w:val="clear" w:color="auto" w:fill="FFFFFF"/>
        </w:rPr>
        <w:t xml:space="preserve">the </w:t>
      </w:r>
      <w:r w:rsidR="006A7002">
        <w:rPr>
          <w:shd w:val="clear" w:color="auto" w:fill="FFFFFF"/>
        </w:rPr>
        <w:t xml:space="preserve">things </w:t>
      </w:r>
      <w:r w:rsidR="002A03DC">
        <w:rPr>
          <w:shd w:val="clear" w:color="auto" w:fill="FFFFFF"/>
        </w:rPr>
        <w:t xml:space="preserve">we have </w:t>
      </w:r>
      <w:r w:rsidR="00DE2F26">
        <w:rPr>
          <w:shd w:val="clear" w:color="auto" w:fill="FFFFFF"/>
        </w:rPr>
        <w:t xml:space="preserve">recommended </w:t>
      </w:r>
      <w:r w:rsidR="00440E63">
        <w:rPr>
          <w:shd w:val="clear" w:color="auto" w:fill="FFFFFF"/>
        </w:rPr>
        <w:t>get done</w:t>
      </w:r>
      <w:r w:rsidR="006A7002">
        <w:rPr>
          <w:shd w:val="clear" w:color="auto" w:fill="FFFFFF"/>
        </w:rPr>
        <w:t xml:space="preserve">. </w:t>
      </w:r>
    </w:p>
    <w:p w14:paraId="73CA7F2A" w14:textId="77777777" w:rsidR="006A7002" w:rsidRDefault="006A7002" w:rsidP="00082644">
      <w:pPr>
        <w:rPr>
          <w:shd w:val="clear" w:color="auto" w:fill="FFFFFF"/>
        </w:rPr>
      </w:pPr>
    </w:p>
    <w:p w14:paraId="6E8D5292" w14:textId="758E9D59" w:rsidR="00E560C6" w:rsidRDefault="00E560C6" w:rsidP="00082644"/>
    <w:p w14:paraId="4AB8A482" w14:textId="0E95DA22" w:rsidR="00C80695" w:rsidRDefault="00C80695" w:rsidP="00082644">
      <w:pPr>
        <w:rPr>
          <w:shd w:val="clear" w:color="auto" w:fill="FFFFFF"/>
        </w:rPr>
      </w:pPr>
    </w:p>
    <w:p w14:paraId="0A002046" w14:textId="77777777" w:rsidR="00C80695" w:rsidRDefault="00C80695" w:rsidP="00082644">
      <w:pPr>
        <w:rPr>
          <w:shd w:val="clear" w:color="auto" w:fill="FFFFFF"/>
        </w:rPr>
      </w:pPr>
    </w:p>
    <w:p w14:paraId="2EB152CD" w14:textId="2B82793B" w:rsidR="00C80695" w:rsidRDefault="00C80695" w:rsidP="00082644">
      <w:pPr>
        <w:rPr>
          <w:shd w:val="clear" w:color="auto" w:fill="FFFFFF"/>
        </w:rPr>
      </w:pPr>
    </w:p>
    <w:p w14:paraId="3D3FBABC" w14:textId="44596452" w:rsidR="00C80695" w:rsidRDefault="00C80695" w:rsidP="00082644">
      <w:pPr>
        <w:rPr>
          <w:shd w:val="clear" w:color="auto" w:fill="FFFFFF"/>
        </w:rPr>
      </w:pPr>
    </w:p>
    <w:p w14:paraId="5FE1DD37" w14:textId="7B376823" w:rsidR="000551D7" w:rsidRDefault="00C80695" w:rsidP="00082644">
      <w:pPr>
        <w:rPr>
          <w:shd w:val="clear" w:color="auto" w:fill="FFFFFF"/>
        </w:rPr>
      </w:pPr>
      <w:r>
        <w:rPr>
          <w:b/>
          <w:bCs/>
          <w:noProof/>
          <w:lang w:val="en-NZ" w:eastAsia="en-NZ"/>
        </w:rPr>
        <w:lastRenderedPageBreak/>
        <w:drawing>
          <wp:anchor distT="0" distB="0" distL="114300" distR="114300" simplePos="0" relativeHeight="252001280" behindDoc="0" locked="0" layoutInCell="1" allowOverlap="1" wp14:anchorId="0E6690B2" wp14:editId="65CD1C81">
            <wp:simplePos x="0" y="0"/>
            <wp:positionH relativeFrom="margin">
              <wp:posOffset>-123825</wp:posOffset>
            </wp:positionH>
            <wp:positionV relativeFrom="paragraph">
              <wp:posOffset>-208915</wp:posOffset>
            </wp:positionV>
            <wp:extent cx="1841500" cy="992566"/>
            <wp:effectExtent l="0" t="0" r="0" b="0"/>
            <wp:wrapNone/>
            <wp:docPr id="75855737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557375" name="Picture 758557375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1500" cy="992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7D05">
        <w:rPr>
          <w:shd w:val="clear" w:color="auto" w:fill="FFFFFF"/>
        </w:rPr>
        <w:t>Our way of working will be guided by</w:t>
      </w:r>
      <w:r w:rsidR="00082644">
        <w:rPr>
          <w:shd w:val="clear" w:color="auto" w:fill="FFFFFF"/>
        </w:rPr>
        <w:t>:</w:t>
      </w:r>
    </w:p>
    <w:p w14:paraId="35A42377" w14:textId="4D697510" w:rsidR="00487D05" w:rsidRDefault="0013645A" w:rsidP="00082644">
      <w:pPr>
        <w:pStyle w:val="Listtoplevel"/>
        <w:rPr>
          <w:shd w:val="clear" w:color="auto" w:fill="FFFFFF"/>
        </w:rPr>
      </w:pPr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2000256" behindDoc="0" locked="0" layoutInCell="1" allowOverlap="1" wp14:anchorId="21A016FF" wp14:editId="3CF582F4">
            <wp:simplePos x="0" y="0"/>
            <wp:positionH relativeFrom="margin">
              <wp:posOffset>-456565</wp:posOffset>
            </wp:positionH>
            <wp:positionV relativeFrom="paragraph">
              <wp:posOffset>573405</wp:posOffset>
            </wp:positionV>
            <wp:extent cx="2413000" cy="1705354"/>
            <wp:effectExtent l="0" t="0" r="0" b="0"/>
            <wp:wrapNone/>
            <wp:docPr id="2138902704" name="Picture 2138902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301842" name="Picture 1144301842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3000" cy="17053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3FFD">
        <w:rPr>
          <w:shd w:val="clear" w:color="auto" w:fill="FFFFFF"/>
        </w:rPr>
        <w:t xml:space="preserve">what is </w:t>
      </w:r>
      <w:r w:rsidR="00773FFD" w:rsidRPr="000551D7">
        <w:rPr>
          <w:b/>
          <w:bCs/>
          <w:shd w:val="clear" w:color="auto" w:fill="FFFFFF"/>
        </w:rPr>
        <w:t>tika</w:t>
      </w:r>
      <w:r w:rsidR="00773FFD">
        <w:rPr>
          <w:shd w:val="clear" w:color="auto" w:fill="FFFFFF"/>
        </w:rPr>
        <w:t xml:space="preserve"> </w:t>
      </w:r>
      <w:r w:rsidR="00DE2F26">
        <w:rPr>
          <w:shd w:val="clear" w:color="auto" w:fill="FFFFFF"/>
        </w:rPr>
        <w:t>from</w:t>
      </w:r>
      <w:r w:rsidR="00773FFD">
        <w:rPr>
          <w:shd w:val="clear" w:color="auto" w:fill="FFFFFF"/>
        </w:rPr>
        <w:t xml:space="preserve"> a Māori </w:t>
      </w:r>
      <w:r w:rsidR="00487D05">
        <w:rPr>
          <w:shd w:val="clear" w:color="auto" w:fill="FFFFFF"/>
        </w:rPr>
        <w:t>way of thinking</w:t>
      </w:r>
    </w:p>
    <w:p w14:paraId="08E8358A" w14:textId="72BF728C" w:rsidR="00C80695" w:rsidRPr="00C80695" w:rsidRDefault="000551D7" w:rsidP="00C80695">
      <w:pPr>
        <w:pStyle w:val="Listtoplevel"/>
        <w:rPr>
          <w:shd w:val="clear" w:color="auto" w:fill="FFFFFF"/>
        </w:rPr>
      </w:pPr>
      <w:r>
        <w:rPr>
          <w:shd w:val="clear" w:color="auto" w:fill="FFFFFF"/>
        </w:rPr>
        <w:t xml:space="preserve">the </w:t>
      </w:r>
      <w:r w:rsidRPr="00593D5C">
        <w:rPr>
          <w:b/>
          <w:bCs/>
          <w:shd w:val="clear" w:color="auto" w:fill="FFFFFF"/>
        </w:rPr>
        <w:t>principles</w:t>
      </w:r>
      <w:r>
        <w:rPr>
          <w:shd w:val="clear" w:color="auto" w:fill="FFFFFF"/>
        </w:rPr>
        <w:t xml:space="preserve"> of </w:t>
      </w:r>
      <w:r w:rsidR="00773FFD" w:rsidRPr="00FF3D82">
        <w:rPr>
          <w:b/>
          <w:bCs/>
          <w:shd w:val="clear" w:color="auto" w:fill="FFFFFF"/>
        </w:rPr>
        <w:t>Te Tiriti</w:t>
      </w:r>
      <w:r w:rsidRPr="00FF3D82">
        <w:rPr>
          <w:b/>
          <w:bCs/>
          <w:shd w:val="clear" w:color="auto" w:fill="FFFFFF"/>
        </w:rPr>
        <w:t xml:space="preserve"> o Waitangi</w:t>
      </w:r>
      <w:r w:rsidR="00E23B04">
        <w:rPr>
          <w:b/>
          <w:bCs/>
          <w:shd w:val="clear" w:color="auto" w:fill="FFFFFF"/>
        </w:rPr>
        <w:t xml:space="preserve"> / Treaty of Waitang</w:t>
      </w:r>
      <w:r w:rsidR="000406B8">
        <w:rPr>
          <w:b/>
          <w:bCs/>
          <w:shd w:val="clear" w:color="auto" w:fill="FFFFFF"/>
        </w:rPr>
        <w:t>i</w:t>
      </w:r>
      <w:r w:rsidR="00CA70CE">
        <w:rPr>
          <w:shd w:val="clear" w:color="auto" w:fill="FFFFFF"/>
        </w:rPr>
        <w:t>.</w:t>
      </w:r>
      <w:r w:rsidR="00C80695">
        <w:rPr>
          <w:shd w:val="clear" w:color="auto" w:fill="FFFFFF"/>
        </w:rPr>
        <w:br/>
      </w:r>
      <w:r w:rsidR="00C80695">
        <w:rPr>
          <w:shd w:val="clear" w:color="auto" w:fill="FFFFFF"/>
        </w:rPr>
        <w:br/>
      </w:r>
    </w:p>
    <w:p w14:paraId="7B98FC5A" w14:textId="59EFD21D" w:rsidR="000551D7" w:rsidRPr="00DE2F26" w:rsidRDefault="0013645A" w:rsidP="00DE2F26"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2015616" behindDoc="1" locked="0" layoutInCell="1" allowOverlap="1" wp14:anchorId="19E26F27" wp14:editId="544DB0C0">
                <wp:simplePos x="0" y="0"/>
                <wp:positionH relativeFrom="column">
                  <wp:posOffset>2209800</wp:posOffset>
                </wp:positionH>
                <wp:positionV relativeFrom="paragraph">
                  <wp:posOffset>-76200</wp:posOffset>
                </wp:positionV>
                <wp:extent cx="3611880" cy="736600"/>
                <wp:effectExtent l="0" t="0" r="7620" b="6350"/>
                <wp:wrapNone/>
                <wp:docPr id="66387329" name="Rectangle 663873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736600"/>
                        </a:xfrm>
                        <a:prstGeom prst="rect">
                          <a:avLst/>
                        </a:prstGeom>
                        <a:solidFill>
                          <a:srgbClr val="D6EBC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7336DB" id="Rectangle 66387329" o:spid="_x0000_s1026" style="position:absolute;margin-left:174pt;margin-top:-6pt;width:284.4pt;height:58pt;z-index:-25130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" fillcolor="#d6ebcb" stroked="f" strokeweight="1pt"/>
            </w:pict>
          </mc:Fallback>
        </mc:AlternateContent>
      </w:r>
      <w:r w:rsidR="00764B50">
        <w:rPr>
          <w:b/>
          <w:bCs/>
          <w:noProof/>
          <w:lang w:val="en-NZ" w:eastAsia="en-NZ"/>
        </w:rPr>
        <w:drawing>
          <wp:anchor distT="0" distB="0" distL="114300" distR="114300" simplePos="0" relativeHeight="251998208" behindDoc="0" locked="0" layoutInCell="1" allowOverlap="1" wp14:anchorId="6F0454FA" wp14:editId="4535C5EC">
            <wp:simplePos x="0" y="0"/>
            <wp:positionH relativeFrom="margin">
              <wp:align>left</wp:align>
            </wp:positionH>
            <wp:positionV relativeFrom="paragraph">
              <wp:posOffset>-463550</wp:posOffset>
            </wp:positionV>
            <wp:extent cx="1485900" cy="1485900"/>
            <wp:effectExtent l="0" t="0" r="0" b="0"/>
            <wp:wrapNone/>
            <wp:docPr id="5466688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668833" name="Picture 546668833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090C" w:rsidRPr="00DE2F26">
        <w:rPr>
          <w:b/>
          <w:bCs/>
        </w:rPr>
        <w:t xml:space="preserve">Tika </w:t>
      </w:r>
      <w:r w:rsidR="00A2090C" w:rsidRPr="00DE2F26">
        <w:t>means something that is</w:t>
      </w:r>
      <w:r w:rsidR="00C632AE" w:rsidRPr="00DE2F26">
        <w:t xml:space="preserve"> </w:t>
      </w:r>
      <w:r w:rsidR="00A2090C" w:rsidRPr="00DE2F26">
        <w:t>tru</w:t>
      </w:r>
      <w:r w:rsidR="00C632AE" w:rsidRPr="00DE2F26">
        <w:t xml:space="preserve">e / </w:t>
      </w:r>
      <w:r w:rsidR="00A2090C" w:rsidRPr="00DE2F26">
        <w:t>right</w:t>
      </w:r>
      <w:r w:rsidR="00C632AE" w:rsidRPr="00DE2F26">
        <w:t>.</w:t>
      </w:r>
      <w:r w:rsidR="000551D7" w:rsidRPr="00DE2F26">
        <w:t xml:space="preserve"> </w:t>
      </w:r>
    </w:p>
    <w:p w14:paraId="56D2897F" w14:textId="0A1A3D4D" w:rsidR="00102E68" w:rsidRDefault="00102E68" w:rsidP="00102E68"/>
    <w:p w14:paraId="65F1B4FC" w14:textId="0AA1C2CD" w:rsidR="00102E68" w:rsidRDefault="0013645A" w:rsidP="00102E68"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2017664" behindDoc="1" locked="0" layoutInCell="1" allowOverlap="1" wp14:anchorId="54776D7F" wp14:editId="06C217E1">
                <wp:simplePos x="0" y="0"/>
                <wp:positionH relativeFrom="column">
                  <wp:posOffset>2209800</wp:posOffset>
                </wp:positionH>
                <wp:positionV relativeFrom="paragraph">
                  <wp:posOffset>281940</wp:posOffset>
                </wp:positionV>
                <wp:extent cx="3611880" cy="698500"/>
                <wp:effectExtent l="0" t="0" r="7620" b="6350"/>
                <wp:wrapNone/>
                <wp:docPr id="767176174" name="Rectangle 767176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698500"/>
                        </a:xfrm>
                        <a:prstGeom prst="rect">
                          <a:avLst/>
                        </a:prstGeom>
                        <a:solidFill>
                          <a:srgbClr val="D6EBC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D05188" id="Rectangle 767176174" o:spid="_x0000_s1026" style="position:absolute;margin-left:174pt;margin-top:22.2pt;width:284.4pt;height:55pt;z-index:-25129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" fillcolor="#d6ebcb" stroked="f" strokeweight="1pt"/>
            </w:pict>
          </mc:Fallback>
        </mc:AlternateContent>
      </w:r>
      <w:r w:rsidR="00DE2F26">
        <w:rPr>
          <w:noProof/>
          <w:lang w:val="en-NZ" w:eastAsia="en-NZ"/>
        </w:rPr>
        <w:drawing>
          <wp:anchor distT="0" distB="0" distL="114300" distR="114300" simplePos="0" relativeHeight="251987968" behindDoc="0" locked="0" layoutInCell="1" allowOverlap="1" wp14:anchorId="5F256466" wp14:editId="546AD97D">
            <wp:simplePos x="0" y="0"/>
            <wp:positionH relativeFrom="margin">
              <wp:posOffset>0</wp:posOffset>
            </wp:positionH>
            <wp:positionV relativeFrom="paragraph">
              <wp:posOffset>92710</wp:posOffset>
            </wp:positionV>
            <wp:extent cx="1344246" cy="1344246"/>
            <wp:effectExtent l="0" t="0" r="0" b="2540"/>
            <wp:wrapNone/>
            <wp:docPr id="1398" name="Picture 1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" name="Picture 1398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4246" cy="13442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B91E50" w14:textId="53859171" w:rsidR="00102E68" w:rsidRDefault="00102E68" w:rsidP="00102E68">
      <w:r w:rsidRPr="002F04DA">
        <w:rPr>
          <w:b/>
          <w:bCs/>
        </w:rPr>
        <w:t>Principles</w:t>
      </w:r>
      <w:r>
        <w:t xml:space="preserve"> are like rules that tell people how to act / behave. </w:t>
      </w:r>
    </w:p>
    <w:p w14:paraId="4CCC92B7" w14:textId="1A676039" w:rsidR="00102E68" w:rsidRDefault="00102E68" w:rsidP="00102E68"/>
    <w:p w14:paraId="75BA488C" w14:textId="462987B9" w:rsidR="00593D5C" w:rsidRDefault="00C80695" w:rsidP="00593D5C"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2019712" behindDoc="1" locked="0" layoutInCell="1" allowOverlap="1" wp14:anchorId="2187290C" wp14:editId="21979921">
                <wp:simplePos x="0" y="0"/>
                <wp:positionH relativeFrom="column">
                  <wp:posOffset>2216150</wp:posOffset>
                </wp:positionH>
                <wp:positionV relativeFrom="paragraph">
                  <wp:posOffset>260985</wp:posOffset>
                </wp:positionV>
                <wp:extent cx="3611880" cy="1122219"/>
                <wp:effectExtent l="0" t="0" r="7620" b="1905"/>
                <wp:wrapNone/>
                <wp:docPr id="911180728" name="Rectangle 9111807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122219"/>
                        </a:xfrm>
                        <a:prstGeom prst="rect">
                          <a:avLst/>
                        </a:prstGeom>
                        <a:solidFill>
                          <a:srgbClr val="D6EBC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589F11" id="Rectangle 911180728" o:spid="_x0000_s1026" style="position:absolute;margin-left:174.5pt;margin-top:20.55pt;width:284.4pt;height:88.35pt;z-index:-25129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" fillcolor="#d6ebcb" stroked="f" strokeweight="1pt"/>
            </w:pict>
          </mc:Fallback>
        </mc:AlternateContent>
      </w:r>
      <w:r w:rsidR="00DE2F26">
        <w:rPr>
          <w:b/>
          <w:bCs/>
          <w:noProof/>
          <w:lang w:val="en-NZ" w:eastAsia="en-NZ"/>
        </w:rPr>
        <w:drawing>
          <wp:anchor distT="0" distB="0" distL="114300" distR="114300" simplePos="0" relativeHeight="251996160" behindDoc="0" locked="0" layoutInCell="1" allowOverlap="1" wp14:anchorId="5A042467" wp14:editId="7BED0363">
            <wp:simplePos x="0" y="0"/>
            <wp:positionH relativeFrom="margin">
              <wp:posOffset>-546100</wp:posOffset>
            </wp:positionH>
            <wp:positionV relativeFrom="paragraph">
              <wp:posOffset>189865</wp:posOffset>
            </wp:positionV>
            <wp:extent cx="2413000" cy="1705354"/>
            <wp:effectExtent l="0" t="0" r="0" b="0"/>
            <wp:wrapNone/>
            <wp:docPr id="114430184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301842" name="Picture 1144301842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3000" cy="17053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7E167A" w14:textId="21BF340F" w:rsidR="00593D5C" w:rsidRDefault="00593D5C" w:rsidP="00593D5C">
      <w:r w:rsidRPr="00890107">
        <w:rPr>
          <w:b/>
          <w:bCs/>
        </w:rPr>
        <w:t>Te Tiriti o Waitangi / Treaty of</w:t>
      </w:r>
      <w:r w:rsidRPr="00890107">
        <w:rPr>
          <w:b/>
          <w:bCs/>
        </w:rPr>
        <w:br/>
        <w:t>Waitangi</w:t>
      </w:r>
      <w:r w:rsidRPr="003028ED">
        <w:t xml:space="preserve"> is a legal document that</w:t>
      </w:r>
      <w:r w:rsidRPr="003028ED">
        <w:br/>
        <w:t>was signed in 1840.</w:t>
      </w:r>
    </w:p>
    <w:p w14:paraId="297E46AD" w14:textId="37DD8C32" w:rsidR="00593D5C" w:rsidRDefault="00593D5C" w:rsidP="00DE2F26"/>
    <w:p w14:paraId="7B595C3F" w14:textId="5BC59913" w:rsidR="00DE2F26" w:rsidRDefault="00DE2F26" w:rsidP="00DE2F26"/>
    <w:p w14:paraId="527A2B0E" w14:textId="097D805D" w:rsidR="00C80695" w:rsidRDefault="00C80695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6C6A32BC" w14:textId="0BFBF04C" w:rsidR="00593D5C" w:rsidRDefault="00E23B04" w:rsidP="0021334A">
      <w:pPr>
        <w:ind w:right="95"/>
      </w:pPr>
      <w:r w:rsidRPr="00E23B04">
        <w:rPr>
          <w:b/>
          <w:noProof/>
          <w:lang w:val="en-NZ" w:eastAsia="en-NZ"/>
        </w:rPr>
        <w:lastRenderedPageBreak/>
        <w:drawing>
          <wp:anchor distT="0" distB="0" distL="114300" distR="114300" simplePos="0" relativeHeight="251985920" behindDoc="0" locked="0" layoutInCell="1" allowOverlap="1" wp14:anchorId="1FE642CB" wp14:editId="588DADCE">
            <wp:simplePos x="0" y="0"/>
            <wp:positionH relativeFrom="margin">
              <wp:posOffset>-9525</wp:posOffset>
            </wp:positionH>
            <wp:positionV relativeFrom="paragraph">
              <wp:posOffset>-19050</wp:posOffset>
            </wp:positionV>
            <wp:extent cx="1455163" cy="962025"/>
            <wp:effectExtent l="0" t="0" r="0" b="0"/>
            <wp:wrapNone/>
            <wp:docPr id="55972298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722987" name="Picture 559722987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5163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0695" w:rsidRPr="00E23B04">
        <w:rPr>
          <w:rFonts w:asciiTheme="minorHAnsi" w:hAnsiTheme="minorHAnsi"/>
          <w:b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2051456" behindDoc="1" locked="0" layoutInCell="1" allowOverlap="1" wp14:anchorId="6CA07E1D" wp14:editId="4FDA433B">
                <wp:simplePos x="0" y="0"/>
                <wp:positionH relativeFrom="column">
                  <wp:posOffset>2162175</wp:posOffset>
                </wp:positionH>
                <wp:positionV relativeFrom="paragraph">
                  <wp:posOffset>-123825</wp:posOffset>
                </wp:positionV>
                <wp:extent cx="3611880" cy="2924175"/>
                <wp:effectExtent l="0" t="0" r="7620" b="9525"/>
                <wp:wrapNone/>
                <wp:docPr id="1705140334" name="Rectangle 1705140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2924175"/>
                        </a:xfrm>
                        <a:prstGeom prst="rect">
                          <a:avLst/>
                        </a:prstGeom>
                        <a:solidFill>
                          <a:srgbClr val="D6EBC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7FF133" id="Rectangle 1705140334" o:spid="_x0000_s1026" style="position:absolute;margin-left:170.25pt;margin-top:-9.75pt;width:284.4pt;height:230.25pt;z-index:-25126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" fillcolor="#d6ebcb" stroked="f" strokeweight="1pt"/>
            </w:pict>
          </mc:Fallback>
        </mc:AlternateContent>
      </w:r>
      <w:r w:rsidR="00C80695" w:rsidRPr="00E23B04">
        <w:rPr>
          <w:b/>
          <w:noProof/>
        </w:rPr>
        <w:t>Te Tiriti o Waitangi</w:t>
      </w:r>
      <w:r>
        <w:rPr>
          <w:noProof/>
        </w:rPr>
        <w:t xml:space="preserve"> </w:t>
      </w:r>
      <w:r w:rsidRPr="00E23B04">
        <w:rPr>
          <w:b/>
          <w:noProof/>
        </w:rPr>
        <w:t>/ Treaty of Waitangi</w:t>
      </w:r>
      <w:r w:rsidR="00C80695">
        <w:rPr>
          <w:noProof/>
        </w:rPr>
        <w:t xml:space="preserve"> is</w:t>
      </w:r>
      <w:r w:rsidR="00593D5C" w:rsidRPr="003028ED">
        <w:t xml:space="preserve"> about Māori</w:t>
      </w:r>
      <w:r w:rsidR="00C80695">
        <w:t xml:space="preserve"> </w:t>
      </w:r>
      <w:r w:rsidR="00593D5C" w:rsidRPr="003028ED">
        <w:t>and the New Zealand Government:</w:t>
      </w:r>
    </w:p>
    <w:p w14:paraId="412958F9" w14:textId="12E66F6D" w:rsidR="00593D5C" w:rsidRDefault="00593D5C" w:rsidP="00593D5C">
      <w:pPr>
        <w:pStyle w:val="Listtoplevel"/>
        <w:ind w:left="4167"/>
      </w:pPr>
      <w:r>
        <w:rPr>
          <w:noProof/>
          <w:lang w:val="en-NZ" w:eastAsia="en-NZ"/>
        </w:rPr>
        <w:drawing>
          <wp:anchor distT="0" distB="0" distL="114300" distR="114300" simplePos="0" relativeHeight="251984896" behindDoc="0" locked="0" layoutInCell="1" allowOverlap="1" wp14:anchorId="2C55A96B" wp14:editId="6334D38F">
            <wp:simplePos x="0" y="0"/>
            <wp:positionH relativeFrom="margin">
              <wp:posOffset>-76200</wp:posOffset>
            </wp:positionH>
            <wp:positionV relativeFrom="paragraph">
              <wp:posOffset>186690</wp:posOffset>
            </wp:positionV>
            <wp:extent cx="1593409" cy="1242695"/>
            <wp:effectExtent l="0" t="0" r="6985" b="0"/>
            <wp:wrapNone/>
            <wp:docPr id="52" name="Picture 52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icture containing text, linedrawing&#10;&#10;Description automatically generated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409" cy="1242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28ED">
        <w:t>making decisions together</w:t>
      </w:r>
    </w:p>
    <w:p w14:paraId="6A4719E7" w14:textId="549B4AD2" w:rsidR="00593D5C" w:rsidRDefault="00593D5C" w:rsidP="00593D5C">
      <w:pPr>
        <w:pStyle w:val="Listtoplevel"/>
        <w:ind w:left="4167"/>
      </w:pPr>
      <w:r w:rsidRPr="003028ED">
        <w:t>protecting things that are</w:t>
      </w:r>
      <w:r w:rsidRPr="003028ED">
        <w:br/>
        <w:t>important to Māori</w:t>
      </w:r>
      <w:r>
        <w:t>.</w:t>
      </w:r>
    </w:p>
    <w:p w14:paraId="44B99DC4" w14:textId="5B308F9A" w:rsidR="00593D5C" w:rsidRDefault="00593D5C" w:rsidP="00593D5C"/>
    <w:p w14:paraId="4AEB3FB8" w14:textId="37949E26" w:rsidR="00C632AE" w:rsidRPr="00C632AE" w:rsidRDefault="00DE2F26" w:rsidP="00C632AE">
      <w:pPr>
        <w:rPr>
          <w:shd w:val="clear" w:color="auto" w:fill="FFFFFF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97184" behindDoc="0" locked="0" layoutInCell="1" allowOverlap="1" wp14:anchorId="706D4564" wp14:editId="36E68980">
            <wp:simplePos x="0" y="0"/>
            <wp:positionH relativeFrom="margin">
              <wp:posOffset>-76200</wp:posOffset>
            </wp:positionH>
            <wp:positionV relativeFrom="paragraph">
              <wp:posOffset>133350</wp:posOffset>
            </wp:positionV>
            <wp:extent cx="1643865" cy="1219200"/>
            <wp:effectExtent l="0" t="0" r="0" b="0"/>
            <wp:wrapNone/>
            <wp:docPr id="21032387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238727" name="Picture 2103238727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386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52CCA8" w14:textId="757050B1" w:rsidR="00C80695" w:rsidRDefault="00C632AE" w:rsidP="00DE2F26">
      <w:pPr>
        <w:rPr>
          <w:shd w:val="clear" w:color="auto" w:fill="FFFFFF"/>
        </w:rPr>
      </w:pPr>
      <w:r>
        <w:rPr>
          <w:shd w:val="clear" w:color="auto" w:fill="FFFFFF"/>
        </w:rPr>
        <w:t xml:space="preserve">By </w:t>
      </w:r>
      <w:r w:rsidR="00B43A1C">
        <w:rPr>
          <w:shd w:val="clear" w:color="auto" w:fill="FFFFFF"/>
        </w:rPr>
        <w:t xml:space="preserve">working </w:t>
      </w:r>
      <w:r w:rsidR="00295061">
        <w:rPr>
          <w:shd w:val="clear" w:color="auto" w:fill="FFFFFF"/>
        </w:rPr>
        <w:t xml:space="preserve">together </w:t>
      </w:r>
      <w:r w:rsidR="00440E63">
        <w:rPr>
          <w:shd w:val="clear" w:color="auto" w:fill="FFFFFF"/>
        </w:rPr>
        <w:t>like this</w:t>
      </w:r>
      <w:r w:rsidR="0013645A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we will </w:t>
      </w:r>
      <w:r w:rsidR="00057C5B">
        <w:rPr>
          <w:shd w:val="clear" w:color="auto" w:fill="FFFFFF"/>
        </w:rPr>
        <w:t>make sure that</w:t>
      </w:r>
      <w:r w:rsidR="002C38D9">
        <w:rPr>
          <w:shd w:val="clear" w:color="auto" w:fill="FFFFFF"/>
        </w:rPr>
        <w:t xml:space="preserve"> </w:t>
      </w:r>
      <w:r w:rsidR="00FF3D82">
        <w:rPr>
          <w:shd w:val="clear" w:color="auto" w:fill="FFFFFF"/>
        </w:rPr>
        <w:t>what the redress system</w:t>
      </w:r>
      <w:r w:rsidR="002C38D9">
        <w:rPr>
          <w:shd w:val="clear" w:color="auto" w:fill="FFFFFF"/>
        </w:rPr>
        <w:t xml:space="preserve"> </w:t>
      </w:r>
      <w:r w:rsidR="00FF3D82">
        <w:rPr>
          <w:shd w:val="clear" w:color="auto" w:fill="FFFFFF"/>
        </w:rPr>
        <w:t xml:space="preserve">does </w:t>
      </w:r>
      <w:r w:rsidR="002C38D9">
        <w:rPr>
          <w:shd w:val="clear" w:color="auto" w:fill="FFFFFF"/>
        </w:rPr>
        <w:t xml:space="preserve">is also tika. </w:t>
      </w:r>
      <w:bookmarkStart w:id="0" w:name="_Hlk53559738"/>
    </w:p>
    <w:p w14:paraId="6E4FCE9B" w14:textId="22AF4792" w:rsidR="00FF3D82" w:rsidRPr="00DE2F26" w:rsidRDefault="00C80695" w:rsidP="00C80695">
      <w:pPr>
        <w:spacing w:line="240" w:lineRule="auto"/>
        <w:ind w:left="0"/>
        <w:rPr>
          <w:shd w:val="clear" w:color="auto" w:fill="FFFFFF"/>
        </w:rPr>
      </w:pPr>
      <w:r>
        <w:rPr>
          <w:shd w:val="clear" w:color="auto" w:fill="FFFFFF"/>
        </w:rPr>
        <w:br w:type="page"/>
      </w:r>
      <w:bookmarkStart w:id="1" w:name="_GoBack"/>
      <w:bookmarkEnd w:id="1"/>
    </w:p>
    <w:p w14:paraId="4F15254C" w14:textId="6F433B9C" w:rsidR="00DF68C0" w:rsidRDefault="00DF68C0" w:rsidP="00DF68C0">
      <w:pPr>
        <w:pStyle w:val="Heading1"/>
      </w:pPr>
      <w:r>
        <w:lastRenderedPageBreak/>
        <w:t>Where to find more information</w:t>
      </w:r>
    </w:p>
    <w:p w14:paraId="31C1C67B" w14:textId="77777777" w:rsidR="00DF68C0" w:rsidRDefault="00DF68C0" w:rsidP="00DF68C0">
      <w:pPr>
        <w:rPr>
          <w:rFonts w:cs="Arial"/>
          <w:szCs w:val="32"/>
        </w:rPr>
      </w:pPr>
    </w:p>
    <w:p w14:paraId="71E819E6" w14:textId="77777777" w:rsidR="00DF68C0" w:rsidRDefault="00DF68C0" w:rsidP="00DF68C0">
      <w:pPr>
        <w:rPr>
          <w:rFonts w:cs="Arial"/>
          <w:szCs w:val="32"/>
        </w:rPr>
      </w:pPr>
    </w:p>
    <w:p w14:paraId="54264A8F" w14:textId="2F272C39" w:rsidR="00DF68C0" w:rsidRPr="00BC02F3" w:rsidRDefault="00DF68C0" w:rsidP="00E23B04">
      <w:pPr>
        <w:ind w:right="-188"/>
      </w:pPr>
      <w:r w:rsidRPr="00BC02F3">
        <w:rPr>
          <w:noProof/>
          <w:lang w:val="en-NZ" w:eastAsia="en-NZ"/>
        </w:rPr>
        <w:drawing>
          <wp:anchor distT="0" distB="0" distL="114300" distR="114300" simplePos="0" relativeHeight="251807744" behindDoc="0" locked="0" layoutInCell="1" allowOverlap="1" wp14:anchorId="405C9384" wp14:editId="1ABA8D41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1350645" cy="1350645"/>
            <wp:effectExtent l="0" t="0" r="1905" b="1905"/>
            <wp:wrapThrough wrapText="bothSides">
              <wp:wrapPolygon edited="0">
                <wp:start x="0" y="305"/>
                <wp:lineTo x="0" y="16451"/>
                <wp:lineTo x="3351" y="21326"/>
                <wp:lineTo x="17365" y="21326"/>
                <wp:lineTo x="21326" y="16147"/>
                <wp:lineTo x="21326" y="305"/>
                <wp:lineTo x="0" y="305"/>
              </wp:wrapPolygon>
            </wp:wrapThrough>
            <wp:docPr id="247" name="Picture 2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9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645" cy="1350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02F3" w:rsidRPr="00BC02F3">
        <w:t>You</w:t>
      </w:r>
      <w:r w:rsidRPr="00BC02F3">
        <w:t xml:space="preserve"> </w:t>
      </w:r>
      <w:r w:rsidR="00BC02F3">
        <w:t xml:space="preserve">can </w:t>
      </w:r>
      <w:r w:rsidRPr="00BC02F3">
        <w:t xml:space="preserve">contact </w:t>
      </w:r>
      <w:r w:rsidR="00BC02F3">
        <w:t xml:space="preserve">the </w:t>
      </w:r>
      <w:r w:rsidRPr="00BC02F3">
        <w:t>C</w:t>
      </w:r>
      <w:r w:rsidR="00E23B04">
        <w:t xml:space="preserve">rown Response Unit </w:t>
      </w:r>
      <w:r w:rsidRPr="00BC02F3">
        <w:t>about the new redress system</w:t>
      </w:r>
      <w:r w:rsidR="00BC02F3">
        <w:t>:</w:t>
      </w:r>
    </w:p>
    <w:p w14:paraId="5C073A6C" w14:textId="31E444D7" w:rsidR="00DF68C0" w:rsidRDefault="00BC02F3" w:rsidP="00903F84">
      <w:pPr>
        <w:pStyle w:val="Listtoplevel"/>
      </w:pPr>
      <w:r>
        <w:t>by email at</w:t>
      </w:r>
      <w:r w:rsidR="00DF68C0">
        <w:t>:</w:t>
      </w:r>
    </w:p>
    <w:p w14:paraId="1C591F59" w14:textId="77777777" w:rsidR="00DF68C0" w:rsidRDefault="00DF68C0" w:rsidP="00DF68C0">
      <w:pPr>
        <w:rPr>
          <w:rFonts w:cs="Arial"/>
          <w:szCs w:val="32"/>
        </w:rPr>
      </w:pPr>
    </w:p>
    <w:p w14:paraId="71B87687" w14:textId="55942E3A" w:rsidR="00DF68C0" w:rsidRPr="00BC02F3" w:rsidRDefault="00DF68C0" w:rsidP="00BC02F3">
      <w:pPr>
        <w:ind w:left="2835"/>
        <w:rPr>
          <w:rFonts w:cs="Arial"/>
          <w:b/>
          <w:szCs w:val="32"/>
        </w:rPr>
      </w:pPr>
      <w:r>
        <w:rPr>
          <w:rFonts w:cs="Arial"/>
          <w:b/>
          <w:szCs w:val="32"/>
        </w:rPr>
        <w:t>contact@abuseinquiryresponse.govt.nz</w:t>
      </w:r>
    </w:p>
    <w:p w14:paraId="4CA8023E" w14:textId="359A4DAF" w:rsidR="00DF68C0" w:rsidRPr="00BC02F3" w:rsidRDefault="00BC02F3" w:rsidP="00903F84">
      <w:pPr>
        <w:pStyle w:val="ListParagraph"/>
      </w:pPr>
      <w:r>
        <w:rPr>
          <w:rFonts w:asciiTheme="minorHAnsi" w:hAnsiTheme="minorHAnsi"/>
          <w:noProof/>
          <w:sz w:val="22"/>
          <w:lang w:val="en-NZ" w:eastAsia="en-NZ"/>
        </w:rPr>
        <w:drawing>
          <wp:anchor distT="0" distB="0" distL="114300" distR="114300" simplePos="0" relativeHeight="251806720" behindDoc="0" locked="0" layoutInCell="1" allowOverlap="1" wp14:anchorId="3A940233" wp14:editId="7A11DF90">
            <wp:simplePos x="0" y="0"/>
            <wp:positionH relativeFrom="margin">
              <wp:posOffset>9874</wp:posOffset>
            </wp:positionH>
            <wp:positionV relativeFrom="paragraph">
              <wp:posOffset>153035</wp:posOffset>
            </wp:positionV>
            <wp:extent cx="1267460" cy="1267460"/>
            <wp:effectExtent l="0" t="0" r="8890" b="8890"/>
            <wp:wrapThrough wrapText="bothSides">
              <wp:wrapPolygon edited="0">
                <wp:start x="2922" y="0"/>
                <wp:lineTo x="0" y="649"/>
                <wp:lineTo x="0" y="20128"/>
                <wp:lineTo x="325" y="21102"/>
                <wp:lineTo x="12012" y="21427"/>
                <wp:lineTo x="14285" y="21427"/>
                <wp:lineTo x="16232" y="21427"/>
                <wp:lineTo x="21102" y="21102"/>
                <wp:lineTo x="21427" y="19479"/>
                <wp:lineTo x="21427" y="649"/>
                <wp:lineTo x="19804" y="325"/>
                <wp:lineTo x="4870" y="0"/>
                <wp:lineTo x="2922" y="0"/>
              </wp:wrapPolygon>
            </wp:wrapThrough>
            <wp:docPr id="246" name="Picture 246" descr="A close-up of a tele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 descr="A close-up of a telepho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460" cy="1267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C02F3">
        <w:t>by p</w:t>
      </w:r>
      <w:r w:rsidR="00DF68C0" w:rsidRPr="00BC02F3">
        <w:t>hone</w:t>
      </w:r>
      <w:r w:rsidRPr="00BC02F3">
        <w:t xml:space="preserve"> on</w:t>
      </w:r>
      <w:r w:rsidR="00DF68C0" w:rsidRPr="00BC02F3">
        <w:t>:</w:t>
      </w:r>
      <w:r w:rsidR="000406B8">
        <w:t xml:space="preserve"> </w:t>
      </w:r>
    </w:p>
    <w:p w14:paraId="646AEACC" w14:textId="77777777" w:rsidR="00DF68C0" w:rsidRDefault="00DF68C0" w:rsidP="00DF68C0">
      <w:pPr>
        <w:rPr>
          <w:rFonts w:cs="Arial"/>
          <w:szCs w:val="32"/>
        </w:rPr>
      </w:pPr>
    </w:p>
    <w:p w14:paraId="74BE91FC" w14:textId="77777777" w:rsidR="00DF68C0" w:rsidRDefault="00DF68C0" w:rsidP="00E23B04">
      <w:pPr>
        <w:ind w:left="4253"/>
        <w:rPr>
          <w:rFonts w:cs="Arial"/>
          <w:b/>
          <w:szCs w:val="32"/>
        </w:rPr>
      </w:pPr>
      <w:r>
        <w:rPr>
          <w:rFonts w:cs="Arial"/>
          <w:b/>
          <w:szCs w:val="32"/>
        </w:rPr>
        <w:t>04 815 6327</w:t>
      </w:r>
    </w:p>
    <w:p w14:paraId="4DF376BE" w14:textId="056804B0" w:rsidR="00DF68C0" w:rsidRDefault="00DF68C0" w:rsidP="00B534F5">
      <w:pPr>
        <w:rPr>
          <w:rFonts w:cs="Arial"/>
          <w:szCs w:val="32"/>
        </w:rPr>
      </w:pPr>
    </w:p>
    <w:p w14:paraId="1FCF7AB1" w14:textId="25339074" w:rsidR="00DF68C0" w:rsidRDefault="00DF68C0" w:rsidP="00B534F5"/>
    <w:p w14:paraId="34906F7C" w14:textId="02888937" w:rsidR="00B534F5" w:rsidRDefault="00B534F5" w:rsidP="00B534F5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11840" behindDoc="0" locked="0" layoutInCell="1" allowOverlap="1" wp14:anchorId="510208E3" wp14:editId="30050C3C">
            <wp:simplePos x="0" y="0"/>
            <wp:positionH relativeFrom="margin">
              <wp:posOffset>-186690</wp:posOffset>
            </wp:positionH>
            <wp:positionV relativeFrom="paragraph">
              <wp:posOffset>278815</wp:posOffset>
            </wp:positionV>
            <wp:extent cx="1415623" cy="1415623"/>
            <wp:effectExtent l="0" t="0" r="0" b="0"/>
            <wp:wrapNone/>
            <wp:docPr id="242" name="Picture 242" descr="A picture containing person, person, indoor, s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0" descr="A picture containing person, person, indoor, s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5623" cy="14156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68C0">
        <w:rPr>
          <w:rFonts w:cs="Arial"/>
          <w:szCs w:val="32"/>
        </w:rPr>
        <w:t xml:space="preserve">You can find more information </w:t>
      </w:r>
      <w:r>
        <w:rPr>
          <w:rFonts w:cs="Arial"/>
          <w:szCs w:val="32"/>
        </w:rPr>
        <w:t>about:</w:t>
      </w:r>
    </w:p>
    <w:p w14:paraId="6F181D6A" w14:textId="22F80112" w:rsidR="00DF68C0" w:rsidRDefault="00DF68C0" w:rsidP="00903F84">
      <w:pPr>
        <w:pStyle w:val="ListParagraph"/>
      </w:pPr>
      <w:r>
        <w:t>the C</w:t>
      </w:r>
      <w:r w:rsidR="00E23B04">
        <w:t xml:space="preserve">rown </w:t>
      </w:r>
      <w:r>
        <w:t>R</w:t>
      </w:r>
      <w:r w:rsidR="00E23B04">
        <w:t xml:space="preserve">esponse </w:t>
      </w:r>
      <w:r>
        <w:t>U</w:t>
      </w:r>
      <w:r w:rsidR="00E23B04">
        <w:t>nit</w:t>
      </w:r>
      <w:r>
        <w:t xml:space="preserve"> at:</w:t>
      </w:r>
    </w:p>
    <w:p w14:paraId="0B2D6352" w14:textId="77777777" w:rsidR="00DF68C0" w:rsidRDefault="00DF68C0" w:rsidP="00DF68C0">
      <w:pPr>
        <w:rPr>
          <w:rFonts w:cs="Arial"/>
          <w:szCs w:val="32"/>
        </w:rPr>
      </w:pPr>
    </w:p>
    <w:p w14:paraId="101F3D27" w14:textId="6697C6D2" w:rsidR="00DF68C0" w:rsidRDefault="00DF68C0" w:rsidP="00B534F5">
      <w:pPr>
        <w:ind w:right="-472"/>
        <w:rPr>
          <w:rFonts w:cs="Arial"/>
          <w:szCs w:val="32"/>
        </w:rPr>
      </w:pPr>
      <w:r>
        <w:rPr>
          <w:rFonts w:cs="Arial"/>
          <w:b/>
          <w:szCs w:val="32"/>
        </w:rPr>
        <w:t>www.abuseinquiryresponse.govt.nz</w:t>
      </w:r>
    </w:p>
    <w:p w14:paraId="66D75A42" w14:textId="0F124A42" w:rsidR="00DF68C0" w:rsidRDefault="00B534F5" w:rsidP="00903F84">
      <w:pPr>
        <w:pStyle w:val="ListParagraph"/>
        <w:rPr>
          <w:rFonts w:cs="Arial"/>
          <w:szCs w:val="32"/>
        </w:rPr>
      </w:pPr>
      <w:r w:rsidRPr="00DF68C0">
        <w:rPr>
          <w:noProof/>
          <w:lang w:val="en-NZ" w:eastAsia="en-NZ"/>
        </w:rPr>
        <w:drawing>
          <wp:anchor distT="0" distB="0" distL="114300" distR="114300" simplePos="0" relativeHeight="251809792" behindDoc="0" locked="0" layoutInCell="1" allowOverlap="1" wp14:anchorId="3CCDECE2" wp14:editId="01C9A67F">
            <wp:simplePos x="0" y="0"/>
            <wp:positionH relativeFrom="margin">
              <wp:posOffset>-73401</wp:posOffset>
            </wp:positionH>
            <wp:positionV relativeFrom="paragraph">
              <wp:posOffset>459026</wp:posOffset>
            </wp:positionV>
            <wp:extent cx="1205713" cy="1259430"/>
            <wp:effectExtent l="0" t="0" r="1270" b="0"/>
            <wp:wrapNone/>
            <wp:docPr id="244" name="Picture 244" descr="A picture containing text, electronics, computer,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97" descr="A picture containing text, electronics, computer,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713" cy="1259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68C0" w:rsidRPr="00DF68C0">
        <w:t>the Royal Commission of Inquiry</w:t>
      </w:r>
      <w:r w:rsidR="00DF68C0">
        <w:rPr>
          <w:rFonts w:cs="Arial"/>
          <w:szCs w:val="32"/>
        </w:rPr>
        <w:t xml:space="preserve"> into Abuse in Care</w:t>
      </w:r>
      <w:r>
        <w:rPr>
          <w:rFonts w:cs="Arial"/>
          <w:szCs w:val="32"/>
        </w:rPr>
        <w:t xml:space="preserve"> at</w:t>
      </w:r>
      <w:r w:rsidR="00DF68C0">
        <w:rPr>
          <w:rFonts w:cs="Arial"/>
          <w:szCs w:val="32"/>
        </w:rPr>
        <w:t>:</w:t>
      </w:r>
      <w:r w:rsidR="008128BA">
        <w:rPr>
          <w:rFonts w:cs="Arial"/>
          <w:szCs w:val="32"/>
        </w:rPr>
        <w:t xml:space="preserve"> </w:t>
      </w:r>
      <w:r>
        <w:rPr>
          <w:rFonts w:cs="Arial"/>
          <w:szCs w:val="32"/>
        </w:rPr>
        <w:br/>
      </w:r>
    </w:p>
    <w:p w14:paraId="38C9C8F5" w14:textId="4B7E9048" w:rsidR="00DF68C0" w:rsidRPr="00B534F5" w:rsidRDefault="00DF68C0" w:rsidP="00B534F5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www.abuseincare.org.nz</w:t>
      </w:r>
    </w:p>
    <w:p w14:paraId="7EBBCE41" w14:textId="3DE111C0" w:rsidR="0060011B" w:rsidRPr="00DF68C0" w:rsidRDefault="000406B8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3FDFDD79" wp14:editId="504016F2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918210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1821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710690C" id="Rectangle: Rounded Corners 24" o:spid="_x0000_s1026" style="position:absolute;margin-left:-27pt;margin-top:-21pt;width:490.9pt;height:723pt;z-index:-251613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" filled="f" strokecolor="windowText">
                <w10:wrap anchorx="margin"/>
              </v:rect>
            </w:pict>
          </mc:Fallback>
        </mc:AlternateContent>
      </w:r>
      <w:r w:rsidR="00DF68C0">
        <w:rPr>
          <w:noProof/>
          <w:lang w:val="en-NZ" w:eastAsia="en-NZ"/>
        </w:rPr>
        <w:drawing>
          <wp:anchor distT="0" distB="0" distL="114300" distR="114300" simplePos="0" relativeHeight="251812864" behindDoc="0" locked="0" layoutInCell="1" allowOverlap="1" wp14:anchorId="15BDB9BE" wp14:editId="7E72BEF3">
            <wp:simplePos x="0" y="0"/>
            <wp:positionH relativeFrom="margin">
              <wp:align>left</wp:align>
            </wp:positionH>
            <wp:positionV relativeFrom="paragraph">
              <wp:posOffset>66675</wp:posOffset>
            </wp:positionV>
            <wp:extent cx="1990725" cy="360757"/>
            <wp:effectExtent l="0" t="0" r="0" b="1270"/>
            <wp:wrapNone/>
            <wp:docPr id="53" name="Picture 5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ext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165" cy="3640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DF68C0">
        <w:rPr>
          <w:rFonts w:eastAsia="Times New Roman" w:cs="Arial"/>
          <w:szCs w:val="32"/>
          <w:lang w:eastAsia="en-NZ"/>
        </w:rPr>
        <w:t>the Crown Response Unit.</w:t>
      </w:r>
    </w:p>
    <w:p w14:paraId="05E48163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A446A7D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707392" behindDoc="1" locked="0" layoutInCell="1" allowOverlap="1" wp14:anchorId="5CBEED3F" wp14:editId="2DF1BF49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1DB607BE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B53BEB1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06368" behindDoc="0" locked="0" layoutInCell="1" allowOverlap="1" wp14:anchorId="5FD5F1EC" wp14:editId="244CB613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06C76EC3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BF0D607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700224" behindDoc="1" locked="0" layoutInCell="1" allowOverlap="1" wp14:anchorId="29BA1366" wp14:editId="20BAAAE8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14FA44E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75F3566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1A908DEE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36A1B150" w14:textId="77777777" w:rsidR="0060011B" w:rsidRPr="00EC6639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41C1955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04320" behindDoc="0" locked="0" layoutInCell="1" allowOverlap="1" wp14:anchorId="6C46A4E7" wp14:editId="033CBE4B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val="en-NZ" w:eastAsia="en-NZ"/>
        </w:rPr>
        <w:drawing>
          <wp:anchor distT="0" distB="0" distL="114300" distR="114300" simplePos="0" relativeHeight="251705344" behindDoc="0" locked="0" layoutInCell="1" allowOverlap="1" wp14:anchorId="11967572" wp14:editId="4C5CEF14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7504D8D2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55FEF5BC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31261A78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1DD23A06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2508B626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eastAsia="Calibri" w:cs="Arial"/>
          <w:szCs w:val="32"/>
          <w:lang w:val="en-GB"/>
        </w:rPr>
        <w:t>Huriana</w:t>
      </w:r>
      <w:r w:rsidRPr="00AF668B">
        <w:rPr>
          <w:rFonts w:eastAsia="Calibri" w:cs="Arial"/>
          <w:szCs w:val="32"/>
          <w:shd w:val="clear" w:color="auto" w:fill="FFFFFF"/>
          <w:lang w:val="en-GB"/>
        </w:rPr>
        <w:t> Kopeke-Te Aho.</w:t>
      </w:r>
    </w:p>
    <w:p w14:paraId="5A408B99" w14:textId="77777777" w:rsidR="000D6E74" w:rsidRPr="0060011B" w:rsidRDefault="0060011B" w:rsidP="0060011B">
      <w:pPr>
        <w:spacing w:after="120"/>
        <w:ind w:left="3402"/>
        <w:rPr>
          <w:rFonts w:eastAsia="Times New Roman" w:cs="Times New Roman"/>
        </w:rPr>
      </w:pP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702272" behindDoc="0" locked="0" layoutInCell="1" allowOverlap="1" wp14:anchorId="100837EF" wp14:editId="62C9CF1E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5F97FC0E" wp14:editId="343B521C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F7A530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F97FC0E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7012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" stroked="f">
                <v:textbox style="mso-fit-shape-to-text:t">
                  <w:txbxContent>
                    <w:p w14:paraId="75F7A530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0D6E74" w:rsidRPr="0060011B" w:rsidSect="0007078A">
      <w:footerReference w:type="even" r:id="rId107"/>
      <w:footerReference w:type="default" r:id="rId108"/>
      <w:pgSz w:w="11906" w:h="16838"/>
      <w:pgMar w:top="1440" w:right="1440" w:bottom="1440" w:left="1440" w:header="708" w:footer="708" w:gutter="0"/>
      <w:pgBorders w:display="firstPage" w:offsetFrom="page">
        <w:top w:val="single" w:sz="36" w:space="24" w:color="00B050"/>
        <w:left w:val="single" w:sz="36" w:space="24" w:color="00B050"/>
        <w:bottom w:val="single" w:sz="36" w:space="24" w:color="00B050"/>
        <w:right w:val="single" w:sz="36" w:space="24" w:color="00B050"/>
      </w:pgBorders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3C87B" w16cex:dateUtc="2023-04-26T03:57:00Z"/>
  <w16cex:commentExtensible w16cex:durableId="27F3C8D9" w16cex:dateUtc="2023-04-26T03:59:00Z"/>
  <w16cex:commentExtensible w16cex:durableId="27F3C8E5" w16cex:dateUtc="2023-04-26T03:59:00Z"/>
  <w16cex:commentExtensible w16cex:durableId="27F3C99E" w16cex:dateUtc="2023-04-26T04:02:00Z"/>
  <w16cex:commentExtensible w16cex:durableId="27F3CB57" w16cex:dateUtc="2023-04-26T04:09:00Z"/>
  <w16cex:commentExtensible w16cex:durableId="27F3CD50" w16cex:dateUtc="2023-04-26T04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6A1296" w16cid:durableId="27F3C87B"/>
  <w16cid:commentId w16cid:paraId="410057AF" w16cid:durableId="27F3C8D9"/>
  <w16cid:commentId w16cid:paraId="384CB20A" w16cid:durableId="27F3C8E5"/>
  <w16cid:commentId w16cid:paraId="01CE2743" w16cid:durableId="27F3C99E"/>
  <w16cid:commentId w16cid:paraId="565F4C24" w16cid:durableId="27F3CB57"/>
  <w16cid:commentId w16cid:paraId="503892B0" w16cid:durableId="27F3CD5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BBBBA9" w14:textId="77777777" w:rsidR="002E45B1" w:rsidRDefault="002E45B1">
      <w:pPr>
        <w:spacing w:line="240" w:lineRule="auto"/>
      </w:pPr>
      <w:r>
        <w:separator/>
      </w:r>
    </w:p>
  </w:endnote>
  <w:endnote w:type="continuationSeparator" w:id="0">
    <w:p w14:paraId="5E03B5EC" w14:textId="77777777" w:rsidR="002E45B1" w:rsidRDefault="002E45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B673AFA" w14:textId="77777777" w:rsidR="0015386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24E7E9C" w14:textId="77777777" w:rsidR="00153863" w:rsidRDefault="002E45B1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E611C8" w14:textId="77777777" w:rsidR="0015386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21334A">
          <w:rPr>
            <w:rStyle w:val="PageNumber"/>
            <w:noProof/>
            <w:sz w:val="28"/>
            <w:szCs w:val="28"/>
          </w:rPr>
          <w:t>3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A450C88" w14:textId="77777777" w:rsidR="00153863" w:rsidRDefault="002E45B1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1F72ED" w14:textId="77777777" w:rsidR="002E45B1" w:rsidRDefault="002E45B1">
      <w:pPr>
        <w:spacing w:line="240" w:lineRule="auto"/>
      </w:pPr>
      <w:r>
        <w:separator/>
      </w:r>
    </w:p>
  </w:footnote>
  <w:footnote w:type="continuationSeparator" w:id="0">
    <w:p w14:paraId="488A2FE8" w14:textId="77777777" w:rsidR="002E45B1" w:rsidRDefault="002E45B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5C80450"/>
    <w:multiLevelType w:val="hybridMultilevel"/>
    <w:tmpl w:val="119CE2C0"/>
    <w:lvl w:ilvl="0" w:tplc="82627DAC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B37C6F"/>
    <w:multiLevelType w:val="hybridMultilevel"/>
    <w:tmpl w:val="1CAC4CCC"/>
    <w:lvl w:ilvl="0" w:tplc="B7CA42C4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4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>
    <w:nsid w:val="22AF449E"/>
    <w:multiLevelType w:val="hybridMultilevel"/>
    <w:tmpl w:val="E990BC64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6">
    <w:nsid w:val="2321641E"/>
    <w:multiLevelType w:val="hybridMultilevel"/>
    <w:tmpl w:val="DD489124"/>
    <w:lvl w:ilvl="0" w:tplc="9B14B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FB38AC"/>
    <w:multiLevelType w:val="hybridMultilevel"/>
    <w:tmpl w:val="B7387ACE"/>
    <w:lvl w:ilvl="0" w:tplc="08090003">
      <w:start w:val="1"/>
      <w:numFmt w:val="bullet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8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>
    <w:nsid w:val="378B185B"/>
    <w:multiLevelType w:val="hybridMultilevel"/>
    <w:tmpl w:val="A8F66C70"/>
    <w:lvl w:ilvl="0" w:tplc="71A2F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>
    <w:nsid w:val="56CF04C3"/>
    <w:multiLevelType w:val="hybridMultilevel"/>
    <w:tmpl w:val="6F4AC1E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>
    <w:nsid w:val="5B102E49"/>
    <w:multiLevelType w:val="hybridMultilevel"/>
    <w:tmpl w:val="B0AE7F44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2"/>
  </w:num>
  <w:num w:numId="4">
    <w:abstractNumId w:val="15"/>
  </w:num>
  <w:num w:numId="5">
    <w:abstractNumId w:val="9"/>
  </w:num>
  <w:num w:numId="6">
    <w:abstractNumId w:val="4"/>
  </w:num>
  <w:num w:numId="7">
    <w:abstractNumId w:val="2"/>
  </w:num>
  <w:num w:numId="8">
    <w:abstractNumId w:val="11"/>
  </w:num>
  <w:num w:numId="9">
    <w:abstractNumId w:val="0"/>
  </w:num>
  <w:num w:numId="10">
    <w:abstractNumId w:val="6"/>
  </w:num>
  <w:num w:numId="11">
    <w:abstractNumId w:val="14"/>
  </w:num>
  <w:num w:numId="12">
    <w:abstractNumId w:val="3"/>
  </w:num>
  <w:num w:numId="13">
    <w:abstractNumId w:val="13"/>
  </w:num>
  <w:num w:numId="14">
    <w:abstractNumId w:val="3"/>
  </w:num>
  <w:num w:numId="15">
    <w:abstractNumId w:val="7"/>
  </w:num>
  <w:num w:numId="16">
    <w:abstractNumId w:val="10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3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DcyMTQ2NDAyMTZS0lEKTi0uzszPAykwrwUA049ZQSwAAAA="/>
  </w:docVars>
  <w:rsids>
    <w:rsidRoot w:val="0007078A"/>
    <w:rsid w:val="00005DB6"/>
    <w:rsid w:val="000064D2"/>
    <w:rsid w:val="00014D35"/>
    <w:rsid w:val="000227B4"/>
    <w:rsid w:val="00027C56"/>
    <w:rsid w:val="0003092A"/>
    <w:rsid w:val="00031703"/>
    <w:rsid w:val="00037992"/>
    <w:rsid w:val="000406B8"/>
    <w:rsid w:val="0004557B"/>
    <w:rsid w:val="000524BA"/>
    <w:rsid w:val="00053297"/>
    <w:rsid w:val="00053905"/>
    <w:rsid w:val="00054DD9"/>
    <w:rsid w:val="000551D7"/>
    <w:rsid w:val="00057C5B"/>
    <w:rsid w:val="0007068A"/>
    <w:rsid w:val="0007078A"/>
    <w:rsid w:val="000819B7"/>
    <w:rsid w:val="00082166"/>
    <w:rsid w:val="00082644"/>
    <w:rsid w:val="00083487"/>
    <w:rsid w:val="0009079F"/>
    <w:rsid w:val="000A09B3"/>
    <w:rsid w:val="000A374C"/>
    <w:rsid w:val="000A3C46"/>
    <w:rsid w:val="000B4416"/>
    <w:rsid w:val="000C7CD8"/>
    <w:rsid w:val="000C7EA3"/>
    <w:rsid w:val="000D1F26"/>
    <w:rsid w:val="000F22AD"/>
    <w:rsid w:val="000F4FE0"/>
    <w:rsid w:val="00101EAF"/>
    <w:rsid w:val="00102E68"/>
    <w:rsid w:val="001075B8"/>
    <w:rsid w:val="0011317C"/>
    <w:rsid w:val="00122416"/>
    <w:rsid w:val="00124EA8"/>
    <w:rsid w:val="001260E0"/>
    <w:rsid w:val="001276E8"/>
    <w:rsid w:val="00127B00"/>
    <w:rsid w:val="0013645A"/>
    <w:rsid w:val="0014004A"/>
    <w:rsid w:val="00140193"/>
    <w:rsid w:val="00147AF5"/>
    <w:rsid w:val="00154E33"/>
    <w:rsid w:val="00175155"/>
    <w:rsid w:val="001754F4"/>
    <w:rsid w:val="00182B8C"/>
    <w:rsid w:val="00182E6D"/>
    <w:rsid w:val="001A4AD6"/>
    <w:rsid w:val="001B399E"/>
    <w:rsid w:val="001B4BD7"/>
    <w:rsid w:val="001B4DD5"/>
    <w:rsid w:val="001C0B32"/>
    <w:rsid w:val="001C4064"/>
    <w:rsid w:val="001D223E"/>
    <w:rsid w:val="001D3A94"/>
    <w:rsid w:val="001D5BA6"/>
    <w:rsid w:val="001D6E1E"/>
    <w:rsid w:val="001E203F"/>
    <w:rsid w:val="001E3429"/>
    <w:rsid w:val="001E541D"/>
    <w:rsid w:val="001F2FE9"/>
    <w:rsid w:val="001F50FC"/>
    <w:rsid w:val="00201791"/>
    <w:rsid w:val="00204379"/>
    <w:rsid w:val="0021334A"/>
    <w:rsid w:val="002136F3"/>
    <w:rsid w:val="00226F54"/>
    <w:rsid w:val="00231981"/>
    <w:rsid w:val="00237304"/>
    <w:rsid w:val="00257B6D"/>
    <w:rsid w:val="002602EC"/>
    <w:rsid w:val="002616F0"/>
    <w:rsid w:val="00261BF8"/>
    <w:rsid w:val="00266B9F"/>
    <w:rsid w:val="00274F8B"/>
    <w:rsid w:val="00276A5E"/>
    <w:rsid w:val="00284F21"/>
    <w:rsid w:val="00285911"/>
    <w:rsid w:val="00287850"/>
    <w:rsid w:val="00291845"/>
    <w:rsid w:val="00295061"/>
    <w:rsid w:val="00295D14"/>
    <w:rsid w:val="002974F9"/>
    <w:rsid w:val="002A03DC"/>
    <w:rsid w:val="002A2D11"/>
    <w:rsid w:val="002B7793"/>
    <w:rsid w:val="002C38D9"/>
    <w:rsid w:val="002C527D"/>
    <w:rsid w:val="002C7DAA"/>
    <w:rsid w:val="002D33B3"/>
    <w:rsid w:val="002E256B"/>
    <w:rsid w:val="002E45B1"/>
    <w:rsid w:val="002E5791"/>
    <w:rsid w:val="002F17BB"/>
    <w:rsid w:val="002F33A0"/>
    <w:rsid w:val="002F5288"/>
    <w:rsid w:val="003029E8"/>
    <w:rsid w:val="003043F3"/>
    <w:rsid w:val="00314096"/>
    <w:rsid w:val="00315307"/>
    <w:rsid w:val="00323EB3"/>
    <w:rsid w:val="003513FF"/>
    <w:rsid w:val="00355CD7"/>
    <w:rsid w:val="00357199"/>
    <w:rsid w:val="0036050E"/>
    <w:rsid w:val="00371C85"/>
    <w:rsid w:val="00373E01"/>
    <w:rsid w:val="00380806"/>
    <w:rsid w:val="00381FFA"/>
    <w:rsid w:val="00386579"/>
    <w:rsid w:val="003A5AD6"/>
    <w:rsid w:val="003B0818"/>
    <w:rsid w:val="003D5F2C"/>
    <w:rsid w:val="003E6370"/>
    <w:rsid w:val="003E750D"/>
    <w:rsid w:val="003F07F7"/>
    <w:rsid w:val="003F5628"/>
    <w:rsid w:val="0040197B"/>
    <w:rsid w:val="00415FCE"/>
    <w:rsid w:val="004247D6"/>
    <w:rsid w:val="0043581E"/>
    <w:rsid w:val="00435DCF"/>
    <w:rsid w:val="004365ED"/>
    <w:rsid w:val="00440E63"/>
    <w:rsid w:val="004535B5"/>
    <w:rsid w:val="004567B0"/>
    <w:rsid w:val="00474A49"/>
    <w:rsid w:val="00475945"/>
    <w:rsid w:val="00487D05"/>
    <w:rsid w:val="00497BA5"/>
    <w:rsid w:val="004A5BB0"/>
    <w:rsid w:val="004C2F66"/>
    <w:rsid w:val="004D11F8"/>
    <w:rsid w:val="004F4361"/>
    <w:rsid w:val="004F56C0"/>
    <w:rsid w:val="00503AD5"/>
    <w:rsid w:val="005133AE"/>
    <w:rsid w:val="005146B8"/>
    <w:rsid w:val="00523596"/>
    <w:rsid w:val="00527AF8"/>
    <w:rsid w:val="00532044"/>
    <w:rsid w:val="00535526"/>
    <w:rsid w:val="0053589E"/>
    <w:rsid w:val="0054575B"/>
    <w:rsid w:val="005503BE"/>
    <w:rsid w:val="005528BC"/>
    <w:rsid w:val="00570380"/>
    <w:rsid w:val="00573024"/>
    <w:rsid w:val="005758EE"/>
    <w:rsid w:val="0058333B"/>
    <w:rsid w:val="00591E85"/>
    <w:rsid w:val="00593D5C"/>
    <w:rsid w:val="005A3AC2"/>
    <w:rsid w:val="005B1DA8"/>
    <w:rsid w:val="005B7679"/>
    <w:rsid w:val="005B7695"/>
    <w:rsid w:val="005D1333"/>
    <w:rsid w:val="005D661F"/>
    <w:rsid w:val="0060011B"/>
    <w:rsid w:val="00616F6E"/>
    <w:rsid w:val="00620308"/>
    <w:rsid w:val="00624B02"/>
    <w:rsid w:val="006250F5"/>
    <w:rsid w:val="00626A10"/>
    <w:rsid w:val="00633915"/>
    <w:rsid w:val="00645FD4"/>
    <w:rsid w:val="0064667B"/>
    <w:rsid w:val="00651175"/>
    <w:rsid w:val="0065168A"/>
    <w:rsid w:val="00652509"/>
    <w:rsid w:val="00652DBF"/>
    <w:rsid w:val="00657DBB"/>
    <w:rsid w:val="00676D3D"/>
    <w:rsid w:val="00680D11"/>
    <w:rsid w:val="006845E1"/>
    <w:rsid w:val="006A7002"/>
    <w:rsid w:val="006B45FC"/>
    <w:rsid w:val="006B4AEB"/>
    <w:rsid w:val="006C5C26"/>
    <w:rsid w:val="006D12ED"/>
    <w:rsid w:val="006D4911"/>
    <w:rsid w:val="006D5702"/>
    <w:rsid w:val="006E050D"/>
    <w:rsid w:val="006F7A21"/>
    <w:rsid w:val="0070434E"/>
    <w:rsid w:val="00705CA3"/>
    <w:rsid w:val="00713EE3"/>
    <w:rsid w:val="00736E4E"/>
    <w:rsid w:val="007433BC"/>
    <w:rsid w:val="00754AEA"/>
    <w:rsid w:val="007602C3"/>
    <w:rsid w:val="00760938"/>
    <w:rsid w:val="00764B50"/>
    <w:rsid w:val="0076546D"/>
    <w:rsid w:val="00765E3C"/>
    <w:rsid w:val="00773FFD"/>
    <w:rsid w:val="007829EC"/>
    <w:rsid w:val="00785FEA"/>
    <w:rsid w:val="00786ECB"/>
    <w:rsid w:val="00797C0F"/>
    <w:rsid w:val="007A0757"/>
    <w:rsid w:val="007C0DDC"/>
    <w:rsid w:val="007C76B2"/>
    <w:rsid w:val="007C7764"/>
    <w:rsid w:val="007E3606"/>
    <w:rsid w:val="007E4552"/>
    <w:rsid w:val="007E6D83"/>
    <w:rsid w:val="007E7233"/>
    <w:rsid w:val="007F0910"/>
    <w:rsid w:val="007F1ACB"/>
    <w:rsid w:val="007F5F13"/>
    <w:rsid w:val="008019ED"/>
    <w:rsid w:val="00805D98"/>
    <w:rsid w:val="008128BA"/>
    <w:rsid w:val="00814E9A"/>
    <w:rsid w:val="0082308A"/>
    <w:rsid w:val="00832FF5"/>
    <w:rsid w:val="0083608D"/>
    <w:rsid w:val="00840E1C"/>
    <w:rsid w:val="00845AA6"/>
    <w:rsid w:val="00863D53"/>
    <w:rsid w:val="008659B4"/>
    <w:rsid w:val="00871064"/>
    <w:rsid w:val="00881686"/>
    <w:rsid w:val="00883DFB"/>
    <w:rsid w:val="008848CB"/>
    <w:rsid w:val="00885363"/>
    <w:rsid w:val="00887F23"/>
    <w:rsid w:val="008926CD"/>
    <w:rsid w:val="008B39A8"/>
    <w:rsid w:val="008B767A"/>
    <w:rsid w:val="008C3193"/>
    <w:rsid w:val="008C560A"/>
    <w:rsid w:val="008D437D"/>
    <w:rsid w:val="008D4586"/>
    <w:rsid w:val="008D5A1C"/>
    <w:rsid w:val="008E64D3"/>
    <w:rsid w:val="00900901"/>
    <w:rsid w:val="0090244A"/>
    <w:rsid w:val="0090347D"/>
    <w:rsid w:val="00903F84"/>
    <w:rsid w:val="00907584"/>
    <w:rsid w:val="00915F66"/>
    <w:rsid w:val="0091782F"/>
    <w:rsid w:val="00917B20"/>
    <w:rsid w:val="0092022F"/>
    <w:rsid w:val="00930ECB"/>
    <w:rsid w:val="009411B0"/>
    <w:rsid w:val="0094516C"/>
    <w:rsid w:val="0094699E"/>
    <w:rsid w:val="0094737C"/>
    <w:rsid w:val="009650BB"/>
    <w:rsid w:val="00965589"/>
    <w:rsid w:val="00970CC6"/>
    <w:rsid w:val="009731DA"/>
    <w:rsid w:val="0098180B"/>
    <w:rsid w:val="00990C31"/>
    <w:rsid w:val="009A3194"/>
    <w:rsid w:val="009B2E37"/>
    <w:rsid w:val="009C099F"/>
    <w:rsid w:val="009C5F11"/>
    <w:rsid w:val="00A1100E"/>
    <w:rsid w:val="00A12915"/>
    <w:rsid w:val="00A2090C"/>
    <w:rsid w:val="00A362FD"/>
    <w:rsid w:val="00A411EF"/>
    <w:rsid w:val="00A46F5F"/>
    <w:rsid w:val="00A560CD"/>
    <w:rsid w:val="00A71F54"/>
    <w:rsid w:val="00A73D94"/>
    <w:rsid w:val="00A73F85"/>
    <w:rsid w:val="00A82E5C"/>
    <w:rsid w:val="00A84933"/>
    <w:rsid w:val="00A87F2B"/>
    <w:rsid w:val="00A942EB"/>
    <w:rsid w:val="00A94A88"/>
    <w:rsid w:val="00AA3FE1"/>
    <w:rsid w:val="00AB0679"/>
    <w:rsid w:val="00AB3970"/>
    <w:rsid w:val="00AC46D3"/>
    <w:rsid w:val="00AC71C4"/>
    <w:rsid w:val="00AD6EC9"/>
    <w:rsid w:val="00AE0025"/>
    <w:rsid w:val="00AE5754"/>
    <w:rsid w:val="00AE6BDB"/>
    <w:rsid w:val="00AF21E4"/>
    <w:rsid w:val="00B105CF"/>
    <w:rsid w:val="00B1242D"/>
    <w:rsid w:val="00B20C79"/>
    <w:rsid w:val="00B33E76"/>
    <w:rsid w:val="00B43A1C"/>
    <w:rsid w:val="00B45E54"/>
    <w:rsid w:val="00B51C6C"/>
    <w:rsid w:val="00B534F5"/>
    <w:rsid w:val="00B65136"/>
    <w:rsid w:val="00B65DFF"/>
    <w:rsid w:val="00B6676E"/>
    <w:rsid w:val="00B67D79"/>
    <w:rsid w:val="00B81A2E"/>
    <w:rsid w:val="00B91C5C"/>
    <w:rsid w:val="00BC02F3"/>
    <w:rsid w:val="00BC7E04"/>
    <w:rsid w:val="00BD34B6"/>
    <w:rsid w:val="00BF5DDC"/>
    <w:rsid w:val="00C06E65"/>
    <w:rsid w:val="00C22B80"/>
    <w:rsid w:val="00C34F32"/>
    <w:rsid w:val="00C40617"/>
    <w:rsid w:val="00C42F8E"/>
    <w:rsid w:val="00C57A2F"/>
    <w:rsid w:val="00C61952"/>
    <w:rsid w:val="00C632AE"/>
    <w:rsid w:val="00C6420B"/>
    <w:rsid w:val="00C700BD"/>
    <w:rsid w:val="00C80695"/>
    <w:rsid w:val="00CA70CE"/>
    <w:rsid w:val="00CB0CD6"/>
    <w:rsid w:val="00CC26D1"/>
    <w:rsid w:val="00CC3A0D"/>
    <w:rsid w:val="00CC3BB1"/>
    <w:rsid w:val="00CC4EFE"/>
    <w:rsid w:val="00CC65A6"/>
    <w:rsid w:val="00CE6213"/>
    <w:rsid w:val="00CF724C"/>
    <w:rsid w:val="00D06B18"/>
    <w:rsid w:val="00D204C5"/>
    <w:rsid w:val="00D243B0"/>
    <w:rsid w:val="00D2573D"/>
    <w:rsid w:val="00D26BC4"/>
    <w:rsid w:val="00D45015"/>
    <w:rsid w:val="00D64449"/>
    <w:rsid w:val="00D652D9"/>
    <w:rsid w:val="00D66EEA"/>
    <w:rsid w:val="00D67451"/>
    <w:rsid w:val="00D852B6"/>
    <w:rsid w:val="00D922FA"/>
    <w:rsid w:val="00DA281F"/>
    <w:rsid w:val="00DA3807"/>
    <w:rsid w:val="00DB193A"/>
    <w:rsid w:val="00DB1BBB"/>
    <w:rsid w:val="00DB544D"/>
    <w:rsid w:val="00DC5D2A"/>
    <w:rsid w:val="00DC63FE"/>
    <w:rsid w:val="00DE2F26"/>
    <w:rsid w:val="00DF2E18"/>
    <w:rsid w:val="00DF3BF3"/>
    <w:rsid w:val="00DF61E6"/>
    <w:rsid w:val="00DF68C0"/>
    <w:rsid w:val="00E004E4"/>
    <w:rsid w:val="00E16D9A"/>
    <w:rsid w:val="00E17BF8"/>
    <w:rsid w:val="00E23B04"/>
    <w:rsid w:val="00E25EA4"/>
    <w:rsid w:val="00E35B7E"/>
    <w:rsid w:val="00E36953"/>
    <w:rsid w:val="00E53E5C"/>
    <w:rsid w:val="00E560C6"/>
    <w:rsid w:val="00E6548D"/>
    <w:rsid w:val="00E70E61"/>
    <w:rsid w:val="00E72E5C"/>
    <w:rsid w:val="00E91366"/>
    <w:rsid w:val="00E937AF"/>
    <w:rsid w:val="00EA1DE0"/>
    <w:rsid w:val="00EA230B"/>
    <w:rsid w:val="00EA35B7"/>
    <w:rsid w:val="00EA567F"/>
    <w:rsid w:val="00EA59E5"/>
    <w:rsid w:val="00EA5BB1"/>
    <w:rsid w:val="00EB0330"/>
    <w:rsid w:val="00ED2DB0"/>
    <w:rsid w:val="00EE1D7A"/>
    <w:rsid w:val="00EE36C8"/>
    <w:rsid w:val="00EF4A04"/>
    <w:rsid w:val="00EF66F8"/>
    <w:rsid w:val="00F054A0"/>
    <w:rsid w:val="00F14DE1"/>
    <w:rsid w:val="00F20BCC"/>
    <w:rsid w:val="00F24290"/>
    <w:rsid w:val="00F408DC"/>
    <w:rsid w:val="00F437B7"/>
    <w:rsid w:val="00F52865"/>
    <w:rsid w:val="00F80503"/>
    <w:rsid w:val="00F87859"/>
    <w:rsid w:val="00F94298"/>
    <w:rsid w:val="00FA7D04"/>
    <w:rsid w:val="00FB1044"/>
    <w:rsid w:val="00FB185D"/>
    <w:rsid w:val="00FC012E"/>
    <w:rsid w:val="00FC49EB"/>
    <w:rsid w:val="00FD109C"/>
    <w:rsid w:val="00FD22F4"/>
    <w:rsid w:val="00FE5C09"/>
    <w:rsid w:val="00FF3D82"/>
    <w:rsid w:val="00FF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138B7"/>
  <w15:chartTrackingRefBased/>
  <w15:docId w15:val="{963F8801-FEE5-4245-80EB-B1E2AC090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07078A"/>
    <w:pPr>
      <w:keepNext/>
      <w:keepLines/>
      <w:widowControl w:val="0"/>
      <w:pBdr>
        <w:top w:val="single" w:sz="18" w:space="10" w:color="00B050"/>
        <w:left w:val="single" w:sz="18" w:space="4" w:color="00B050"/>
        <w:bottom w:val="single" w:sz="18" w:space="0" w:color="00B050"/>
        <w:right w:val="single" w:sz="18" w:space="4" w:color="00B050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07078A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"/>
    <w:basedOn w:val="ListBullet"/>
    <w:link w:val="ListParagraphChar"/>
    <w:uiPriority w:val="34"/>
    <w:qFormat/>
    <w:rsid w:val="00903F84"/>
    <w:pPr>
      <w:numPr>
        <w:numId w:val="2"/>
      </w:numPr>
      <w:spacing w:before="480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qFormat/>
    <w:locked/>
    <w:rsid w:val="00903F84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6D4911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6D4911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BF5DDC"/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BF5DDC"/>
    <w:rPr>
      <w:rFonts w:ascii="Arial" w:hAnsi="Arial"/>
      <w:sz w:val="32"/>
      <w:szCs w:val="22"/>
      <w:lang w:val="en-GB"/>
    </w:rPr>
  </w:style>
  <w:style w:type="character" w:customStyle="1" w:styleId="normaltextrun">
    <w:name w:val="normaltextrun"/>
    <w:basedOn w:val="DefaultParagraphFont"/>
    <w:rsid w:val="00DF68C0"/>
  </w:style>
  <w:style w:type="paragraph" w:styleId="BalloonText">
    <w:name w:val="Balloon Text"/>
    <w:basedOn w:val="Normal"/>
    <w:link w:val="BalloonTextChar"/>
    <w:uiPriority w:val="99"/>
    <w:semiHidden/>
    <w:unhideWhenUsed/>
    <w:rsid w:val="002136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6F3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474A49"/>
    <w:rPr>
      <w:rFonts w:ascii="Arial" w:eastAsiaTheme="minorEastAsia" w:hAnsi="Arial"/>
      <w:sz w:val="32"/>
      <w:lang w:val="en-AU"/>
    </w:rPr>
  </w:style>
  <w:style w:type="character" w:customStyle="1" w:styleId="apple-converted-space">
    <w:name w:val="apple-converted-space"/>
    <w:basedOn w:val="DefaultParagraphFont"/>
    <w:rsid w:val="00F528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jpeg"/><Relationship Id="rId21" Type="http://schemas.openxmlformats.org/officeDocument/2006/relationships/image" Target="media/image11.png"/><Relationship Id="rId42" Type="http://schemas.openxmlformats.org/officeDocument/2006/relationships/image" Target="media/image30.png"/><Relationship Id="rId47" Type="http://schemas.openxmlformats.org/officeDocument/2006/relationships/image" Target="media/image32.png"/><Relationship Id="rId63" Type="http://schemas.openxmlformats.org/officeDocument/2006/relationships/image" Target="media/image49.jpeg"/><Relationship Id="rId68" Type="http://schemas.openxmlformats.org/officeDocument/2006/relationships/image" Target="media/image54.jpeg"/><Relationship Id="rId84" Type="http://schemas.openxmlformats.org/officeDocument/2006/relationships/image" Target="media/image70.png"/><Relationship Id="rId89" Type="http://schemas.openxmlformats.org/officeDocument/2006/relationships/image" Target="media/image74.png"/><Relationship Id="rId112" Type="http://schemas.microsoft.com/office/2016/09/relationships/commentsIds" Target="commentsIds.xml"/><Relationship Id="rId107" Type="http://schemas.openxmlformats.org/officeDocument/2006/relationships/footer" Target="footer1.xml"/><Relationship Id="rId11" Type="http://schemas.openxmlformats.org/officeDocument/2006/relationships/image" Target="media/image5.png"/><Relationship Id="rId32" Type="http://schemas.openxmlformats.org/officeDocument/2006/relationships/image" Target="media/image21.jpeg"/><Relationship Id="rId37" Type="http://schemas.openxmlformats.org/officeDocument/2006/relationships/image" Target="media/image26.jpeg"/><Relationship Id="rId53" Type="http://schemas.openxmlformats.org/officeDocument/2006/relationships/image" Target="media/image39.jpeg"/><Relationship Id="rId58" Type="http://schemas.openxmlformats.org/officeDocument/2006/relationships/image" Target="media/image44.jpeg"/><Relationship Id="rId74" Type="http://schemas.openxmlformats.org/officeDocument/2006/relationships/image" Target="media/image60.png"/><Relationship Id="rId79" Type="http://schemas.openxmlformats.org/officeDocument/2006/relationships/image" Target="media/image65.jpeg"/><Relationship Id="rId102" Type="http://schemas.openxmlformats.org/officeDocument/2006/relationships/image" Target="media/image87.png"/><Relationship Id="rId5" Type="http://schemas.openxmlformats.org/officeDocument/2006/relationships/footnotes" Target="footnotes.xml"/><Relationship Id="rId90" Type="http://schemas.openxmlformats.org/officeDocument/2006/relationships/image" Target="media/image75.png"/><Relationship Id="rId95" Type="http://schemas.openxmlformats.org/officeDocument/2006/relationships/image" Target="media/image80.jpe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29.png"/><Relationship Id="rId48" Type="http://schemas.openxmlformats.org/officeDocument/2006/relationships/image" Target="media/image34.jpeg"/><Relationship Id="rId64" Type="http://schemas.openxmlformats.org/officeDocument/2006/relationships/image" Target="media/image50.jpeg"/><Relationship Id="rId69" Type="http://schemas.openxmlformats.org/officeDocument/2006/relationships/image" Target="media/image55.jpeg"/><Relationship Id="rId113" Type="http://schemas.openxmlformats.org/officeDocument/2006/relationships/customXml" Target="../customXml/item1.xml"/><Relationship Id="rId80" Type="http://schemas.openxmlformats.org/officeDocument/2006/relationships/image" Target="media/image66.jpeg"/><Relationship Id="rId85" Type="http://schemas.openxmlformats.org/officeDocument/2006/relationships/image" Target="media/image71.png"/><Relationship Id="rId12" Type="http://schemas.openxmlformats.org/officeDocument/2006/relationships/image" Target="media/image6.jpeg"/><Relationship Id="rId33" Type="http://schemas.openxmlformats.org/officeDocument/2006/relationships/image" Target="media/image22.png"/><Relationship Id="rId38" Type="http://schemas.openxmlformats.org/officeDocument/2006/relationships/image" Target="media/image27.jpeg"/><Relationship Id="rId59" Type="http://schemas.openxmlformats.org/officeDocument/2006/relationships/image" Target="media/image45.jpeg"/><Relationship Id="rId103" Type="http://schemas.openxmlformats.org/officeDocument/2006/relationships/image" Target="media/image88.jpeg"/><Relationship Id="rId108" Type="http://schemas.openxmlformats.org/officeDocument/2006/relationships/footer" Target="footer2.xml"/><Relationship Id="rId54" Type="http://schemas.openxmlformats.org/officeDocument/2006/relationships/image" Target="media/image40.jpeg"/><Relationship Id="rId70" Type="http://schemas.openxmlformats.org/officeDocument/2006/relationships/image" Target="media/image56.png"/><Relationship Id="rId75" Type="http://schemas.openxmlformats.org/officeDocument/2006/relationships/image" Target="media/image61.jpeg"/><Relationship Id="rId91" Type="http://schemas.openxmlformats.org/officeDocument/2006/relationships/image" Target="media/image76.png"/><Relationship Id="rId96" Type="http://schemas.openxmlformats.org/officeDocument/2006/relationships/image" Target="media/image8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3.jpeg"/><Relationship Id="rId28" Type="http://schemas.openxmlformats.org/officeDocument/2006/relationships/image" Target="media/image18.jpeg"/><Relationship Id="rId36" Type="http://schemas.openxmlformats.org/officeDocument/2006/relationships/image" Target="media/image25.jpeg"/><Relationship Id="rId49" Type="http://schemas.openxmlformats.org/officeDocument/2006/relationships/image" Target="media/image35.jpeg"/><Relationship Id="rId57" Type="http://schemas.openxmlformats.org/officeDocument/2006/relationships/image" Target="media/image43.jpeg"/><Relationship Id="rId106" Type="http://schemas.openxmlformats.org/officeDocument/2006/relationships/image" Target="media/image91.png"/><Relationship Id="rId114" Type="http://schemas.openxmlformats.org/officeDocument/2006/relationships/customXml" Target="../customXml/item2.xml"/><Relationship Id="rId10" Type="http://schemas.openxmlformats.org/officeDocument/2006/relationships/image" Target="media/image4.jpeg"/><Relationship Id="rId31" Type="http://schemas.openxmlformats.org/officeDocument/2006/relationships/image" Target="media/image20.jpeg"/><Relationship Id="rId44" Type="http://schemas.openxmlformats.org/officeDocument/2006/relationships/image" Target="media/image30.jpeg"/><Relationship Id="rId52" Type="http://schemas.openxmlformats.org/officeDocument/2006/relationships/image" Target="media/image38.png"/><Relationship Id="rId60" Type="http://schemas.openxmlformats.org/officeDocument/2006/relationships/image" Target="media/image46.jpeg"/><Relationship Id="rId65" Type="http://schemas.openxmlformats.org/officeDocument/2006/relationships/image" Target="media/image51.jpeg"/><Relationship Id="rId73" Type="http://schemas.openxmlformats.org/officeDocument/2006/relationships/image" Target="media/image59.jpeg"/><Relationship Id="rId78" Type="http://schemas.openxmlformats.org/officeDocument/2006/relationships/image" Target="media/image64.png"/><Relationship Id="rId81" Type="http://schemas.openxmlformats.org/officeDocument/2006/relationships/image" Target="media/image67.png"/><Relationship Id="rId86" Type="http://schemas.openxmlformats.org/officeDocument/2006/relationships/image" Target="media/image72.jpeg"/><Relationship Id="rId94" Type="http://schemas.openxmlformats.org/officeDocument/2006/relationships/image" Target="media/image79.jpeg"/><Relationship Id="rId99" Type="http://schemas.openxmlformats.org/officeDocument/2006/relationships/image" Target="media/image84.jpeg"/><Relationship Id="rId101" Type="http://schemas.openxmlformats.org/officeDocument/2006/relationships/image" Target="media/image86.jp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3" Type="http://schemas.openxmlformats.org/officeDocument/2006/relationships/image" Target="media/image7.jpeg"/><Relationship Id="rId18" Type="http://schemas.openxmlformats.org/officeDocument/2006/relationships/image" Target="media/image8.jpeg"/><Relationship Id="rId39" Type="http://schemas.openxmlformats.org/officeDocument/2006/relationships/image" Target="media/image28.png"/><Relationship Id="rId109" Type="http://schemas.openxmlformats.org/officeDocument/2006/relationships/fontTable" Target="fontTable.xml"/><Relationship Id="rId34" Type="http://schemas.openxmlformats.org/officeDocument/2006/relationships/image" Target="media/image23.jpeg"/><Relationship Id="rId50" Type="http://schemas.openxmlformats.org/officeDocument/2006/relationships/image" Target="media/image36.jpeg"/><Relationship Id="rId55" Type="http://schemas.openxmlformats.org/officeDocument/2006/relationships/image" Target="media/image41.png"/><Relationship Id="rId76" Type="http://schemas.openxmlformats.org/officeDocument/2006/relationships/image" Target="media/image62.jpeg"/><Relationship Id="rId97" Type="http://schemas.openxmlformats.org/officeDocument/2006/relationships/image" Target="media/image82.png"/><Relationship Id="rId104" Type="http://schemas.openxmlformats.org/officeDocument/2006/relationships/image" Target="media/image89.png"/><Relationship Id="rId7" Type="http://schemas.openxmlformats.org/officeDocument/2006/relationships/image" Target="media/image1.png"/><Relationship Id="rId71" Type="http://schemas.openxmlformats.org/officeDocument/2006/relationships/image" Target="media/image57.jpg"/><Relationship Id="rId92" Type="http://schemas.openxmlformats.org/officeDocument/2006/relationships/image" Target="media/image77.png"/><Relationship Id="rId2" Type="http://schemas.openxmlformats.org/officeDocument/2006/relationships/styles" Target="styles.xml"/><Relationship Id="rId29" Type="http://schemas.openxmlformats.org/officeDocument/2006/relationships/hyperlink" Target="about:blank" TargetMode="External"/><Relationship Id="rId24" Type="http://schemas.openxmlformats.org/officeDocument/2006/relationships/image" Target="media/image14.png"/><Relationship Id="rId40" Type="http://schemas.openxmlformats.org/officeDocument/2006/relationships/image" Target="media/image29.svg"/><Relationship Id="rId45" Type="http://schemas.openxmlformats.org/officeDocument/2006/relationships/image" Target="media/image31.png"/><Relationship Id="rId66" Type="http://schemas.openxmlformats.org/officeDocument/2006/relationships/image" Target="media/image52.jpeg"/><Relationship Id="rId87" Type="http://schemas.openxmlformats.org/officeDocument/2006/relationships/image" Target="media/image73.jpeg"/><Relationship Id="rId110" Type="http://schemas.openxmlformats.org/officeDocument/2006/relationships/theme" Target="theme/theme1.xml"/><Relationship Id="rId115" Type="http://schemas.openxmlformats.org/officeDocument/2006/relationships/customXml" Target="../customXml/item3.xml"/><Relationship Id="rId61" Type="http://schemas.openxmlformats.org/officeDocument/2006/relationships/image" Target="media/image47.jpeg"/><Relationship Id="rId82" Type="http://schemas.openxmlformats.org/officeDocument/2006/relationships/image" Target="media/image68.png"/><Relationship Id="rId19" Type="http://schemas.openxmlformats.org/officeDocument/2006/relationships/image" Target="media/image9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2.jpeg"/><Relationship Id="rId77" Type="http://schemas.openxmlformats.org/officeDocument/2006/relationships/image" Target="media/image63.png"/><Relationship Id="rId100" Type="http://schemas.openxmlformats.org/officeDocument/2006/relationships/image" Target="media/image85.png"/><Relationship Id="rId105" Type="http://schemas.openxmlformats.org/officeDocument/2006/relationships/image" Target="media/image90.png"/><Relationship Id="rId8" Type="http://schemas.openxmlformats.org/officeDocument/2006/relationships/image" Target="media/image2.jpeg"/><Relationship Id="rId51" Type="http://schemas.openxmlformats.org/officeDocument/2006/relationships/image" Target="media/image37.png"/><Relationship Id="rId72" Type="http://schemas.openxmlformats.org/officeDocument/2006/relationships/image" Target="media/image58.png"/><Relationship Id="rId93" Type="http://schemas.openxmlformats.org/officeDocument/2006/relationships/image" Target="media/image78.jpeg"/><Relationship Id="rId98" Type="http://schemas.openxmlformats.org/officeDocument/2006/relationships/image" Target="media/image83.png"/><Relationship Id="rId3" Type="http://schemas.openxmlformats.org/officeDocument/2006/relationships/settings" Target="settings.xml"/><Relationship Id="rId25" Type="http://schemas.openxmlformats.org/officeDocument/2006/relationships/image" Target="media/image15.png"/><Relationship Id="rId46" Type="http://schemas.openxmlformats.org/officeDocument/2006/relationships/image" Target="media/image33.jpeg"/><Relationship Id="rId67" Type="http://schemas.openxmlformats.org/officeDocument/2006/relationships/image" Target="media/image53.png"/><Relationship Id="rId116" Type="http://schemas.openxmlformats.org/officeDocument/2006/relationships/customXml" Target="../customXml/item4.xml"/><Relationship Id="rId20" Type="http://schemas.openxmlformats.org/officeDocument/2006/relationships/image" Target="media/image10.jpeg"/><Relationship Id="rId41" Type="http://schemas.openxmlformats.org/officeDocument/2006/relationships/image" Target="media/image29.jpeg"/><Relationship Id="rId62" Type="http://schemas.openxmlformats.org/officeDocument/2006/relationships/image" Target="media/image48.jpeg"/><Relationship Id="rId83" Type="http://schemas.openxmlformats.org/officeDocument/2006/relationships/image" Target="media/image69.jpeg"/><Relationship Id="rId88" Type="http://schemas.openxmlformats.org/officeDocument/2006/relationships/image" Target="media/image720.jpeg"/><Relationship Id="rId111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ite Document" ma:contentTypeID="0x0101002C336AC5FAFE8F42BBE23724DA1C3F21005EE56C74198E8848959DF4E8CA30692E001BAC23F17AD06C4D94F9F27E6E7EF29A" ma:contentTypeVersion="49" ma:contentTypeDescription="The default content type for document libraries." ma:contentTypeScope="" ma:versionID="a57fc601ca8b230346070ecf58642953">
  <xsd:schema xmlns:xsd="http://www.w3.org/2001/XMLSchema" xmlns:xs="http://www.w3.org/2001/XMLSchema" xmlns:p="http://schemas.microsoft.com/office/2006/metadata/properties" xmlns:ns2="d5e8a0de-4767-4177-8312-dc4f1d4290de" xmlns:ns3="aa266eab-d303-4925-9d60-a5c03266558d" xmlns:ns4="cf618360-8128-413f-b75d-d740b62f2076" xmlns:ns5="17b29ad0-6390-4bb2-bc69-82dd38087199" targetNamespace="http://schemas.microsoft.com/office/2006/metadata/properties" ma:root="true" ma:fieldsID="935dc2a2754963bb47dfde7f0456214e" ns2:_="" ns3:_="" ns4:_="" ns5:_="">
    <xsd:import namespace="d5e8a0de-4767-4177-8312-dc4f1d4290de"/>
    <xsd:import namespace="aa266eab-d303-4925-9d60-a5c03266558d"/>
    <xsd:import namespace="cf618360-8128-413f-b75d-d740b62f2076"/>
    <xsd:import namespace="17b29ad0-6390-4bb2-bc69-82dd38087199"/>
    <xsd:element name="properties">
      <xsd:complexType>
        <xsd:sequence>
          <xsd:element name="documentManagement">
            <xsd:complexType>
              <xsd:all>
                <xsd:element ref="ns2:de6c2e50564c46c4bb921ba80da8a789" minOccurs="0"/>
                <xsd:element ref="ns2:TaxCatchAll" minOccurs="0"/>
                <xsd:element ref="ns2:TaxCatchAllLabel" minOccurs="0"/>
                <xsd:element ref="ns3:Region" minOccurs="0"/>
                <xsd:element ref="ns3:DocumentType" minOccurs="0"/>
                <xsd:element ref="ns3:IwiAffiliation" minOccurs="0"/>
                <xsd:element ref="ns3:HasValue" minOccurs="0"/>
                <xsd:element ref="ns3:MaoriData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3:Function" minOccurs="0"/>
                <xsd:element ref="ns5:Activity" minOccurs="0"/>
                <xsd:element ref="ns3:_dlc_DocId" minOccurs="0"/>
                <xsd:element ref="ns3:_dlc_DocIdUrl" minOccurs="0"/>
                <xsd:element ref="ns3:_dlc_DocIdPersistId" minOccurs="0"/>
                <xsd:element ref="ns4:lcf76f155ced4ddcb4097134ff3c332f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3:SharedWithUsers" minOccurs="0"/>
                <xsd:element ref="ns3:SharedWithDetail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8a0de-4767-4177-8312-dc4f1d4290de" elementFormDefault="qualified">
    <xsd:import namespace="http://schemas.microsoft.com/office/2006/documentManagement/types"/>
    <xsd:import namespace="http://schemas.microsoft.com/office/infopath/2007/PartnerControls"/>
    <xsd:element name="de6c2e50564c46c4bb921ba80da8a789" ma:index="8" nillable="true" ma:taxonomy="true" ma:internalName="de6c2e50564c46c4bb921ba80da8a789" ma:taxonomyFieldName="FinancialYear" ma:displayName="Financial Year" ma:readOnly="false" ma:default="2;#2021/2022|14bf073b-7be2-4419-9426-7cf9c44c7b87" ma:fieldId="{de6c2e50-564c-46c4-bb92-1ba80da8a789}" ma:sspId="43784519-933c-43c5-b045-0c289ae91e3f" ma:termSetId="47490bcb-0856-4058-be93-27c8ee3e0f6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c08fe61c-c415-4bac-9d96-cbeaa5be52ac}" ma:internalName="TaxCatchAll" ma:readOnly="false" ma:showField="CatchAllData" ma:web="aa266eab-d303-4925-9d60-a5c0326655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c08fe61c-c415-4bac-9d96-cbeaa5be52ac}" ma:internalName="TaxCatchAllLabel" ma:readOnly="false" ma:showField="CatchAllDataLabel" ma:web="aa266eab-d303-4925-9d60-a5c0326655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66eab-d303-4925-9d60-a5c03266558d" elementFormDefault="qualified">
    <xsd:import namespace="http://schemas.microsoft.com/office/2006/documentManagement/types"/>
    <xsd:import namespace="http://schemas.microsoft.com/office/infopath/2007/PartnerControls"/>
    <xsd:element name="Region" ma:index="12" nillable="true" ma:displayName="Region" ma:format="Dropdown" ma:hidden="true" ma:internalName="Region" ma:readOnly="false">
      <xsd:simpleType>
        <xsd:restriction base="dms:Choice">
          <xsd:enumeration value="Te Tai Tokerau"/>
          <xsd:enumeration value="National Office"/>
          <xsd:enumeration value="Auckland"/>
          <xsd:enumeration value="Central North Island"/>
          <xsd:enumeration value="Lower North Island"/>
          <xsd:enumeration value="Wellington &amp; Upper South"/>
          <xsd:enumeration value="Lower South Island"/>
        </xsd:restriction>
      </xsd:simpleType>
    </xsd:element>
    <xsd:element name="DocumentType" ma:index="13" nillable="true" ma:displayName="Document Type" ma:format="Dropdown" ma:internalName="DocumentType" ma:readOnly="false">
      <xsd:simpleType>
        <xsd:restriction base="dms:Choice">
          <xsd:enumeration value="APPLICATION, Certificate, Consent related"/>
          <xsd:enumeration value="CONTRACT, Variation, Agreement"/>
          <xsd:enumeration value="CORRESPONDENCE"/>
          <xsd:enumeration value="DRAWING, Plan, Map, Title"/>
          <xsd:enumeration value="EMPLOYMENT related"/>
          <xsd:enumeration value="FINANCIAL related"/>
          <xsd:enumeration value="KNOWLEDGE article"/>
          <xsd:enumeration value="MEETING related"/>
          <xsd:enumeration value="MEMO, Filenote, Email"/>
          <xsd:enumeration value="MINISTERIAL Request or Question"/>
          <xsd:enumeration value="MODEL, Calculation, Working"/>
          <xsd:enumeration value="PHOTO, Image or Multi-media"/>
          <xsd:enumeration value="PRESENTATION"/>
          <xsd:enumeration value="PUBLICATION material"/>
          <xsd:enumeration value="PURCHASING related"/>
          <xsd:enumeration value="QUESTION, Request, OIA"/>
          <xsd:enumeration value="REGISTER"/>
          <xsd:enumeration value="REPORT, Planning related"/>
          <xsd:enumeration value="RULES, Policy, Law, Procedure"/>
          <xsd:enumeration value="SERVICE REQUEST related"/>
          <xsd:enumeration value="SPECIFICATION or Standard"/>
          <xsd:enumeration value="SUBMISSION, Application, Supporting material"/>
          <xsd:enumeration value="SUPPLIER PRODUCT Info"/>
          <xsd:enumeration value="TEMPLATE, Checklist or Form"/>
          <xsd:enumeration value="THIRD-PARTY Reference material"/>
        </xsd:restriction>
      </xsd:simpleType>
    </xsd:element>
    <xsd:element name="IwiAffiliation" ma:index="14" nillable="true" ma:displayName="Iwi Affiliation" ma:hidden="true" ma:internalName="IwiAffiliation" ma:readOnly="false">
      <xsd:simpleType>
        <xsd:restriction base="dms:Text">
          <xsd:maxLength value="255"/>
        </xsd:restriction>
      </xsd:simpleType>
    </xsd:element>
    <xsd:element name="HasValue" ma:index="15" nillable="true" ma:displayName="Has Value?" ma:default="No" ma:format="RadioButtons" ma:hidden="true" ma:internalName="HasValue" ma:readOnly="false">
      <xsd:simpleType>
        <xsd:restriction base="dms:Choice">
          <xsd:enumeration value="Yes"/>
          <xsd:enumeration value="No"/>
        </xsd:restriction>
      </xsd:simpleType>
    </xsd:element>
    <xsd:element name="MaoriData" ma:index="16" nillable="true" ma:displayName="Maori Data" ma:default="No" ma:format="RadioButtons" ma:internalName="MaoriData" ma:readOnly="false">
      <xsd:simpleType>
        <xsd:restriction base="dms:Choice">
          <xsd:enumeration value="Yes"/>
          <xsd:enumeration value="No"/>
        </xsd:restriction>
      </xsd:simpleType>
    </xsd:element>
    <xsd:element name="Function" ma:index="20" nillable="true" ma:displayName="Function" ma:format="Dropdown" ma:hidden="true" ma:internalName="Function" ma:readOnly="false">
      <xsd:simpleType>
        <xsd:restriction base="dms:Choice">
          <xsd:enumeration value="Communications"/>
          <xsd:enumeration value="Corporate Services"/>
          <xsd:enumeration value="Finance"/>
          <xsd:enumeration value="Governance"/>
          <xsd:enumeration value="Health and Safety"/>
          <xsd:enumeration value="Information Management"/>
          <xsd:enumeration value="Information Technology"/>
          <xsd:enumeration value="Legal"/>
          <xsd:enumeration value="Marketing"/>
          <xsd:enumeration value="People and Culture"/>
          <xsd:enumeration value="Performance and Monitoring"/>
          <xsd:enumeration value="Policy"/>
          <xsd:enumeration value="Projects"/>
          <xsd:enumeration value="Resources"/>
          <xsd:enumeration value="Strategic Direction"/>
        </xsd:restriction>
      </xsd:simpleType>
    </xsd:element>
    <xsd:element name="_dlc_DocId" ma:index="2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618360-8128-413f-b75d-d740b62f20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3784519-933c-43c5-b045-0c289ae91e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29ad0-6390-4bb2-bc69-82dd38087199" elementFormDefault="qualified">
    <xsd:import namespace="http://schemas.microsoft.com/office/2006/documentManagement/types"/>
    <xsd:import namespace="http://schemas.microsoft.com/office/infopath/2007/PartnerControls"/>
    <xsd:element name="Activity" ma:index="21" nillable="true" ma:displayName="Activity" ma:default="" ma:hidden="true" ma:internalName="Activity" ma:readOnly="fals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43784519-933c-43c5-b045-0c289ae91e3f" ContentTypeId="0x0101002C336AC5FAFE8F42BBE23724DA1C3F2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C43EF7-C8E1-47E6-87CD-2355F16165CA}"/>
</file>

<file path=customXml/itemProps2.xml><?xml version="1.0" encoding="utf-8"?>
<ds:datastoreItem xmlns:ds="http://schemas.openxmlformats.org/officeDocument/2006/customXml" ds:itemID="{5D00DE9B-3CBA-4453-B55B-2C6C609ABFF6}"/>
</file>

<file path=customXml/itemProps3.xml><?xml version="1.0" encoding="utf-8"?>
<ds:datastoreItem xmlns:ds="http://schemas.openxmlformats.org/officeDocument/2006/customXml" ds:itemID="{D19C19F0-84E2-4844-96C4-79CC7E91A997}"/>
</file>

<file path=customXml/itemProps4.xml><?xml version="1.0" encoding="utf-8"?>
<ds:datastoreItem xmlns:ds="http://schemas.openxmlformats.org/officeDocument/2006/customXml" ds:itemID="{CF1A926F-886E-4C2F-B32A-5A3AD346FBE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0</Pages>
  <Words>1026</Words>
  <Characters>585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Microsoft account</cp:lastModifiedBy>
  <cp:revision>7</cp:revision>
  <dcterms:created xsi:type="dcterms:W3CDTF">2023-04-26T03:54:00Z</dcterms:created>
  <dcterms:modified xsi:type="dcterms:W3CDTF">2023-04-27T23:00:00Z</dcterms:modified>
</cp:coreProperties>
</file>